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A3D75" w14:textId="77777777" w:rsidR="00A910F1" w:rsidRDefault="00C34027">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14:paraId="4AF482BA" w14:textId="77777777" w:rsidR="00A910F1" w:rsidRDefault="00C34027">
      <w:pPr>
        <w:keepLines/>
        <w:tabs>
          <w:tab w:val="left" w:pos="567"/>
        </w:tabs>
        <w:snapToGrid w:val="0"/>
        <w:spacing w:line="276" w:lineRule="auto"/>
        <w:rPr>
          <w:rFonts w:cs="Arial"/>
          <w:b/>
          <w:bCs/>
          <w:sz w:val="28"/>
          <w:szCs w:val="28"/>
        </w:rPr>
      </w:pPr>
      <w:r>
        <w:rPr>
          <w:rFonts w:eastAsia="SimSun" w:cs="Arial"/>
          <w:b/>
          <w:sz w:val="28"/>
          <w:szCs w:val="28"/>
          <w:lang w:eastAsia="en-US"/>
        </w:rPr>
        <w:t>e-Meeting,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2147EF84" w14:textId="77777777" w:rsidR="00A910F1" w:rsidRDefault="00C34027">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FBC5B8A" w14:textId="77777777" w:rsidR="00A910F1" w:rsidRDefault="00C34027">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5810AD00" w14:textId="77777777" w:rsidR="00A910F1" w:rsidRDefault="00C34027">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14:paraId="12C9BA1C" w14:textId="77777777" w:rsidR="00A910F1" w:rsidRDefault="00C34027">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FF5873B" w14:textId="77777777" w:rsidR="00A910F1" w:rsidRDefault="00C34027">
      <w:pPr>
        <w:pStyle w:val="Heading1"/>
        <w:rPr>
          <w:snapToGrid w:val="0"/>
        </w:rPr>
      </w:pPr>
      <w:r>
        <w:rPr>
          <w:snapToGrid w:val="0"/>
        </w:rPr>
        <w:t>Introduction</w:t>
      </w:r>
    </w:p>
    <w:p w14:paraId="6951D213" w14:textId="77777777" w:rsidR="00A910F1" w:rsidRDefault="00C34027">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02F51579" w14:textId="77777777" w:rsidR="00A910F1" w:rsidRDefault="00A910F1">
      <w:pPr>
        <w:snapToGrid w:val="0"/>
        <w:rPr>
          <w:rFonts w:cs="Arial"/>
          <w:snapToGrid w:val="0"/>
          <w:sz w:val="28"/>
          <w:szCs w:val="28"/>
        </w:rPr>
      </w:pPr>
    </w:p>
    <w:p w14:paraId="0F456C05" w14:textId="77777777" w:rsidR="00A910F1" w:rsidRDefault="00C34027">
      <w:pPr>
        <w:pStyle w:val="EmailDiscussion"/>
      </w:pPr>
      <w:bookmarkStart w:id="2" w:name="_Hlk49421495"/>
      <w:r>
        <w:rPr>
          <w:lang w:val="en-US"/>
        </w:rPr>
        <w:t xml:space="preserve">[Post111-e][925][R17 Small Data] </w:t>
      </w:r>
      <w:bookmarkEnd w:id="2"/>
      <w:r>
        <w:rPr>
          <w:lang w:val="en-US"/>
        </w:rPr>
        <w:t>Agreeable details of RRC-based solution (RACH and CG) (ZTE)</w:t>
      </w:r>
    </w:p>
    <w:p w14:paraId="754DC3F9" w14:textId="77777777" w:rsidR="00A910F1" w:rsidRDefault="00C34027">
      <w:pPr>
        <w:pStyle w:val="EmailDiscussion2"/>
        <w:ind w:left="1982"/>
      </w:pPr>
      <w:r>
        <w:t>Scope:</w:t>
      </w:r>
    </w:p>
    <w:p w14:paraId="4364153A" w14:textId="77777777" w:rsidR="00A910F1" w:rsidRDefault="00C34027">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718F2FF4" w14:textId="77777777" w:rsidR="00A910F1" w:rsidRDefault="00C34027">
      <w:pPr>
        <w:pStyle w:val="EmailDiscussion2"/>
        <w:ind w:left="1982"/>
      </w:pPr>
      <w:r>
        <w:t>•</w:t>
      </w:r>
      <w:r>
        <w:tab/>
        <w:t>Identify any impacts to other WGs (e.g. RAN1)</w:t>
      </w:r>
    </w:p>
    <w:p w14:paraId="1D2F9456" w14:textId="77777777" w:rsidR="00A910F1" w:rsidRDefault="00C34027">
      <w:pPr>
        <w:pStyle w:val="EmailDiscussion2"/>
        <w:ind w:left="1982"/>
      </w:pPr>
      <w:r>
        <w:t>Outcome: Report, Agreeable proposals and identified impacts to other groups</w:t>
      </w:r>
    </w:p>
    <w:p w14:paraId="455A61E9" w14:textId="77777777" w:rsidR="00A910F1" w:rsidRDefault="00C34027">
      <w:pPr>
        <w:pStyle w:val="EmailDiscussion2"/>
        <w:ind w:left="1982"/>
      </w:pPr>
      <w:r>
        <w:t>Deadline: Long</w:t>
      </w:r>
    </w:p>
    <w:p w14:paraId="376B0A1A" w14:textId="77777777" w:rsidR="00A910F1" w:rsidRDefault="00A910F1">
      <w:pPr>
        <w:snapToGrid w:val="0"/>
        <w:rPr>
          <w:rFonts w:cs="Arial"/>
          <w:b/>
          <w:bCs/>
          <w:snapToGrid w:val="0"/>
          <w:sz w:val="28"/>
          <w:szCs w:val="28"/>
        </w:rPr>
      </w:pPr>
    </w:p>
    <w:p w14:paraId="23EF0392" w14:textId="77777777" w:rsidR="008A17F2" w:rsidRDefault="00C34027">
      <w:pPr>
        <w:snapToGrid w:val="0"/>
        <w:rPr>
          <w:rFonts w:cs="Arial"/>
          <w:b/>
          <w:bCs/>
          <w:snapToGrid w:val="0"/>
        </w:rPr>
      </w:pPr>
      <w:r>
        <w:rPr>
          <w:rFonts w:cs="Arial"/>
          <w:b/>
          <w:bCs/>
          <w:snapToGrid w:val="0"/>
        </w:rPr>
        <w:t xml:space="preserve">Deadline for company comments: </w:t>
      </w:r>
    </w:p>
    <w:p w14:paraId="4682A215" w14:textId="77777777" w:rsidR="008A17F2" w:rsidRDefault="008A17F2">
      <w:pPr>
        <w:snapToGrid w:val="0"/>
        <w:rPr>
          <w:rFonts w:cs="Arial"/>
          <w:snapToGrid w:val="0"/>
        </w:rPr>
      </w:pPr>
      <w:r w:rsidRPr="008A17F2">
        <w:rPr>
          <w:rFonts w:cs="Arial"/>
          <w:snapToGrid w:val="0"/>
          <w:sz w:val="20"/>
          <w:szCs w:val="20"/>
        </w:rPr>
        <w:t xml:space="preserve">To allow sufficient time to </w:t>
      </w:r>
      <w:proofErr w:type="spellStart"/>
      <w:r w:rsidRPr="008A17F2">
        <w:rPr>
          <w:rFonts w:cs="Arial"/>
          <w:snapToGrid w:val="0"/>
          <w:sz w:val="20"/>
          <w:szCs w:val="20"/>
        </w:rPr>
        <w:t>summarise</w:t>
      </w:r>
      <w:proofErr w:type="spellEnd"/>
      <w:r w:rsidRPr="008A17F2">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206F54D9" w14:textId="3F29ED55" w:rsidR="00A910F1" w:rsidRPr="008A17F2" w:rsidRDefault="00C34027">
      <w:pPr>
        <w:snapToGrid w:val="0"/>
        <w:rPr>
          <w:rFonts w:cs="Arial"/>
          <w:snapToGrid w:val="0"/>
        </w:rPr>
      </w:pPr>
      <w:r w:rsidRPr="008A17F2">
        <w:rPr>
          <w:rFonts w:cs="Arial"/>
          <w:b/>
          <w:bCs/>
          <w:snapToGrid w:val="0"/>
          <w:highlight w:val="yellow"/>
        </w:rPr>
        <w:t>Tuesday Oct 13</w:t>
      </w:r>
      <w:r w:rsidRPr="008A17F2">
        <w:rPr>
          <w:rFonts w:cs="Arial"/>
          <w:b/>
          <w:bCs/>
          <w:snapToGrid w:val="0"/>
          <w:highlight w:val="yellow"/>
          <w:vertAlign w:val="superscript"/>
        </w:rPr>
        <w:t>th</w:t>
      </w:r>
      <w:r w:rsidRPr="008A17F2">
        <w:rPr>
          <w:rFonts w:cs="Arial"/>
          <w:b/>
          <w:bCs/>
          <w:snapToGrid w:val="0"/>
          <w:highlight w:val="yellow"/>
        </w:rPr>
        <w:t xml:space="preserve"> 0700 UTC</w:t>
      </w:r>
    </w:p>
    <w:p w14:paraId="740A285D" w14:textId="77777777" w:rsidR="00A910F1" w:rsidRDefault="00A910F1">
      <w:pPr>
        <w:snapToGrid w:val="0"/>
        <w:rPr>
          <w:rFonts w:cs="Arial"/>
          <w:snapToGrid w:val="0"/>
          <w:sz w:val="20"/>
          <w:szCs w:val="20"/>
        </w:rPr>
      </w:pPr>
    </w:p>
    <w:p w14:paraId="44BB730B" w14:textId="7C917017" w:rsidR="00A910F1" w:rsidRDefault="00C34027">
      <w:pPr>
        <w:pStyle w:val="Heading1"/>
        <w:rPr>
          <w:snapToGrid w:val="0"/>
        </w:rPr>
      </w:pPr>
      <w:r>
        <w:rPr>
          <w:snapToGrid w:val="0"/>
        </w:rPr>
        <w:t xml:space="preserve">Overall procedure for </w:t>
      </w:r>
      <w:r w:rsidR="008A17F2">
        <w:rPr>
          <w:snapToGrid w:val="0"/>
        </w:rPr>
        <w:t xml:space="preserve">RRC-based </w:t>
      </w:r>
      <w:r>
        <w:rPr>
          <w:snapToGrid w:val="0"/>
        </w:rPr>
        <w:t>small data transmission</w:t>
      </w:r>
    </w:p>
    <w:p w14:paraId="66393F31" w14:textId="77777777" w:rsidR="00A910F1" w:rsidRDefault="00C34027">
      <w:pPr>
        <w:pStyle w:val="Heading2"/>
        <w:rPr>
          <w:snapToGrid w:val="0"/>
        </w:rPr>
      </w:pPr>
      <w:r>
        <w:rPr>
          <w:snapToGrid w:val="0"/>
          <w:lang w:val="en-GB"/>
        </w:rPr>
        <w:t>UE procedure upon moving to INACTIVE</w:t>
      </w:r>
    </w:p>
    <w:p w14:paraId="3D3A1E9B" w14:textId="77777777" w:rsidR="00A910F1" w:rsidRDefault="00C34027">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79B4F80C" w14:textId="77777777" w:rsidR="00A910F1" w:rsidRDefault="00C34027">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2E9CD919" w14:textId="77777777" w:rsidR="00A910F1" w:rsidRDefault="00C34027">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14:paraId="52416DEC" w14:textId="77777777" w:rsidR="00A910F1" w:rsidRDefault="00C34027">
      <w:pPr>
        <w:pStyle w:val="ListParagraph"/>
        <w:numPr>
          <w:ilvl w:val="0"/>
          <w:numId w:val="4"/>
        </w:numPr>
        <w:snapToGrid w:val="0"/>
        <w:rPr>
          <w:rFonts w:cs="Arial"/>
          <w:snapToGrid w:val="0"/>
          <w:sz w:val="20"/>
          <w:szCs w:val="20"/>
        </w:rPr>
      </w:pPr>
      <w:r>
        <w:rPr>
          <w:rFonts w:cs="Arial"/>
          <w:snapToGrid w:val="0"/>
          <w:sz w:val="20"/>
          <w:szCs w:val="20"/>
        </w:rPr>
        <w:lastRenderedPageBreak/>
        <w:t>All SRBs and DRBs are suspended, except SRB0</w:t>
      </w:r>
    </w:p>
    <w:p w14:paraId="3322C868" w14:textId="77777777" w:rsidR="00A910F1" w:rsidRDefault="00A910F1">
      <w:pPr>
        <w:rPr>
          <w:rFonts w:cs="Arial"/>
          <w:snapToGrid w:val="0"/>
          <w:sz w:val="20"/>
          <w:szCs w:val="20"/>
        </w:rPr>
      </w:pPr>
    </w:p>
    <w:p w14:paraId="586F172B" w14:textId="12578168" w:rsidR="00A910F1" w:rsidRDefault="00C34027">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w:t>
      </w:r>
      <w:r w:rsidR="008A17F2">
        <w:rPr>
          <w:rFonts w:cs="Arial"/>
          <w:snapToGrid w:val="0"/>
          <w:sz w:val="20"/>
          <w:szCs w:val="20"/>
        </w:rPr>
        <w:t xml:space="preserve">is </w:t>
      </w:r>
      <w:r>
        <w:rPr>
          <w:rFonts w:cs="Arial"/>
          <w:snapToGrid w:val="0"/>
          <w:sz w:val="20"/>
          <w:szCs w:val="20"/>
        </w:rPr>
        <w:t xml:space="preserve">separated for this issue: </w:t>
      </w:r>
    </w:p>
    <w:p w14:paraId="38D8C136" w14:textId="77777777" w:rsidR="00A910F1" w:rsidRDefault="00A910F1">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2E1E0059" w14:textId="77777777">
        <w:tc>
          <w:tcPr>
            <w:tcW w:w="15866" w:type="dxa"/>
            <w:gridSpan w:val="3"/>
          </w:tcPr>
          <w:p w14:paraId="6E79005E" w14:textId="64D07492" w:rsidR="00A910F1" w:rsidRDefault="00C34027">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w:t>
            </w:r>
            <w:r w:rsidR="00D15F8F">
              <w:rPr>
                <w:rFonts w:cs="Arial"/>
                <w:b/>
                <w:bCs/>
                <w:snapToGrid w:val="0"/>
                <w:sz w:val="20"/>
                <w:szCs w:val="20"/>
              </w:rPr>
              <w:t xml:space="preserve"> based SDT configured but no CG</w:t>
            </w:r>
            <w:r>
              <w:rPr>
                <w:rFonts w:cs="Arial"/>
                <w:b/>
                <w:bCs/>
                <w:snapToGrid w:val="0"/>
                <w:sz w:val="20"/>
                <w:szCs w:val="20"/>
              </w:rPr>
              <w:t xml:space="preserve">) are there any changes needed to the current procedure when UE moves to INACTIVE state? </w:t>
            </w:r>
          </w:p>
          <w:p w14:paraId="3310087D" w14:textId="00FD783A" w:rsidR="00A910F1" w:rsidRDefault="00C34027">
            <w:pPr>
              <w:snapToGrid w:val="0"/>
              <w:rPr>
                <w:rFonts w:cs="Arial"/>
                <w:b/>
                <w:bCs/>
                <w:snapToGrid w:val="0"/>
                <w:sz w:val="20"/>
                <w:szCs w:val="20"/>
              </w:rPr>
            </w:pPr>
            <w:r>
              <w:rPr>
                <w:rFonts w:cs="Arial"/>
                <w:b/>
                <w:bCs/>
                <w:snapToGrid w:val="0"/>
                <w:sz w:val="20"/>
                <w:szCs w:val="20"/>
              </w:rPr>
              <w:t>i.e. can the UE perform the following actions</w:t>
            </w:r>
          </w:p>
          <w:p w14:paraId="09228472" w14:textId="77777777" w:rsidR="00A910F1" w:rsidRDefault="00C34027">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0C3FC583" w14:textId="77777777" w:rsidR="00A910F1" w:rsidRDefault="00C34027">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14:paraId="0588D9A2" w14:textId="77777777" w:rsidR="00A910F1" w:rsidRDefault="00C34027">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0</w:t>
            </w:r>
          </w:p>
          <w:p w14:paraId="6E11C150" w14:textId="77777777" w:rsidR="00A910F1" w:rsidRDefault="00C34027">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3A32135F" w14:textId="77777777" w:rsidR="00A910F1" w:rsidRDefault="00C34027">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A910F1" w14:paraId="292101F0" w14:textId="77777777">
        <w:tc>
          <w:tcPr>
            <w:tcW w:w="1555" w:type="dxa"/>
          </w:tcPr>
          <w:p w14:paraId="50003232"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3292762A" w14:textId="77777777" w:rsidR="00A910F1" w:rsidRDefault="00C34027">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37CC0678"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057BD1D0" w14:textId="77777777">
        <w:tc>
          <w:tcPr>
            <w:tcW w:w="1555" w:type="dxa"/>
          </w:tcPr>
          <w:p w14:paraId="72540D94" w14:textId="77777777" w:rsidR="00A910F1" w:rsidRDefault="00A910F1">
            <w:pPr>
              <w:snapToGrid w:val="0"/>
              <w:rPr>
                <w:rFonts w:cs="Arial"/>
                <w:snapToGrid w:val="0"/>
                <w:sz w:val="20"/>
                <w:szCs w:val="20"/>
              </w:rPr>
            </w:pPr>
          </w:p>
        </w:tc>
        <w:tc>
          <w:tcPr>
            <w:tcW w:w="9497" w:type="dxa"/>
          </w:tcPr>
          <w:p w14:paraId="1D99EC37" w14:textId="77777777" w:rsidR="00A910F1" w:rsidRDefault="00A910F1">
            <w:pPr>
              <w:snapToGrid w:val="0"/>
              <w:rPr>
                <w:rFonts w:cs="Arial"/>
                <w:b/>
                <w:bCs/>
                <w:snapToGrid w:val="0"/>
                <w:sz w:val="20"/>
                <w:szCs w:val="20"/>
              </w:rPr>
            </w:pPr>
          </w:p>
        </w:tc>
        <w:tc>
          <w:tcPr>
            <w:tcW w:w="4814" w:type="dxa"/>
          </w:tcPr>
          <w:p w14:paraId="3507C0CA" w14:textId="77777777" w:rsidR="00A910F1" w:rsidRDefault="00A910F1">
            <w:pPr>
              <w:snapToGrid w:val="0"/>
              <w:rPr>
                <w:rFonts w:cs="Arial"/>
                <w:b/>
                <w:bCs/>
                <w:snapToGrid w:val="0"/>
                <w:sz w:val="20"/>
                <w:szCs w:val="20"/>
              </w:rPr>
            </w:pPr>
          </w:p>
        </w:tc>
      </w:tr>
      <w:tr w:rsidR="00A910F1" w14:paraId="2A74A3ED" w14:textId="77777777">
        <w:tc>
          <w:tcPr>
            <w:tcW w:w="1555" w:type="dxa"/>
          </w:tcPr>
          <w:p w14:paraId="7A2CD686" w14:textId="77777777" w:rsidR="00A910F1" w:rsidRDefault="00A910F1">
            <w:pPr>
              <w:snapToGrid w:val="0"/>
              <w:rPr>
                <w:rFonts w:cs="Arial"/>
                <w:snapToGrid w:val="0"/>
                <w:sz w:val="20"/>
                <w:szCs w:val="20"/>
              </w:rPr>
            </w:pPr>
          </w:p>
        </w:tc>
        <w:tc>
          <w:tcPr>
            <w:tcW w:w="9497" w:type="dxa"/>
          </w:tcPr>
          <w:p w14:paraId="252EDB33" w14:textId="77777777" w:rsidR="00A910F1" w:rsidRDefault="00A910F1">
            <w:pPr>
              <w:snapToGrid w:val="0"/>
              <w:rPr>
                <w:rFonts w:cs="Arial"/>
                <w:b/>
                <w:bCs/>
                <w:snapToGrid w:val="0"/>
                <w:sz w:val="20"/>
                <w:szCs w:val="20"/>
              </w:rPr>
            </w:pPr>
          </w:p>
        </w:tc>
        <w:tc>
          <w:tcPr>
            <w:tcW w:w="4814" w:type="dxa"/>
          </w:tcPr>
          <w:p w14:paraId="119C0B92" w14:textId="77777777" w:rsidR="00A910F1" w:rsidRDefault="00A910F1">
            <w:pPr>
              <w:snapToGrid w:val="0"/>
              <w:rPr>
                <w:rFonts w:cs="Arial"/>
                <w:b/>
                <w:bCs/>
                <w:snapToGrid w:val="0"/>
                <w:sz w:val="20"/>
                <w:szCs w:val="20"/>
              </w:rPr>
            </w:pPr>
          </w:p>
        </w:tc>
      </w:tr>
      <w:tr w:rsidR="00A910F1" w14:paraId="6EF31745" w14:textId="77777777">
        <w:tc>
          <w:tcPr>
            <w:tcW w:w="1555" w:type="dxa"/>
          </w:tcPr>
          <w:p w14:paraId="57C1844D" w14:textId="77777777" w:rsidR="00A910F1" w:rsidRDefault="00A910F1">
            <w:pPr>
              <w:snapToGrid w:val="0"/>
              <w:rPr>
                <w:rFonts w:cs="Arial"/>
                <w:snapToGrid w:val="0"/>
                <w:sz w:val="20"/>
                <w:szCs w:val="20"/>
              </w:rPr>
            </w:pPr>
          </w:p>
        </w:tc>
        <w:tc>
          <w:tcPr>
            <w:tcW w:w="9497" w:type="dxa"/>
          </w:tcPr>
          <w:p w14:paraId="35FD6992" w14:textId="77777777" w:rsidR="00A910F1" w:rsidRDefault="00A910F1">
            <w:pPr>
              <w:snapToGrid w:val="0"/>
              <w:rPr>
                <w:rFonts w:cs="Arial"/>
                <w:b/>
                <w:bCs/>
                <w:snapToGrid w:val="0"/>
                <w:sz w:val="20"/>
                <w:szCs w:val="20"/>
              </w:rPr>
            </w:pPr>
          </w:p>
        </w:tc>
        <w:tc>
          <w:tcPr>
            <w:tcW w:w="4814" w:type="dxa"/>
          </w:tcPr>
          <w:p w14:paraId="55C7D995" w14:textId="77777777" w:rsidR="00A910F1" w:rsidRDefault="00A910F1">
            <w:pPr>
              <w:snapToGrid w:val="0"/>
              <w:rPr>
                <w:rFonts w:cs="Arial"/>
                <w:b/>
                <w:bCs/>
                <w:snapToGrid w:val="0"/>
                <w:sz w:val="20"/>
                <w:szCs w:val="20"/>
              </w:rPr>
            </w:pPr>
          </w:p>
        </w:tc>
      </w:tr>
      <w:tr w:rsidR="00A910F1" w14:paraId="0878C9EE" w14:textId="77777777">
        <w:tc>
          <w:tcPr>
            <w:tcW w:w="1555" w:type="dxa"/>
          </w:tcPr>
          <w:p w14:paraId="7ED0B2B7" w14:textId="77777777" w:rsidR="00A910F1" w:rsidRDefault="00A910F1">
            <w:pPr>
              <w:snapToGrid w:val="0"/>
              <w:rPr>
                <w:rFonts w:cs="Arial"/>
                <w:snapToGrid w:val="0"/>
                <w:sz w:val="20"/>
                <w:szCs w:val="20"/>
              </w:rPr>
            </w:pPr>
          </w:p>
        </w:tc>
        <w:tc>
          <w:tcPr>
            <w:tcW w:w="9497" w:type="dxa"/>
          </w:tcPr>
          <w:p w14:paraId="2765120A" w14:textId="77777777" w:rsidR="00A910F1" w:rsidRDefault="00A910F1">
            <w:pPr>
              <w:snapToGrid w:val="0"/>
              <w:rPr>
                <w:rFonts w:cs="Arial"/>
                <w:b/>
                <w:bCs/>
                <w:snapToGrid w:val="0"/>
                <w:sz w:val="20"/>
                <w:szCs w:val="20"/>
              </w:rPr>
            </w:pPr>
          </w:p>
        </w:tc>
        <w:tc>
          <w:tcPr>
            <w:tcW w:w="4814" w:type="dxa"/>
          </w:tcPr>
          <w:p w14:paraId="6B71D156" w14:textId="77777777" w:rsidR="00A910F1" w:rsidRDefault="00A910F1">
            <w:pPr>
              <w:snapToGrid w:val="0"/>
              <w:rPr>
                <w:rFonts w:cs="Arial"/>
                <w:b/>
                <w:bCs/>
                <w:snapToGrid w:val="0"/>
                <w:sz w:val="20"/>
                <w:szCs w:val="20"/>
              </w:rPr>
            </w:pPr>
          </w:p>
        </w:tc>
      </w:tr>
    </w:tbl>
    <w:p w14:paraId="1CE76257" w14:textId="77777777" w:rsidR="00A910F1" w:rsidRDefault="00A910F1">
      <w:pPr>
        <w:pStyle w:val="Heading2"/>
        <w:numPr>
          <w:ilvl w:val="0"/>
          <w:numId w:val="0"/>
        </w:numPr>
        <w:ind w:left="576" w:hanging="576"/>
        <w:rPr>
          <w:snapToGrid w:val="0"/>
          <w:lang w:val="en-GB"/>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403FFBC7" w14:textId="77777777">
        <w:tc>
          <w:tcPr>
            <w:tcW w:w="15866" w:type="dxa"/>
            <w:gridSpan w:val="3"/>
          </w:tcPr>
          <w:p w14:paraId="73B463E4" w14:textId="56707C42" w:rsidR="00A910F1" w:rsidRDefault="00C34027">
            <w:pPr>
              <w:snapToGrid w:val="0"/>
              <w:rPr>
                <w:rFonts w:cs="Arial"/>
                <w:b/>
                <w:bCs/>
                <w:snapToGrid w:val="0"/>
                <w:sz w:val="20"/>
                <w:szCs w:val="20"/>
              </w:rPr>
            </w:pPr>
            <w:r>
              <w:rPr>
                <w:rFonts w:cs="Arial"/>
                <w:b/>
                <w:bCs/>
                <w:snapToGrid w:val="0"/>
                <w:sz w:val="20"/>
                <w:szCs w:val="20"/>
              </w:rPr>
              <w:t xml:space="preserve">Q 2.1.2: For small data, </w:t>
            </w:r>
            <w:r w:rsidR="00D15F8F">
              <w:rPr>
                <w:rFonts w:cs="Arial"/>
                <w:b/>
                <w:bCs/>
                <w:snapToGrid w:val="0"/>
                <w:sz w:val="20"/>
                <w:szCs w:val="20"/>
                <w:highlight w:val="yellow"/>
              </w:rPr>
              <w:t xml:space="preserve">when </w:t>
            </w:r>
            <w:r>
              <w:rPr>
                <w:rFonts w:cs="Arial"/>
                <w:b/>
                <w:bCs/>
                <w:snapToGrid w:val="0"/>
                <w:sz w:val="20"/>
                <w:szCs w:val="20"/>
                <w:highlight w:val="yellow"/>
              </w:rPr>
              <w:t xml:space="preserve">CG based </w:t>
            </w:r>
            <w:r w:rsidR="00D15F8F">
              <w:rPr>
                <w:rFonts w:cs="Arial"/>
                <w:b/>
                <w:bCs/>
                <w:snapToGrid w:val="0"/>
                <w:sz w:val="20"/>
                <w:szCs w:val="20"/>
                <w:highlight w:val="yellow"/>
              </w:rPr>
              <w:t>SDT resources are configured</w:t>
            </w:r>
            <w:r>
              <w:rPr>
                <w:rFonts w:cs="Arial"/>
                <w:b/>
                <w:bCs/>
                <w:snapToGrid w:val="0"/>
                <w:sz w:val="20"/>
                <w:szCs w:val="20"/>
              </w:rPr>
              <w:t xml:space="preserve"> are there any changes needed to the current procedure when UE moves to INACTIVE state? </w:t>
            </w:r>
          </w:p>
          <w:p w14:paraId="6A691C2F" w14:textId="61D8C7BE" w:rsidR="00A910F1" w:rsidRDefault="002A1E25">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14:paraId="5D6B28BD" w14:textId="77777777" w:rsidR="00A910F1" w:rsidRDefault="00C34027">
            <w:pPr>
              <w:pStyle w:val="ListParagraph"/>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14:paraId="7306C98D" w14:textId="77777777" w:rsidR="00A910F1" w:rsidRDefault="00C34027">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14:paraId="666F1FD4" w14:textId="77777777" w:rsidR="00A910F1" w:rsidRDefault="00C34027">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0</w:t>
            </w:r>
          </w:p>
          <w:p w14:paraId="502500B9" w14:textId="77777777" w:rsidR="00A910F1" w:rsidRDefault="00C34027">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3699AAF3" w14:textId="77777777" w:rsidR="00A910F1" w:rsidRDefault="00C34027">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A910F1" w14:paraId="671E2623" w14:textId="77777777">
        <w:tc>
          <w:tcPr>
            <w:tcW w:w="1555" w:type="dxa"/>
          </w:tcPr>
          <w:p w14:paraId="71AAD06A"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410A6B84" w14:textId="77777777" w:rsidR="00A910F1" w:rsidRDefault="00C34027">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7CB8E47"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44385019" w14:textId="77777777">
        <w:tc>
          <w:tcPr>
            <w:tcW w:w="1555" w:type="dxa"/>
          </w:tcPr>
          <w:p w14:paraId="0AA9FF95" w14:textId="77777777" w:rsidR="00A910F1" w:rsidRDefault="00A910F1">
            <w:pPr>
              <w:snapToGrid w:val="0"/>
              <w:rPr>
                <w:rFonts w:cs="Arial"/>
                <w:snapToGrid w:val="0"/>
                <w:sz w:val="20"/>
                <w:szCs w:val="20"/>
              </w:rPr>
            </w:pPr>
          </w:p>
        </w:tc>
        <w:tc>
          <w:tcPr>
            <w:tcW w:w="9497" w:type="dxa"/>
          </w:tcPr>
          <w:p w14:paraId="36BEBC10" w14:textId="77777777" w:rsidR="00A910F1" w:rsidRDefault="00A910F1">
            <w:pPr>
              <w:snapToGrid w:val="0"/>
              <w:rPr>
                <w:rFonts w:cs="Arial"/>
                <w:b/>
                <w:bCs/>
                <w:snapToGrid w:val="0"/>
                <w:sz w:val="20"/>
                <w:szCs w:val="20"/>
              </w:rPr>
            </w:pPr>
          </w:p>
        </w:tc>
        <w:tc>
          <w:tcPr>
            <w:tcW w:w="4814" w:type="dxa"/>
          </w:tcPr>
          <w:p w14:paraId="4E418FD9" w14:textId="77777777" w:rsidR="00A910F1" w:rsidRDefault="00A910F1">
            <w:pPr>
              <w:snapToGrid w:val="0"/>
              <w:rPr>
                <w:rFonts w:cs="Arial"/>
                <w:b/>
                <w:bCs/>
                <w:snapToGrid w:val="0"/>
                <w:sz w:val="20"/>
                <w:szCs w:val="20"/>
              </w:rPr>
            </w:pPr>
          </w:p>
        </w:tc>
      </w:tr>
      <w:tr w:rsidR="00A910F1" w14:paraId="1B798560" w14:textId="77777777">
        <w:tc>
          <w:tcPr>
            <w:tcW w:w="1555" w:type="dxa"/>
          </w:tcPr>
          <w:p w14:paraId="3F65A7DF" w14:textId="77777777" w:rsidR="00A910F1" w:rsidRDefault="00A910F1">
            <w:pPr>
              <w:snapToGrid w:val="0"/>
              <w:rPr>
                <w:rFonts w:cs="Arial"/>
                <w:snapToGrid w:val="0"/>
                <w:sz w:val="20"/>
                <w:szCs w:val="20"/>
              </w:rPr>
            </w:pPr>
          </w:p>
        </w:tc>
        <w:tc>
          <w:tcPr>
            <w:tcW w:w="9497" w:type="dxa"/>
          </w:tcPr>
          <w:p w14:paraId="39E5F938" w14:textId="77777777" w:rsidR="00A910F1" w:rsidRDefault="00A910F1">
            <w:pPr>
              <w:snapToGrid w:val="0"/>
              <w:rPr>
                <w:rFonts w:cs="Arial"/>
                <w:b/>
                <w:bCs/>
                <w:snapToGrid w:val="0"/>
                <w:sz w:val="20"/>
                <w:szCs w:val="20"/>
              </w:rPr>
            </w:pPr>
          </w:p>
        </w:tc>
        <w:tc>
          <w:tcPr>
            <w:tcW w:w="4814" w:type="dxa"/>
          </w:tcPr>
          <w:p w14:paraId="46969FB4" w14:textId="77777777" w:rsidR="00A910F1" w:rsidRDefault="00A910F1">
            <w:pPr>
              <w:snapToGrid w:val="0"/>
              <w:rPr>
                <w:rFonts w:cs="Arial"/>
                <w:b/>
                <w:bCs/>
                <w:snapToGrid w:val="0"/>
                <w:sz w:val="20"/>
                <w:szCs w:val="20"/>
              </w:rPr>
            </w:pPr>
          </w:p>
        </w:tc>
      </w:tr>
      <w:tr w:rsidR="00A910F1" w14:paraId="138C67EB" w14:textId="77777777">
        <w:tc>
          <w:tcPr>
            <w:tcW w:w="1555" w:type="dxa"/>
          </w:tcPr>
          <w:p w14:paraId="1FFE6435" w14:textId="77777777" w:rsidR="00A910F1" w:rsidRDefault="00A910F1">
            <w:pPr>
              <w:snapToGrid w:val="0"/>
              <w:rPr>
                <w:rFonts w:cs="Arial"/>
                <w:snapToGrid w:val="0"/>
                <w:sz w:val="20"/>
                <w:szCs w:val="20"/>
              </w:rPr>
            </w:pPr>
          </w:p>
        </w:tc>
        <w:tc>
          <w:tcPr>
            <w:tcW w:w="9497" w:type="dxa"/>
          </w:tcPr>
          <w:p w14:paraId="7D56FECC" w14:textId="77777777" w:rsidR="00A910F1" w:rsidRDefault="00A910F1">
            <w:pPr>
              <w:snapToGrid w:val="0"/>
              <w:rPr>
                <w:rFonts w:cs="Arial"/>
                <w:b/>
                <w:bCs/>
                <w:snapToGrid w:val="0"/>
                <w:sz w:val="20"/>
                <w:szCs w:val="20"/>
              </w:rPr>
            </w:pPr>
          </w:p>
        </w:tc>
        <w:tc>
          <w:tcPr>
            <w:tcW w:w="4814" w:type="dxa"/>
          </w:tcPr>
          <w:p w14:paraId="0D79C522" w14:textId="77777777" w:rsidR="00A910F1" w:rsidRDefault="00A910F1">
            <w:pPr>
              <w:snapToGrid w:val="0"/>
              <w:rPr>
                <w:rFonts w:cs="Arial"/>
                <w:b/>
                <w:bCs/>
                <w:snapToGrid w:val="0"/>
                <w:sz w:val="20"/>
                <w:szCs w:val="20"/>
              </w:rPr>
            </w:pPr>
          </w:p>
        </w:tc>
      </w:tr>
      <w:tr w:rsidR="00A910F1" w14:paraId="48C1E663" w14:textId="77777777">
        <w:tc>
          <w:tcPr>
            <w:tcW w:w="1555" w:type="dxa"/>
          </w:tcPr>
          <w:p w14:paraId="0C7B6F8D" w14:textId="77777777" w:rsidR="00A910F1" w:rsidRDefault="00A910F1">
            <w:pPr>
              <w:snapToGrid w:val="0"/>
              <w:rPr>
                <w:rFonts w:cs="Arial"/>
                <w:snapToGrid w:val="0"/>
                <w:sz w:val="20"/>
                <w:szCs w:val="20"/>
              </w:rPr>
            </w:pPr>
          </w:p>
        </w:tc>
        <w:tc>
          <w:tcPr>
            <w:tcW w:w="9497" w:type="dxa"/>
          </w:tcPr>
          <w:p w14:paraId="76732B24" w14:textId="77777777" w:rsidR="00A910F1" w:rsidRDefault="00A910F1">
            <w:pPr>
              <w:snapToGrid w:val="0"/>
              <w:rPr>
                <w:rFonts w:cs="Arial"/>
                <w:b/>
                <w:bCs/>
                <w:snapToGrid w:val="0"/>
                <w:sz w:val="20"/>
                <w:szCs w:val="20"/>
              </w:rPr>
            </w:pPr>
          </w:p>
        </w:tc>
        <w:tc>
          <w:tcPr>
            <w:tcW w:w="4814" w:type="dxa"/>
          </w:tcPr>
          <w:p w14:paraId="3B4B09C0" w14:textId="77777777" w:rsidR="00A910F1" w:rsidRDefault="00A910F1">
            <w:pPr>
              <w:snapToGrid w:val="0"/>
              <w:rPr>
                <w:rFonts w:cs="Arial"/>
                <w:b/>
                <w:bCs/>
                <w:snapToGrid w:val="0"/>
                <w:sz w:val="20"/>
                <w:szCs w:val="20"/>
              </w:rPr>
            </w:pPr>
          </w:p>
        </w:tc>
      </w:tr>
    </w:tbl>
    <w:p w14:paraId="51B0436C" w14:textId="77777777" w:rsidR="00A910F1" w:rsidRDefault="00A910F1">
      <w:pPr>
        <w:rPr>
          <w:lang w:val="en-GB" w:eastAsia="zh-CN"/>
        </w:rPr>
      </w:pPr>
    </w:p>
    <w:p w14:paraId="72176FCE" w14:textId="77777777" w:rsidR="00A910F1" w:rsidRDefault="00A910F1">
      <w:pPr>
        <w:rPr>
          <w:lang w:val="en-GB" w:eastAsia="zh-CN"/>
        </w:rPr>
      </w:pPr>
    </w:p>
    <w:p w14:paraId="08292F6B" w14:textId="77777777" w:rsidR="00A910F1" w:rsidRDefault="00C34027">
      <w:pPr>
        <w:pStyle w:val="Heading2"/>
        <w:rPr>
          <w:snapToGrid w:val="0"/>
          <w:lang w:val="en-GB"/>
        </w:rPr>
      </w:pPr>
      <w:r>
        <w:rPr>
          <w:snapToGrid w:val="0"/>
          <w:lang w:val="en-GB"/>
        </w:rPr>
        <w:lastRenderedPageBreak/>
        <w:t>UE procedure upon initiating small data transmission</w:t>
      </w:r>
    </w:p>
    <w:p w14:paraId="2F0CDFD5" w14:textId="77777777" w:rsidR="00A910F1" w:rsidRDefault="00C34027">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1BF3BE8E" w14:textId="77777777" w:rsidR="00A910F1" w:rsidRDefault="00A910F1">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530F7A89" w14:textId="77777777">
        <w:tc>
          <w:tcPr>
            <w:tcW w:w="15866" w:type="dxa"/>
            <w:gridSpan w:val="3"/>
          </w:tcPr>
          <w:p w14:paraId="70E20EB2" w14:textId="77777777" w:rsidR="00A910F1" w:rsidRDefault="00C34027">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14:paraId="2B5ABCF3" w14:textId="77777777" w:rsidR="00A910F1" w:rsidRDefault="00A910F1">
            <w:pPr>
              <w:snapToGrid w:val="0"/>
              <w:rPr>
                <w:rFonts w:cs="Arial"/>
                <w:b/>
                <w:bCs/>
                <w:snapToGrid w:val="0"/>
                <w:sz w:val="20"/>
                <w:szCs w:val="20"/>
              </w:rPr>
            </w:pPr>
          </w:p>
        </w:tc>
      </w:tr>
      <w:tr w:rsidR="00A910F1" w14:paraId="20D2BEEC" w14:textId="77777777">
        <w:tc>
          <w:tcPr>
            <w:tcW w:w="1555" w:type="dxa"/>
          </w:tcPr>
          <w:p w14:paraId="13DCC5D2"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179DB9EC" w14:textId="77777777" w:rsidR="00A910F1" w:rsidRDefault="00C34027">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14:paraId="18F241CB"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20593185" w14:textId="77777777">
        <w:tc>
          <w:tcPr>
            <w:tcW w:w="1555" w:type="dxa"/>
          </w:tcPr>
          <w:p w14:paraId="4FF323B9" w14:textId="77777777" w:rsidR="00A910F1" w:rsidRDefault="00A910F1">
            <w:pPr>
              <w:snapToGrid w:val="0"/>
              <w:rPr>
                <w:rFonts w:cs="Arial"/>
                <w:snapToGrid w:val="0"/>
                <w:sz w:val="20"/>
                <w:szCs w:val="20"/>
              </w:rPr>
            </w:pPr>
          </w:p>
        </w:tc>
        <w:tc>
          <w:tcPr>
            <w:tcW w:w="9497" w:type="dxa"/>
          </w:tcPr>
          <w:p w14:paraId="3DAE4EB1" w14:textId="77777777" w:rsidR="00A910F1" w:rsidRDefault="00A910F1">
            <w:pPr>
              <w:snapToGrid w:val="0"/>
              <w:rPr>
                <w:rFonts w:cs="Arial"/>
                <w:b/>
                <w:bCs/>
                <w:snapToGrid w:val="0"/>
                <w:sz w:val="20"/>
                <w:szCs w:val="20"/>
              </w:rPr>
            </w:pPr>
          </w:p>
        </w:tc>
        <w:tc>
          <w:tcPr>
            <w:tcW w:w="4814" w:type="dxa"/>
          </w:tcPr>
          <w:p w14:paraId="630DB803" w14:textId="77777777" w:rsidR="00A910F1" w:rsidRDefault="00A910F1">
            <w:pPr>
              <w:snapToGrid w:val="0"/>
              <w:rPr>
                <w:rFonts w:cs="Arial"/>
                <w:b/>
                <w:bCs/>
                <w:snapToGrid w:val="0"/>
                <w:sz w:val="20"/>
                <w:szCs w:val="20"/>
              </w:rPr>
            </w:pPr>
          </w:p>
        </w:tc>
      </w:tr>
      <w:tr w:rsidR="00A910F1" w14:paraId="25448CFF" w14:textId="77777777">
        <w:tc>
          <w:tcPr>
            <w:tcW w:w="1555" w:type="dxa"/>
          </w:tcPr>
          <w:p w14:paraId="18CD7A69" w14:textId="77777777" w:rsidR="00A910F1" w:rsidRDefault="00A910F1">
            <w:pPr>
              <w:snapToGrid w:val="0"/>
              <w:rPr>
                <w:rFonts w:cs="Arial"/>
                <w:snapToGrid w:val="0"/>
                <w:sz w:val="20"/>
                <w:szCs w:val="20"/>
              </w:rPr>
            </w:pPr>
          </w:p>
        </w:tc>
        <w:tc>
          <w:tcPr>
            <w:tcW w:w="9497" w:type="dxa"/>
          </w:tcPr>
          <w:p w14:paraId="1DDDBF60" w14:textId="77777777" w:rsidR="00A910F1" w:rsidRDefault="00A910F1">
            <w:pPr>
              <w:snapToGrid w:val="0"/>
              <w:rPr>
                <w:rFonts w:cs="Arial"/>
                <w:b/>
                <w:bCs/>
                <w:snapToGrid w:val="0"/>
                <w:sz w:val="20"/>
                <w:szCs w:val="20"/>
              </w:rPr>
            </w:pPr>
          </w:p>
        </w:tc>
        <w:tc>
          <w:tcPr>
            <w:tcW w:w="4814" w:type="dxa"/>
          </w:tcPr>
          <w:p w14:paraId="5F038650" w14:textId="77777777" w:rsidR="00A910F1" w:rsidRDefault="00A910F1">
            <w:pPr>
              <w:snapToGrid w:val="0"/>
              <w:rPr>
                <w:rFonts w:cs="Arial"/>
                <w:b/>
                <w:bCs/>
                <w:snapToGrid w:val="0"/>
                <w:sz w:val="20"/>
                <w:szCs w:val="20"/>
              </w:rPr>
            </w:pPr>
          </w:p>
        </w:tc>
      </w:tr>
      <w:tr w:rsidR="00A910F1" w14:paraId="22F89C24" w14:textId="77777777">
        <w:tc>
          <w:tcPr>
            <w:tcW w:w="1555" w:type="dxa"/>
          </w:tcPr>
          <w:p w14:paraId="51E1D59F" w14:textId="77777777" w:rsidR="00A910F1" w:rsidRDefault="00A910F1">
            <w:pPr>
              <w:snapToGrid w:val="0"/>
              <w:rPr>
                <w:rFonts w:cs="Arial"/>
                <w:snapToGrid w:val="0"/>
                <w:sz w:val="20"/>
                <w:szCs w:val="20"/>
              </w:rPr>
            </w:pPr>
          </w:p>
        </w:tc>
        <w:tc>
          <w:tcPr>
            <w:tcW w:w="9497" w:type="dxa"/>
          </w:tcPr>
          <w:p w14:paraId="5FCD1D6F" w14:textId="77777777" w:rsidR="00A910F1" w:rsidRDefault="00A910F1">
            <w:pPr>
              <w:snapToGrid w:val="0"/>
              <w:rPr>
                <w:rFonts w:cs="Arial"/>
                <w:b/>
                <w:bCs/>
                <w:snapToGrid w:val="0"/>
                <w:sz w:val="20"/>
                <w:szCs w:val="20"/>
              </w:rPr>
            </w:pPr>
          </w:p>
        </w:tc>
        <w:tc>
          <w:tcPr>
            <w:tcW w:w="4814" w:type="dxa"/>
          </w:tcPr>
          <w:p w14:paraId="5AEF2202" w14:textId="77777777" w:rsidR="00A910F1" w:rsidRDefault="00A910F1">
            <w:pPr>
              <w:snapToGrid w:val="0"/>
              <w:rPr>
                <w:rFonts w:cs="Arial"/>
                <w:b/>
                <w:bCs/>
                <w:snapToGrid w:val="0"/>
                <w:sz w:val="20"/>
                <w:szCs w:val="20"/>
              </w:rPr>
            </w:pPr>
          </w:p>
        </w:tc>
      </w:tr>
      <w:tr w:rsidR="00A910F1" w14:paraId="22C533DF" w14:textId="77777777">
        <w:tc>
          <w:tcPr>
            <w:tcW w:w="1555" w:type="dxa"/>
          </w:tcPr>
          <w:p w14:paraId="368ADCC2" w14:textId="77777777" w:rsidR="00A910F1" w:rsidRDefault="00A910F1">
            <w:pPr>
              <w:snapToGrid w:val="0"/>
              <w:rPr>
                <w:rFonts w:cs="Arial"/>
                <w:snapToGrid w:val="0"/>
                <w:sz w:val="20"/>
                <w:szCs w:val="20"/>
              </w:rPr>
            </w:pPr>
          </w:p>
        </w:tc>
        <w:tc>
          <w:tcPr>
            <w:tcW w:w="9497" w:type="dxa"/>
          </w:tcPr>
          <w:p w14:paraId="0843C37D" w14:textId="77777777" w:rsidR="00A910F1" w:rsidRDefault="00A910F1">
            <w:pPr>
              <w:snapToGrid w:val="0"/>
              <w:rPr>
                <w:rFonts w:cs="Arial"/>
                <w:b/>
                <w:bCs/>
                <w:snapToGrid w:val="0"/>
                <w:sz w:val="20"/>
                <w:szCs w:val="20"/>
              </w:rPr>
            </w:pPr>
          </w:p>
        </w:tc>
        <w:tc>
          <w:tcPr>
            <w:tcW w:w="4814" w:type="dxa"/>
          </w:tcPr>
          <w:p w14:paraId="2AAF510D" w14:textId="77777777" w:rsidR="00A910F1" w:rsidRDefault="00A910F1">
            <w:pPr>
              <w:snapToGrid w:val="0"/>
              <w:rPr>
                <w:rFonts w:cs="Arial"/>
                <w:b/>
                <w:bCs/>
                <w:snapToGrid w:val="0"/>
                <w:sz w:val="20"/>
                <w:szCs w:val="20"/>
              </w:rPr>
            </w:pPr>
          </w:p>
        </w:tc>
      </w:tr>
    </w:tbl>
    <w:p w14:paraId="0263A4D1" w14:textId="77777777" w:rsidR="00A910F1" w:rsidRDefault="00A910F1">
      <w:pPr>
        <w:snapToGrid w:val="0"/>
        <w:rPr>
          <w:rFonts w:cs="Arial"/>
          <w:b/>
          <w:bCs/>
          <w:snapToGrid w:val="0"/>
          <w:sz w:val="20"/>
          <w:szCs w:val="20"/>
          <w:u w:val="single"/>
        </w:rPr>
      </w:pPr>
    </w:p>
    <w:p w14:paraId="1D88CA55" w14:textId="77777777" w:rsidR="00A910F1" w:rsidRDefault="00C34027">
      <w:pPr>
        <w:pStyle w:val="Heading2"/>
        <w:rPr>
          <w:snapToGrid w:val="0"/>
          <w:lang w:val="en-GB"/>
        </w:rPr>
      </w:pPr>
      <w:r>
        <w:rPr>
          <w:snapToGrid w:val="0"/>
          <w:lang w:val="en-GB"/>
        </w:rPr>
        <w:t>Handling of user plane and contents of first UL message</w:t>
      </w:r>
    </w:p>
    <w:p w14:paraId="23C6D38E" w14:textId="77777777" w:rsidR="00A910F1" w:rsidRDefault="00C34027">
      <w:pPr>
        <w:rPr>
          <w:sz w:val="20"/>
          <w:szCs w:val="20"/>
          <w:lang w:val="en-GB" w:eastAsia="zh-CN"/>
        </w:rPr>
      </w:pPr>
      <w:r>
        <w:rPr>
          <w:sz w:val="20"/>
          <w:szCs w:val="20"/>
          <w:lang w:val="en-GB" w:eastAsia="zh-CN"/>
        </w:rPr>
        <w:t xml:space="preserve">At RAN2#111e, the following agreement was made: </w:t>
      </w:r>
    </w:p>
    <w:p w14:paraId="1DAEBCAA" w14:textId="77777777" w:rsidR="00A910F1" w:rsidRDefault="00A910F1">
      <w:pPr>
        <w:rPr>
          <w:sz w:val="20"/>
          <w:szCs w:val="20"/>
          <w:lang w:val="en-GB" w:eastAsia="zh-CN"/>
        </w:rPr>
      </w:pPr>
    </w:p>
    <w:p w14:paraId="53888393" w14:textId="77777777" w:rsidR="00A910F1" w:rsidRDefault="00C34027">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14:paraId="372C729F" w14:textId="77777777" w:rsidR="00A910F1" w:rsidRDefault="00A910F1">
      <w:pPr>
        <w:rPr>
          <w:sz w:val="20"/>
          <w:szCs w:val="20"/>
          <w:lang w:val="en-GB" w:eastAsia="zh-CN"/>
        </w:rPr>
      </w:pPr>
    </w:p>
    <w:p w14:paraId="3F361DE5" w14:textId="7E6A1FC2" w:rsidR="00A910F1" w:rsidRDefault="00C34027">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14:paraId="4851408D" w14:textId="77777777" w:rsidR="006A6E71" w:rsidRDefault="006A6E71">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52CD6095" w14:textId="77777777">
        <w:tc>
          <w:tcPr>
            <w:tcW w:w="15866" w:type="dxa"/>
            <w:gridSpan w:val="3"/>
          </w:tcPr>
          <w:p w14:paraId="1A25B5C2" w14:textId="7C824367" w:rsidR="00A910F1" w:rsidRDefault="00C34027">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14:paraId="29198343" w14:textId="77777777" w:rsidR="00A910F1" w:rsidRDefault="00A910F1">
            <w:pPr>
              <w:snapToGrid w:val="0"/>
              <w:rPr>
                <w:rFonts w:cs="Arial"/>
                <w:b/>
                <w:bCs/>
                <w:snapToGrid w:val="0"/>
                <w:sz w:val="20"/>
                <w:szCs w:val="20"/>
              </w:rPr>
            </w:pPr>
          </w:p>
        </w:tc>
      </w:tr>
      <w:tr w:rsidR="00A910F1" w14:paraId="76DEE781" w14:textId="77777777">
        <w:tc>
          <w:tcPr>
            <w:tcW w:w="1555" w:type="dxa"/>
          </w:tcPr>
          <w:p w14:paraId="2BFF0A4C"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15C5098D" w14:textId="77777777" w:rsidR="008A17F2" w:rsidRDefault="00C34027">
            <w:pPr>
              <w:snapToGrid w:val="0"/>
              <w:rPr>
                <w:rFonts w:cs="Arial"/>
                <w:b/>
                <w:bCs/>
                <w:snapToGrid w:val="0"/>
                <w:sz w:val="20"/>
                <w:szCs w:val="20"/>
              </w:rPr>
            </w:pPr>
            <w:r>
              <w:rPr>
                <w:rFonts w:cs="Arial"/>
                <w:b/>
                <w:bCs/>
                <w:snapToGrid w:val="0"/>
                <w:sz w:val="20"/>
                <w:szCs w:val="20"/>
              </w:rPr>
              <w:t xml:space="preserve">Views: Yes (DRBs should also be resumed) / No (explain) </w:t>
            </w:r>
          </w:p>
          <w:p w14:paraId="723ADB1A" w14:textId="5E8F7C16" w:rsidR="00A910F1" w:rsidRDefault="008A17F2">
            <w:pPr>
              <w:snapToGrid w:val="0"/>
              <w:rPr>
                <w:rFonts w:cs="Arial"/>
                <w:b/>
                <w:bCs/>
                <w:snapToGrid w:val="0"/>
                <w:sz w:val="20"/>
                <w:szCs w:val="20"/>
              </w:rPr>
            </w:pPr>
            <w:r>
              <w:rPr>
                <w:rFonts w:cs="Arial"/>
                <w:b/>
                <w:bCs/>
                <w:snapToGrid w:val="0"/>
                <w:sz w:val="20"/>
                <w:szCs w:val="20"/>
              </w:rPr>
              <w:t xml:space="preserve">Note: </w:t>
            </w:r>
            <w:r w:rsidR="00C34027">
              <w:rPr>
                <w:rFonts w:cs="Arial"/>
                <w:b/>
                <w:bCs/>
                <w:snapToGrid w:val="0"/>
                <w:sz w:val="20"/>
                <w:szCs w:val="20"/>
              </w:rPr>
              <w:t>companies can also include any comments on changes</w:t>
            </w:r>
            <w:r>
              <w:rPr>
                <w:rFonts w:cs="Arial"/>
                <w:b/>
                <w:bCs/>
                <w:snapToGrid w:val="0"/>
                <w:sz w:val="20"/>
                <w:szCs w:val="20"/>
              </w:rPr>
              <w:t xml:space="preserve"> (if any)</w:t>
            </w:r>
            <w:r w:rsidR="00C34027">
              <w:rPr>
                <w:rFonts w:cs="Arial"/>
                <w:b/>
                <w:bCs/>
                <w:snapToGrid w:val="0"/>
                <w:sz w:val="20"/>
                <w:szCs w:val="20"/>
              </w:rPr>
              <w:t xml:space="preserve"> to the PDCP suspend/resume operation </w:t>
            </w:r>
          </w:p>
        </w:tc>
        <w:tc>
          <w:tcPr>
            <w:tcW w:w="4814" w:type="dxa"/>
          </w:tcPr>
          <w:p w14:paraId="56F457F3"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5DB8954D" w14:textId="77777777">
        <w:tc>
          <w:tcPr>
            <w:tcW w:w="1555" w:type="dxa"/>
          </w:tcPr>
          <w:p w14:paraId="60644516" w14:textId="77777777" w:rsidR="00A910F1" w:rsidRDefault="00A910F1">
            <w:pPr>
              <w:snapToGrid w:val="0"/>
              <w:rPr>
                <w:rFonts w:cs="Arial"/>
                <w:snapToGrid w:val="0"/>
                <w:sz w:val="20"/>
                <w:szCs w:val="20"/>
              </w:rPr>
            </w:pPr>
          </w:p>
        </w:tc>
        <w:tc>
          <w:tcPr>
            <w:tcW w:w="9497" w:type="dxa"/>
          </w:tcPr>
          <w:p w14:paraId="01BB3556" w14:textId="77777777" w:rsidR="00A910F1" w:rsidRDefault="00A910F1">
            <w:pPr>
              <w:snapToGrid w:val="0"/>
              <w:rPr>
                <w:rFonts w:cs="Arial"/>
                <w:b/>
                <w:bCs/>
                <w:snapToGrid w:val="0"/>
                <w:sz w:val="20"/>
                <w:szCs w:val="20"/>
              </w:rPr>
            </w:pPr>
          </w:p>
        </w:tc>
        <w:tc>
          <w:tcPr>
            <w:tcW w:w="4814" w:type="dxa"/>
          </w:tcPr>
          <w:p w14:paraId="05F9DDA4" w14:textId="77777777" w:rsidR="00A910F1" w:rsidRDefault="00A910F1">
            <w:pPr>
              <w:snapToGrid w:val="0"/>
              <w:rPr>
                <w:rFonts w:cs="Arial"/>
                <w:b/>
                <w:bCs/>
                <w:snapToGrid w:val="0"/>
                <w:sz w:val="20"/>
                <w:szCs w:val="20"/>
              </w:rPr>
            </w:pPr>
          </w:p>
        </w:tc>
      </w:tr>
      <w:tr w:rsidR="00A910F1" w14:paraId="0972AC7A" w14:textId="77777777">
        <w:tc>
          <w:tcPr>
            <w:tcW w:w="1555" w:type="dxa"/>
          </w:tcPr>
          <w:p w14:paraId="0D4488B4" w14:textId="77777777" w:rsidR="00A910F1" w:rsidRDefault="00A910F1">
            <w:pPr>
              <w:snapToGrid w:val="0"/>
              <w:rPr>
                <w:rFonts w:cs="Arial"/>
                <w:snapToGrid w:val="0"/>
                <w:sz w:val="20"/>
                <w:szCs w:val="20"/>
              </w:rPr>
            </w:pPr>
          </w:p>
        </w:tc>
        <w:tc>
          <w:tcPr>
            <w:tcW w:w="9497" w:type="dxa"/>
          </w:tcPr>
          <w:p w14:paraId="193D0E80" w14:textId="77777777" w:rsidR="00A910F1" w:rsidRDefault="00A910F1">
            <w:pPr>
              <w:snapToGrid w:val="0"/>
              <w:rPr>
                <w:rFonts w:cs="Arial"/>
                <w:b/>
                <w:bCs/>
                <w:snapToGrid w:val="0"/>
                <w:sz w:val="20"/>
                <w:szCs w:val="20"/>
              </w:rPr>
            </w:pPr>
          </w:p>
        </w:tc>
        <w:tc>
          <w:tcPr>
            <w:tcW w:w="4814" w:type="dxa"/>
          </w:tcPr>
          <w:p w14:paraId="56620550" w14:textId="77777777" w:rsidR="00A910F1" w:rsidRDefault="00A910F1">
            <w:pPr>
              <w:snapToGrid w:val="0"/>
              <w:rPr>
                <w:rFonts w:cs="Arial"/>
                <w:b/>
                <w:bCs/>
                <w:snapToGrid w:val="0"/>
                <w:sz w:val="20"/>
                <w:szCs w:val="20"/>
              </w:rPr>
            </w:pPr>
          </w:p>
        </w:tc>
      </w:tr>
      <w:tr w:rsidR="00A910F1" w14:paraId="2530A4E0" w14:textId="77777777">
        <w:tc>
          <w:tcPr>
            <w:tcW w:w="1555" w:type="dxa"/>
          </w:tcPr>
          <w:p w14:paraId="0F4F72B4" w14:textId="77777777" w:rsidR="00A910F1" w:rsidRDefault="00A910F1">
            <w:pPr>
              <w:snapToGrid w:val="0"/>
              <w:rPr>
                <w:rFonts w:cs="Arial"/>
                <w:snapToGrid w:val="0"/>
                <w:sz w:val="20"/>
                <w:szCs w:val="20"/>
              </w:rPr>
            </w:pPr>
          </w:p>
        </w:tc>
        <w:tc>
          <w:tcPr>
            <w:tcW w:w="9497" w:type="dxa"/>
          </w:tcPr>
          <w:p w14:paraId="75F02793" w14:textId="77777777" w:rsidR="00A910F1" w:rsidRDefault="00A910F1">
            <w:pPr>
              <w:snapToGrid w:val="0"/>
              <w:rPr>
                <w:rFonts w:cs="Arial"/>
                <w:b/>
                <w:bCs/>
                <w:snapToGrid w:val="0"/>
                <w:sz w:val="20"/>
                <w:szCs w:val="20"/>
              </w:rPr>
            </w:pPr>
          </w:p>
        </w:tc>
        <w:tc>
          <w:tcPr>
            <w:tcW w:w="4814" w:type="dxa"/>
          </w:tcPr>
          <w:p w14:paraId="192B177C" w14:textId="77777777" w:rsidR="00A910F1" w:rsidRDefault="00A910F1">
            <w:pPr>
              <w:snapToGrid w:val="0"/>
              <w:rPr>
                <w:rFonts w:cs="Arial"/>
                <w:b/>
                <w:bCs/>
                <w:snapToGrid w:val="0"/>
                <w:sz w:val="20"/>
                <w:szCs w:val="20"/>
              </w:rPr>
            </w:pPr>
          </w:p>
        </w:tc>
      </w:tr>
      <w:tr w:rsidR="00A910F1" w14:paraId="49E3DDBD" w14:textId="77777777">
        <w:tc>
          <w:tcPr>
            <w:tcW w:w="1555" w:type="dxa"/>
          </w:tcPr>
          <w:p w14:paraId="5631DB06" w14:textId="77777777" w:rsidR="00A910F1" w:rsidRDefault="00A910F1">
            <w:pPr>
              <w:snapToGrid w:val="0"/>
              <w:rPr>
                <w:rFonts w:cs="Arial"/>
                <w:snapToGrid w:val="0"/>
                <w:sz w:val="20"/>
                <w:szCs w:val="20"/>
              </w:rPr>
            </w:pPr>
          </w:p>
        </w:tc>
        <w:tc>
          <w:tcPr>
            <w:tcW w:w="9497" w:type="dxa"/>
          </w:tcPr>
          <w:p w14:paraId="51AC511E" w14:textId="77777777" w:rsidR="00A910F1" w:rsidRDefault="00A910F1">
            <w:pPr>
              <w:snapToGrid w:val="0"/>
              <w:rPr>
                <w:rFonts w:cs="Arial"/>
                <w:b/>
                <w:bCs/>
                <w:snapToGrid w:val="0"/>
                <w:sz w:val="20"/>
                <w:szCs w:val="20"/>
              </w:rPr>
            </w:pPr>
          </w:p>
        </w:tc>
        <w:tc>
          <w:tcPr>
            <w:tcW w:w="4814" w:type="dxa"/>
          </w:tcPr>
          <w:p w14:paraId="5AB0C0DE" w14:textId="77777777" w:rsidR="00A910F1" w:rsidRDefault="00A910F1">
            <w:pPr>
              <w:snapToGrid w:val="0"/>
              <w:rPr>
                <w:rFonts w:cs="Arial"/>
                <w:b/>
                <w:bCs/>
                <w:snapToGrid w:val="0"/>
                <w:sz w:val="20"/>
                <w:szCs w:val="20"/>
              </w:rPr>
            </w:pPr>
          </w:p>
        </w:tc>
      </w:tr>
    </w:tbl>
    <w:p w14:paraId="45BE7460" w14:textId="77777777" w:rsidR="00A910F1" w:rsidRDefault="00A910F1">
      <w:pPr>
        <w:rPr>
          <w:sz w:val="20"/>
          <w:szCs w:val="20"/>
          <w:lang w:val="en-GB" w:eastAsia="zh-CN"/>
        </w:rPr>
      </w:pPr>
    </w:p>
    <w:p w14:paraId="3683631D" w14:textId="24A2C52C" w:rsidR="00A910F1" w:rsidRDefault="00C34027">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w:t>
      </w:r>
      <w:r w:rsidR="008A17F2">
        <w:rPr>
          <w:sz w:val="20"/>
          <w:szCs w:val="20"/>
          <w:lang w:val="en-GB" w:eastAsia="zh-CN"/>
        </w:rPr>
        <w:t>is</w:t>
      </w:r>
      <w:r>
        <w:rPr>
          <w:sz w:val="20"/>
          <w:szCs w:val="20"/>
          <w:lang w:val="en-GB" w:eastAsia="zh-CN"/>
        </w:rPr>
        <w:t xml:space="preserve"> discussed: </w:t>
      </w:r>
    </w:p>
    <w:p w14:paraId="697E1A03" w14:textId="77777777" w:rsidR="00A910F1" w:rsidRDefault="00A910F1">
      <w:pPr>
        <w:rPr>
          <w:sz w:val="20"/>
          <w:szCs w:val="20"/>
          <w:lang w:val="en-GB" w:eastAsia="zh-CN"/>
        </w:rPr>
      </w:pPr>
    </w:p>
    <w:p w14:paraId="25B8D410" w14:textId="77777777" w:rsidR="00A910F1" w:rsidRDefault="00A910F1">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6A0AF2B2" w14:textId="77777777">
        <w:tc>
          <w:tcPr>
            <w:tcW w:w="15866" w:type="dxa"/>
            <w:gridSpan w:val="3"/>
          </w:tcPr>
          <w:p w14:paraId="3EAC1DAA" w14:textId="77777777" w:rsidR="00A910F1" w:rsidRDefault="00C34027">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6BFAD0E8" w14:textId="77777777" w:rsidR="00A910F1" w:rsidRDefault="00C34027">
            <w:pPr>
              <w:pStyle w:val="ListParagraph"/>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14:paraId="102D3F6F" w14:textId="77777777" w:rsidR="00A910F1" w:rsidRDefault="00C34027">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32E72F36" w14:textId="77777777" w:rsidR="00A910F1" w:rsidRDefault="00C34027">
            <w:pPr>
              <w:pStyle w:val="ListParagraph"/>
              <w:numPr>
                <w:ilvl w:val="0"/>
                <w:numId w:val="5"/>
              </w:numPr>
              <w:snapToGrid w:val="0"/>
              <w:rPr>
                <w:rFonts w:cs="Arial"/>
                <w:b/>
                <w:bCs/>
                <w:snapToGrid w:val="0"/>
                <w:sz w:val="20"/>
                <w:szCs w:val="20"/>
              </w:rPr>
            </w:pPr>
            <w:r>
              <w:rPr>
                <w:rFonts w:cs="Arial"/>
                <w:b/>
                <w:bCs/>
                <w:snapToGrid w:val="0"/>
                <w:sz w:val="20"/>
                <w:szCs w:val="20"/>
              </w:rPr>
              <w:t>MAC CEs (e.g. BSR)</w:t>
            </w:r>
          </w:p>
        </w:tc>
      </w:tr>
      <w:tr w:rsidR="00A910F1" w14:paraId="4056A2C4" w14:textId="77777777">
        <w:tc>
          <w:tcPr>
            <w:tcW w:w="1555" w:type="dxa"/>
          </w:tcPr>
          <w:p w14:paraId="410D8CD4"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3FE065A6" w14:textId="77777777" w:rsidR="00A910F1" w:rsidRDefault="00C34027">
            <w:pPr>
              <w:snapToGrid w:val="0"/>
              <w:rPr>
                <w:rFonts w:cs="Arial"/>
                <w:b/>
                <w:bCs/>
                <w:snapToGrid w:val="0"/>
                <w:sz w:val="20"/>
                <w:szCs w:val="20"/>
              </w:rPr>
            </w:pPr>
            <w:r>
              <w:rPr>
                <w:rFonts w:cs="Arial"/>
                <w:b/>
                <w:bCs/>
                <w:snapToGrid w:val="0"/>
                <w:sz w:val="20"/>
                <w:szCs w:val="20"/>
              </w:rPr>
              <w:t>Views: Yes / No (explain)</w:t>
            </w:r>
          </w:p>
        </w:tc>
        <w:tc>
          <w:tcPr>
            <w:tcW w:w="4814" w:type="dxa"/>
          </w:tcPr>
          <w:p w14:paraId="1EA879D5"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14678BED" w14:textId="77777777">
        <w:tc>
          <w:tcPr>
            <w:tcW w:w="1555" w:type="dxa"/>
          </w:tcPr>
          <w:p w14:paraId="56AF107E" w14:textId="77777777" w:rsidR="00A910F1" w:rsidRDefault="00A910F1">
            <w:pPr>
              <w:snapToGrid w:val="0"/>
              <w:rPr>
                <w:rFonts w:cs="Arial"/>
                <w:snapToGrid w:val="0"/>
                <w:sz w:val="20"/>
                <w:szCs w:val="20"/>
              </w:rPr>
            </w:pPr>
          </w:p>
        </w:tc>
        <w:tc>
          <w:tcPr>
            <w:tcW w:w="9497" w:type="dxa"/>
          </w:tcPr>
          <w:p w14:paraId="1518A311" w14:textId="77777777" w:rsidR="00A910F1" w:rsidRDefault="00A910F1">
            <w:pPr>
              <w:snapToGrid w:val="0"/>
              <w:rPr>
                <w:rFonts w:cs="Arial"/>
                <w:b/>
                <w:bCs/>
                <w:snapToGrid w:val="0"/>
                <w:sz w:val="20"/>
                <w:szCs w:val="20"/>
              </w:rPr>
            </w:pPr>
          </w:p>
        </w:tc>
        <w:tc>
          <w:tcPr>
            <w:tcW w:w="4814" w:type="dxa"/>
          </w:tcPr>
          <w:p w14:paraId="6D348F3A" w14:textId="77777777" w:rsidR="00A910F1" w:rsidRDefault="00A910F1">
            <w:pPr>
              <w:snapToGrid w:val="0"/>
              <w:rPr>
                <w:rFonts w:cs="Arial"/>
                <w:b/>
                <w:bCs/>
                <w:snapToGrid w:val="0"/>
                <w:sz w:val="20"/>
                <w:szCs w:val="20"/>
              </w:rPr>
            </w:pPr>
          </w:p>
        </w:tc>
      </w:tr>
      <w:tr w:rsidR="00A910F1" w14:paraId="5430CB54" w14:textId="77777777">
        <w:tc>
          <w:tcPr>
            <w:tcW w:w="1555" w:type="dxa"/>
          </w:tcPr>
          <w:p w14:paraId="636FAD48" w14:textId="77777777" w:rsidR="00A910F1" w:rsidRDefault="00A910F1">
            <w:pPr>
              <w:snapToGrid w:val="0"/>
              <w:rPr>
                <w:rFonts w:cs="Arial"/>
                <w:snapToGrid w:val="0"/>
                <w:sz w:val="20"/>
                <w:szCs w:val="20"/>
              </w:rPr>
            </w:pPr>
          </w:p>
        </w:tc>
        <w:tc>
          <w:tcPr>
            <w:tcW w:w="9497" w:type="dxa"/>
          </w:tcPr>
          <w:p w14:paraId="4E57871C" w14:textId="77777777" w:rsidR="00A910F1" w:rsidRDefault="00A910F1">
            <w:pPr>
              <w:snapToGrid w:val="0"/>
              <w:rPr>
                <w:rFonts w:cs="Arial"/>
                <w:b/>
                <w:bCs/>
                <w:snapToGrid w:val="0"/>
                <w:sz w:val="20"/>
                <w:szCs w:val="20"/>
              </w:rPr>
            </w:pPr>
          </w:p>
        </w:tc>
        <w:tc>
          <w:tcPr>
            <w:tcW w:w="4814" w:type="dxa"/>
          </w:tcPr>
          <w:p w14:paraId="0EE722DA" w14:textId="77777777" w:rsidR="00A910F1" w:rsidRDefault="00A910F1">
            <w:pPr>
              <w:snapToGrid w:val="0"/>
              <w:rPr>
                <w:rFonts w:cs="Arial"/>
                <w:b/>
                <w:bCs/>
                <w:snapToGrid w:val="0"/>
                <w:sz w:val="20"/>
                <w:szCs w:val="20"/>
              </w:rPr>
            </w:pPr>
          </w:p>
        </w:tc>
      </w:tr>
      <w:tr w:rsidR="00A910F1" w14:paraId="745F81BD" w14:textId="77777777">
        <w:tc>
          <w:tcPr>
            <w:tcW w:w="1555" w:type="dxa"/>
          </w:tcPr>
          <w:p w14:paraId="6EF52FF4" w14:textId="77777777" w:rsidR="00A910F1" w:rsidRDefault="00A910F1">
            <w:pPr>
              <w:snapToGrid w:val="0"/>
              <w:rPr>
                <w:rFonts w:cs="Arial"/>
                <w:snapToGrid w:val="0"/>
                <w:sz w:val="20"/>
                <w:szCs w:val="20"/>
              </w:rPr>
            </w:pPr>
          </w:p>
        </w:tc>
        <w:tc>
          <w:tcPr>
            <w:tcW w:w="9497" w:type="dxa"/>
          </w:tcPr>
          <w:p w14:paraId="4F3D86B2" w14:textId="77777777" w:rsidR="00A910F1" w:rsidRDefault="00A910F1">
            <w:pPr>
              <w:snapToGrid w:val="0"/>
              <w:rPr>
                <w:rFonts w:cs="Arial"/>
                <w:b/>
                <w:bCs/>
                <w:snapToGrid w:val="0"/>
                <w:sz w:val="20"/>
                <w:szCs w:val="20"/>
              </w:rPr>
            </w:pPr>
          </w:p>
        </w:tc>
        <w:tc>
          <w:tcPr>
            <w:tcW w:w="4814" w:type="dxa"/>
          </w:tcPr>
          <w:p w14:paraId="0665399A" w14:textId="77777777" w:rsidR="00A910F1" w:rsidRDefault="00A910F1">
            <w:pPr>
              <w:snapToGrid w:val="0"/>
              <w:rPr>
                <w:rFonts w:cs="Arial"/>
                <w:b/>
                <w:bCs/>
                <w:snapToGrid w:val="0"/>
                <w:sz w:val="20"/>
                <w:szCs w:val="20"/>
              </w:rPr>
            </w:pPr>
          </w:p>
        </w:tc>
      </w:tr>
      <w:tr w:rsidR="00A910F1" w14:paraId="35BA7BF6" w14:textId="77777777">
        <w:tc>
          <w:tcPr>
            <w:tcW w:w="1555" w:type="dxa"/>
          </w:tcPr>
          <w:p w14:paraId="0F0123BA" w14:textId="77777777" w:rsidR="00A910F1" w:rsidRDefault="00A910F1">
            <w:pPr>
              <w:snapToGrid w:val="0"/>
              <w:rPr>
                <w:rFonts w:cs="Arial"/>
                <w:snapToGrid w:val="0"/>
                <w:sz w:val="20"/>
                <w:szCs w:val="20"/>
              </w:rPr>
            </w:pPr>
          </w:p>
        </w:tc>
        <w:tc>
          <w:tcPr>
            <w:tcW w:w="9497" w:type="dxa"/>
          </w:tcPr>
          <w:p w14:paraId="39C457FC" w14:textId="77777777" w:rsidR="00A910F1" w:rsidRDefault="00A910F1">
            <w:pPr>
              <w:snapToGrid w:val="0"/>
              <w:rPr>
                <w:rFonts w:cs="Arial"/>
                <w:b/>
                <w:bCs/>
                <w:snapToGrid w:val="0"/>
                <w:sz w:val="20"/>
                <w:szCs w:val="20"/>
              </w:rPr>
            </w:pPr>
          </w:p>
        </w:tc>
        <w:tc>
          <w:tcPr>
            <w:tcW w:w="4814" w:type="dxa"/>
          </w:tcPr>
          <w:p w14:paraId="3C7027FA" w14:textId="77777777" w:rsidR="00A910F1" w:rsidRDefault="00A910F1">
            <w:pPr>
              <w:snapToGrid w:val="0"/>
              <w:rPr>
                <w:rFonts w:cs="Arial"/>
                <w:b/>
                <w:bCs/>
                <w:snapToGrid w:val="0"/>
                <w:sz w:val="20"/>
                <w:szCs w:val="20"/>
              </w:rPr>
            </w:pPr>
          </w:p>
        </w:tc>
      </w:tr>
    </w:tbl>
    <w:p w14:paraId="4E32538C" w14:textId="77777777" w:rsidR="00A910F1" w:rsidRDefault="00A910F1">
      <w:pPr>
        <w:rPr>
          <w:sz w:val="20"/>
          <w:szCs w:val="20"/>
          <w:lang w:val="en-GB" w:eastAsia="zh-CN"/>
        </w:rPr>
      </w:pPr>
    </w:p>
    <w:p w14:paraId="7BBC1120" w14:textId="77777777" w:rsidR="00A910F1" w:rsidRDefault="00C34027">
      <w:pPr>
        <w:pStyle w:val="Heading2"/>
        <w:rPr>
          <w:snapToGrid w:val="0"/>
          <w:lang w:val="en-GB"/>
        </w:rPr>
      </w:pPr>
      <w:r>
        <w:rPr>
          <w:snapToGrid w:val="0"/>
          <w:lang w:val="en-GB"/>
        </w:rPr>
        <w:t>Security framework</w:t>
      </w:r>
    </w:p>
    <w:p w14:paraId="78E9EEB5" w14:textId="77777777" w:rsidR="00A910F1" w:rsidRDefault="00C34027">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4177A026" w14:textId="77777777" w:rsidR="00A910F1" w:rsidRDefault="00A910F1">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4E6A96DA" w14:textId="77777777">
        <w:tc>
          <w:tcPr>
            <w:tcW w:w="15866" w:type="dxa"/>
            <w:gridSpan w:val="3"/>
          </w:tcPr>
          <w:p w14:paraId="2547982A" w14:textId="5F57E5DE" w:rsidR="00A910F1" w:rsidRDefault="00C34027">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Pr>
                <w:rFonts w:cs="Arial"/>
                <w:b/>
                <w:bCs/>
                <w:snapToGrid w:val="0"/>
                <w:sz w:val="20"/>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I) is generated using the stored security context</w:t>
            </w:r>
            <w:r w:rsidR="006E605C">
              <w:rPr>
                <w:rFonts w:cs="Arial"/>
                <w:b/>
                <w:bCs/>
                <w:snapToGrid w:val="0"/>
                <w:sz w:val="20"/>
                <w:szCs w:val="20"/>
              </w:rPr>
              <w:t xml:space="preserve"> – </w:t>
            </w:r>
            <w:proofErr w:type="spellStart"/>
            <w:r w:rsidR="006E605C">
              <w:rPr>
                <w:rFonts w:cs="Arial"/>
                <w:b/>
                <w:bCs/>
                <w:snapToGrid w:val="0"/>
                <w:sz w:val="20"/>
                <w:szCs w:val="20"/>
              </w:rPr>
              <w:t>i.e</w:t>
            </w:r>
            <w:proofErr w:type="spellEnd"/>
            <w:r w:rsidR="006E605C">
              <w:rPr>
                <w:rFonts w:cs="Arial"/>
                <w:b/>
                <w:bCs/>
                <w:snapToGrid w:val="0"/>
                <w:sz w:val="20"/>
                <w:szCs w:val="20"/>
              </w:rPr>
              <w:t xml:space="preserve"> same as Rel-16</w:t>
            </w:r>
            <w:r>
              <w:rPr>
                <w:rFonts w:cs="Arial"/>
                <w:b/>
                <w:bCs/>
                <w:snapToGrid w:val="0"/>
                <w:sz w:val="20"/>
                <w:szCs w:val="20"/>
              </w:rPr>
              <w:t xml:space="preserve">. </w:t>
            </w:r>
          </w:p>
          <w:p w14:paraId="46A54C3D" w14:textId="77777777" w:rsidR="00A910F1" w:rsidRDefault="00A910F1">
            <w:pPr>
              <w:snapToGrid w:val="0"/>
              <w:rPr>
                <w:rFonts w:cs="Arial"/>
                <w:b/>
                <w:bCs/>
                <w:snapToGrid w:val="0"/>
                <w:sz w:val="20"/>
                <w:szCs w:val="20"/>
              </w:rPr>
            </w:pPr>
          </w:p>
        </w:tc>
      </w:tr>
      <w:tr w:rsidR="00A910F1" w14:paraId="32EEB333" w14:textId="77777777">
        <w:tc>
          <w:tcPr>
            <w:tcW w:w="1555" w:type="dxa"/>
          </w:tcPr>
          <w:p w14:paraId="6A2A091A"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69AC1777" w14:textId="77777777" w:rsidR="00A910F1" w:rsidRDefault="00C34027">
            <w:pPr>
              <w:snapToGrid w:val="0"/>
              <w:rPr>
                <w:rFonts w:cs="Arial"/>
                <w:b/>
                <w:bCs/>
                <w:snapToGrid w:val="0"/>
                <w:sz w:val="20"/>
                <w:szCs w:val="20"/>
              </w:rPr>
            </w:pPr>
            <w:r>
              <w:rPr>
                <w:rFonts w:cs="Arial"/>
                <w:b/>
                <w:bCs/>
                <w:snapToGrid w:val="0"/>
                <w:sz w:val="20"/>
                <w:szCs w:val="20"/>
              </w:rPr>
              <w:t>Yes / No (explain)</w:t>
            </w:r>
          </w:p>
        </w:tc>
        <w:tc>
          <w:tcPr>
            <w:tcW w:w="4814" w:type="dxa"/>
          </w:tcPr>
          <w:p w14:paraId="0A0D1516"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3BC7EAEB" w14:textId="77777777">
        <w:tc>
          <w:tcPr>
            <w:tcW w:w="1555" w:type="dxa"/>
          </w:tcPr>
          <w:p w14:paraId="0A5D8CF0" w14:textId="77777777" w:rsidR="00A910F1" w:rsidRDefault="00A910F1">
            <w:pPr>
              <w:snapToGrid w:val="0"/>
              <w:rPr>
                <w:rFonts w:cs="Arial"/>
                <w:snapToGrid w:val="0"/>
                <w:sz w:val="20"/>
                <w:szCs w:val="20"/>
              </w:rPr>
            </w:pPr>
          </w:p>
        </w:tc>
        <w:tc>
          <w:tcPr>
            <w:tcW w:w="9497" w:type="dxa"/>
          </w:tcPr>
          <w:p w14:paraId="41F48BC2" w14:textId="77777777" w:rsidR="00A910F1" w:rsidRDefault="00A910F1">
            <w:pPr>
              <w:snapToGrid w:val="0"/>
              <w:rPr>
                <w:rFonts w:cs="Arial"/>
                <w:b/>
                <w:bCs/>
                <w:snapToGrid w:val="0"/>
                <w:sz w:val="20"/>
                <w:szCs w:val="20"/>
              </w:rPr>
            </w:pPr>
          </w:p>
        </w:tc>
        <w:tc>
          <w:tcPr>
            <w:tcW w:w="4814" w:type="dxa"/>
          </w:tcPr>
          <w:p w14:paraId="5DA270A2" w14:textId="77777777" w:rsidR="00A910F1" w:rsidRDefault="00A910F1">
            <w:pPr>
              <w:snapToGrid w:val="0"/>
              <w:rPr>
                <w:rFonts w:cs="Arial"/>
                <w:b/>
                <w:bCs/>
                <w:snapToGrid w:val="0"/>
                <w:sz w:val="20"/>
                <w:szCs w:val="20"/>
              </w:rPr>
            </w:pPr>
          </w:p>
        </w:tc>
      </w:tr>
      <w:tr w:rsidR="00A910F1" w14:paraId="69F63938" w14:textId="77777777">
        <w:tc>
          <w:tcPr>
            <w:tcW w:w="1555" w:type="dxa"/>
          </w:tcPr>
          <w:p w14:paraId="7F8BFAB4" w14:textId="77777777" w:rsidR="00A910F1" w:rsidRDefault="00A910F1">
            <w:pPr>
              <w:snapToGrid w:val="0"/>
              <w:rPr>
                <w:rFonts w:cs="Arial"/>
                <w:snapToGrid w:val="0"/>
                <w:sz w:val="20"/>
                <w:szCs w:val="20"/>
              </w:rPr>
            </w:pPr>
          </w:p>
        </w:tc>
        <w:tc>
          <w:tcPr>
            <w:tcW w:w="9497" w:type="dxa"/>
          </w:tcPr>
          <w:p w14:paraId="381DDA94" w14:textId="77777777" w:rsidR="00A910F1" w:rsidRDefault="00A910F1">
            <w:pPr>
              <w:snapToGrid w:val="0"/>
              <w:rPr>
                <w:rFonts w:cs="Arial"/>
                <w:b/>
                <w:bCs/>
                <w:snapToGrid w:val="0"/>
                <w:sz w:val="20"/>
                <w:szCs w:val="20"/>
              </w:rPr>
            </w:pPr>
          </w:p>
        </w:tc>
        <w:tc>
          <w:tcPr>
            <w:tcW w:w="4814" w:type="dxa"/>
          </w:tcPr>
          <w:p w14:paraId="6C573E19" w14:textId="77777777" w:rsidR="00A910F1" w:rsidRDefault="00A910F1">
            <w:pPr>
              <w:snapToGrid w:val="0"/>
              <w:rPr>
                <w:rFonts w:cs="Arial"/>
                <w:b/>
                <w:bCs/>
                <w:snapToGrid w:val="0"/>
                <w:sz w:val="20"/>
                <w:szCs w:val="20"/>
              </w:rPr>
            </w:pPr>
          </w:p>
        </w:tc>
      </w:tr>
      <w:tr w:rsidR="00A910F1" w14:paraId="39546C4B" w14:textId="77777777">
        <w:tc>
          <w:tcPr>
            <w:tcW w:w="1555" w:type="dxa"/>
          </w:tcPr>
          <w:p w14:paraId="25FE082A" w14:textId="77777777" w:rsidR="00A910F1" w:rsidRDefault="00A910F1">
            <w:pPr>
              <w:snapToGrid w:val="0"/>
              <w:rPr>
                <w:rFonts w:cs="Arial"/>
                <w:snapToGrid w:val="0"/>
                <w:sz w:val="20"/>
                <w:szCs w:val="20"/>
              </w:rPr>
            </w:pPr>
          </w:p>
        </w:tc>
        <w:tc>
          <w:tcPr>
            <w:tcW w:w="9497" w:type="dxa"/>
          </w:tcPr>
          <w:p w14:paraId="1D8BFF8A" w14:textId="77777777" w:rsidR="00A910F1" w:rsidRDefault="00A910F1">
            <w:pPr>
              <w:snapToGrid w:val="0"/>
              <w:rPr>
                <w:rFonts w:cs="Arial"/>
                <w:b/>
                <w:bCs/>
                <w:snapToGrid w:val="0"/>
                <w:sz w:val="20"/>
                <w:szCs w:val="20"/>
              </w:rPr>
            </w:pPr>
          </w:p>
        </w:tc>
        <w:tc>
          <w:tcPr>
            <w:tcW w:w="4814" w:type="dxa"/>
          </w:tcPr>
          <w:p w14:paraId="1ED7012A" w14:textId="77777777" w:rsidR="00A910F1" w:rsidRDefault="00A910F1">
            <w:pPr>
              <w:snapToGrid w:val="0"/>
              <w:rPr>
                <w:rFonts w:cs="Arial"/>
                <w:b/>
                <w:bCs/>
                <w:snapToGrid w:val="0"/>
                <w:sz w:val="20"/>
                <w:szCs w:val="20"/>
              </w:rPr>
            </w:pPr>
          </w:p>
        </w:tc>
      </w:tr>
      <w:tr w:rsidR="00A910F1" w14:paraId="0D7B838D" w14:textId="77777777">
        <w:tc>
          <w:tcPr>
            <w:tcW w:w="1555" w:type="dxa"/>
          </w:tcPr>
          <w:p w14:paraId="76CB5062" w14:textId="77777777" w:rsidR="00A910F1" w:rsidRDefault="00A910F1">
            <w:pPr>
              <w:snapToGrid w:val="0"/>
              <w:rPr>
                <w:rFonts w:cs="Arial"/>
                <w:snapToGrid w:val="0"/>
                <w:sz w:val="20"/>
                <w:szCs w:val="20"/>
              </w:rPr>
            </w:pPr>
          </w:p>
        </w:tc>
        <w:tc>
          <w:tcPr>
            <w:tcW w:w="9497" w:type="dxa"/>
          </w:tcPr>
          <w:p w14:paraId="70D7C951" w14:textId="77777777" w:rsidR="00A910F1" w:rsidRDefault="00A910F1">
            <w:pPr>
              <w:snapToGrid w:val="0"/>
              <w:rPr>
                <w:rFonts w:cs="Arial"/>
                <w:b/>
                <w:bCs/>
                <w:snapToGrid w:val="0"/>
                <w:sz w:val="20"/>
                <w:szCs w:val="20"/>
              </w:rPr>
            </w:pPr>
          </w:p>
        </w:tc>
        <w:tc>
          <w:tcPr>
            <w:tcW w:w="4814" w:type="dxa"/>
          </w:tcPr>
          <w:p w14:paraId="2153233C" w14:textId="77777777" w:rsidR="00A910F1" w:rsidRDefault="00A910F1">
            <w:pPr>
              <w:snapToGrid w:val="0"/>
              <w:rPr>
                <w:rFonts w:cs="Arial"/>
                <w:b/>
                <w:bCs/>
                <w:snapToGrid w:val="0"/>
                <w:sz w:val="20"/>
                <w:szCs w:val="20"/>
              </w:rPr>
            </w:pPr>
          </w:p>
        </w:tc>
      </w:tr>
    </w:tbl>
    <w:p w14:paraId="56726807" w14:textId="77777777" w:rsidR="00A910F1" w:rsidRDefault="00A910F1">
      <w:pPr>
        <w:snapToGrid w:val="0"/>
        <w:rPr>
          <w:rFonts w:cs="Arial"/>
          <w:b/>
          <w:bCs/>
          <w:snapToGrid w:val="0"/>
          <w:sz w:val="20"/>
          <w:szCs w:val="20"/>
          <w:u w:val="single"/>
        </w:rPr>
      </w:pPr>
    </w:p>
    <w:p w14:paraId="7E0DAA08" w14:textId="649B3D88" w:rsidR="00A910F1" w:rsidRDefault="00C34027">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6D40FEC6" w14:textId="77777777" w:rsidR="00A910F1" w:rsidRDefault="00A910F1">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377B2F40" w14:textId="77777777">
        <w:tc>
          <w:tcPr>
            <w:tcW w:w="15866" w:type="dxa"/>
            <w:gridSpan w:val="3"/>
          </w:tcPr>
          <w:p w14:paraId="717AD428" w14:textId="77777777" w:rsidR="00A910F1" w:rsidRDefault="00C34027">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14:paraId="102A07D5" w14:textId="77777777" w:rsidR="00A910F1" w:rsidRDefault="00A910F1">
            <w:pPr>
              <w:snapToGrid w:val="0"/>
              <w:rPr>
                <w:rFonts w:cs="Arial"/>
                <w:b/>
                <w:bCs/>
                <w:snapToGrid w:val="0"/>
                <w:sz w:val="20"/>
                <w:szCs w:val="20"/>
              </w:rPr>
            </w:pPr>
          </w:p>
        </w:tc>
      </w:tr>
      <w:tr w:rsidR="00A910F1" w14:paraId="07D52A10" w14:textId="77777777">
        <w:tc>
          <w:tcPr>
            <w:tcW w:w="1555" w:type="dxa"/>
          </w:tcPr>
          <w:p w14:paraId="0BD07EEC"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58A1E0F3" w14:textId="77777777" w:rsidR="00A910F1" w:rsidRDefault="00C34027">
            <w:pPr>
              <w:snapToGrid w:val="0"/>
              <w:rPr>
                <w:rFonts w:cs="Arial"/>
                <w:b/>
                <w:bCs/>
                <w:snapToGrid w:val="0"/>
                <w:sz w:val="20"/>
                <w:szCs w:val="20"/>
              </w:rPr>
            </w:pPr>
            <w:r>
              <w:rPr>
                <w:rFonts w:cs="Arial"/>
                <w:b/>
                <w:bCs/>
                <w:snapToGrid w:val="0"/>
                <w:sz w:val="20"/>
                <w:szCs w:val="20"/>
              </w:rPr>
              <w:t>Yes / No (explain)</w:t>
            </w:r>
          </w:p>
        </w:tc>
        <w:tc>
          <w:tcPr>
            <w:tcW w:w="4814" w:type="dxa"/>
          </w:tcPr>
          <w:p w14:paraId="553FB37A"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2A14809A" w14:textId="77777777">
        <w:tc>
          <w:tcPr>
            <w:tcW w:w="1555" w:type="dxa"/>
          </w:tcPr>
          <w:p w14:paraId="17BB5A04" w14:textId="77777777" w:rsidR="00A910F1" w:rsidRDefault="00A910F1">
            <w:pPr>
              <w:snapToGrid w:val="0"/>
              <w:rPr>
                <w:rFonts w:cs="Arial"/>
                <w:snapToGrid w:val="0"/>
                <w:sz w:val="20"/>
                <w:szCs w:val="20"/>
              </w:rPr>
            </w:pPr>
          </w:p>
        </w:tc>
        <w:tc>
          <w:tcPr>
            <w:tcW w:w="9497" w:type="dxa"/>
          </w:tcPr>
          <w:p w14:paraId="097919C2" w14:textId="77777777" w:rsidR="00A910F1" w:rsidRDefault="00A910F1">
            <w:pPr>
              <w:snapToGrid w:val="0"/>
              <w:rPr>
                <w:rFonts w:cs="Arial"/>
                <w:b/>
                <w:bCs/>
                <w:snapToGrid w:val="0"/>
                <w:sz w:val="20"/>
                <w:szCs w:val="20"/>
              </w:rPr>
            </w:pPr>
          </w:p>
        </w:tc>
        <w:tc>
          <w:tcPr>
            <w:tcW w:w="4814" w:type="dxa"/>
          </w:tcPr>
          <w:p w14:paraId="05DDD3D7" w14:textId="77777777" w:rsidR="00A910F1" w:rsidRDefault="00A910F1">
            <w:pPr>
              <w:snapToGrid w:val="0"/>
              <w:rPr>
                <w:rFonts w:cs="Arial"/>
                <w:b/>
                <w:bCs/>
                <w:snapToGrid w:val="0"/>
                <w:sz w:val="20"/>
                <w:szCs w:val="20"/>
              </w:rPr>
            </w:pPr>
          </w:p>
        </w:tc>
      </w:tr>
      <w:tr w:rsidR="00A910F1" w14:paraId="2072E4BB" w14:textId="77777777">
        <w:tc>
          <w:tcPr>
            <w:tcW w:w="1555" w:type="dxa"/>
          </w:tcPr>
          <w:p w14:paraId="6F964ED6" w14:textId="77777777" w:rsidR="00A910F1" w:rsidRDefault="00A910F1">
            <w:pPr>
              <w:snapToGrid w:val="0"/>
              <w:rPr>
                <w:rFonts w:cs="Arial"/>
                <w:snapToGrid w:val="0"/>
                <w:sz w:val="20"/>
                <w:szCs w:val="20"/>
              </w:rPr>
            </w:pPr>
          </w:p>
        </w:tc>
        <w:tc>
          <w:tcPr>
            <w:tcW w:w="9497" w:type="dxa"/>
          </w:tcPr>
          <w:p w14:paraId="745B5F1A" w14:textId="77777777" w:rsidR="00A910F1" w:rsidRDefault="00A910F1">
            <w:pPr>
              <w:snapToGrid w:val="0"/>
              <w:rPr>
                <w:rFonts w:cs="Arial"/>
                <w:b/>
                <w:bCs/>
                <w:snapToGrid w:val="0"/>
                <w:sz w:val="20"/>
                <w:szCs w:val="20"/>
              </w:rPr>
            </w:pPr>
          </w:p>
        </w:tc>
        <w:tc>
          <w:tcPr>
            <w:tcW w:w="4814" w:type="dxa"/>
          </w:tcPr>
          <w:p w14:paraId="705C4FEB" w14:textId="77777777" w:rsidR="00A910F1" w:rsidRDefault="00A910F1">
            <w:pPr>
              <w:snapToGrid w:val="0"/>
              <w:rPr>
                <w:rFonts w:cs="Arial"/>
                <w:b/>
                <w:bCs/>
                <w:snapToGrid w:val="0"/>
                <w:sz w:val="20"/>
                <w:szCs w:val="20"/>
              </w:rPr>
            </w:pPr>
          </w:p>
        </w:tc>
      </w:tr>
      <w:tr w:rsidR="00A910F1" w14:paraId="3CB1A735" w14:textId="77777777">
        <w:tc>
          <w:tcPr>
            <w:tcW w:w="1555" w:type="dxa"/>
          </w:tcPr>
          <w:p w14:paraId="72BDA53C" w14:textId="77777777" w:rsidR="00A910F1" w:rsidRDefault="00A910F1">
            <w:pPr>
              <w:snapToGrid w:val="0"/>
              <w:rPr>
                <w:rFonts w:cs="Arial"/>
                <w:snapToGrid w:val="0"/>
                <w:sz w:val="20"/>
                <w:szCs w:val="20"/>
              </w:rPr>
            </w:pPr>
          </w:p>
        </w:tc>
        <w:tc>
          <w:tcPr>
            <w:tcW w:w="9497" w:type="dxa"/>
          </w:tcPr>
          <w:p w14:paraId="7078DDB0" w14:textId="77777777" w:rsidR="00A910F1" w:rsidRDefault="00A910F1">
            <w:pPr>
              <w:snapToGrid w:val="0"/>
              <w:rPr>
                <w:rFonts w:cs="Arial"/>
                <w:b/>
                <w:bCs/>
                <w:snapToGrid w:val="0"/>
                <w:sz w:val="20"/>
                <w:szCs w:val="20"/>
              </w:rPr>
            </w:pPr>
          </w:p>
        </w:tc>
        <w:tc>
          <w:tcPr>
            <w:tcW w:w="4814" w:type="dxa"/>
          </w:tcPr>
          <w:p w14:paraId="67DDA28B" w14:textId="77777777" w:rsidR="00A910F1" w:rsidRDefault="00A910F1">
            <w:pPr>
              <w:snapToGrid w:val="0"/>
              <w:rPr>
                <w:rFonts w:cs="Arial"/>
                <w:b/>
                <w:bCs/>
                <w:snapToGrid w:val="0"/>
                <w:sz w:val="20"/>
                <w:szCs w:val="20"/>
              </w:rPr>
            </w:pPr>
          </w:p>
        </w:tc>
      </w:tr>
      <w:tr w:rsidR="00A910F1" w14:paraId="0BB9D2F0" w14:textId="77777777">
        <w:tc>
          <w:tcPr>
            <w:tcW w:w="1555" w:type="dxa"/>
          </w:tcPr>
          <w:p w14:paraId="066867A3" w14:textId="77777777" w:rsidR="00A910F1" w:rsidRDefault="00A910F1">
            <w:pPr>
              <w:snapToGrid w:val="0"/>
              <w:rPr>
                <w:rFonts w:cs="Arial"/>
                <w:snapToGrid w:val="0"/>
                <w:sz w:val="20"/>
                <w:szCs w:val="20"/>
              </w:rPr>
            </w:pPr>
          </w:p>
        </w:tc>
        <w:tc>
          <w:tcPr>
            <w:tcW w:w="9497" w:type="dxa"/>
          </w:tcPr>
          <w:p w14:paraId="6E5C8159" w14:textId="77777777" w:rsidR="00A910F1" w:rsidRDefault="00A910F1">
            <w:pPr>
              <w:snapToGrid w:val="0"/>
              <w:rPr>
                <w:rFonts w:cs="Arial"/>
                <w:b/>
                <w:bCs/>
                <w:snapToGrid w:val="0"/>
                <w:sz w:val="20"/>
                <w:szCs w:val="20"/>
              </w:rPr>
            </w:pPr>
          </w:p>
        </w:tc>
        <w:tc>
          <w:tcPr>
            <w:tcW w:w="4814" w:type="dxa"/>
          </w:tcPr>
          <w:p w14:paraId="6DDB28D1" w14:textId="77777777" w:rsidR="00A910F1" w:rsidRDefault="00A910F1">
            <w:pPr>
              <w:snapToGrid w:val="0"/>
              <w:rPr>
                <w:rFonts w:cs="Arial"/>
                <w:b/>
                <w:bCs/>
                <w:snapToGrid w:val="0"/>
                <w:sz w:val="20"/>
                <w:szCs w:val="20"/>
              </w:rPr>
            </w:pPr>
          </w:p>
        </w:tc>
      </w:tr>
    </w:tbl>
    <w:p w14:paraId="72DE0226" w14:textId="77777777" w:rsidR="00A910F1" w:rsidRDefault="00C34027">
      <w:pPr>
        <w:pStyle w:val="Heading2"/>
        <w:rPr>
          <w:snapToGrid w:val="0"/>
          <w:lang w:val="en-GB"/>
        </w:rPr>
      </w:pPr>
      <w:r>
        <w:rPr>
          <w:snapToGrid w:val="0"/>
          <w:lang w:val="en-GB"/>
        </w:rPr>
        <w:t xml:space="preserve">Subsequent data transmission </w:t>
      </w:r>
    </w:p>
    <w:p w14:paraId="4A055827" w14:textId="77777777" w:rsidR="00A910F1" w:rsidRDefault="00C34027">
      <w:pPr>
        <w:rPr>
          <w:sz w:val="20"/>
          <w:szCs w:val="20"/>
          <w:lang w:val="en-GB" w:eastAsia="zh-CN"/>
        </w:rPr>
      </w:pPr>
      <w:r>
        <w:rPr>
          <w:sz w:val="20"/>
          <w:szCs w:val="20"/>
          <w:lang w:val="en-GB" w:eastAsia="zh-CN"/>
        </w:rPr>
        <w:t xml:space="preserve">At RAN2#111-e, the following agreement was made: </w:t>
      </w:r>
    </w:p>
    <w:p w14:paraId="4A139CD2" w14:textId="77777777" w:rsidR="00A910F1" w:rsidRDefault="00A910F1">
      <w:pPr>
        <w:ind w:left="432"/>
        <w:rPr>
          <w:i/>
          <w:iCs/>
          <w:sz w:val="20"/>
          <w:szCs w:val="20"/>
          <w:highlight w:val="yellow"/>
          <w:lang w:val="en-GB" w:eastAsia="zh-CN"/>
        </w:rPr>
      </w:pPr>
    </w:p>
    <w:p w14:paraId="6D73F728" w14:textId="77777777" w:rsidR="00A910F1" w:rsidRDefault="00C34027">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14DDB5B1" w14:textId="77777777" w:rsidR="00A910F1" w:rsidRDefault="00A910F1">
      <w:pPr>
        <w:rPr>
          <w:i/>
          <w:iCs/>
          <w:sz w:val="20"/>
          <w:szCs w:val="20"/>
          <w:lang w:val="en-GB" w:eastAsia="zh-CN"/>
        </w:rPr>
      </w:pPr>
    </w:p>
    <w:p w14:paraId="188FFA08" w14:textId="77777777" w:rsidR="00A910F1" w:rsidRDefault="00C34027">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6677B742" w14:textId="77777777" w:rsidR="00A910F1" w:rsidRDefault="00A910F1">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1C37B423" w14:textId="77777777">
        <w:tc>
          <w:tcPr>
            <w:tcW w:w="15866" w:type="dxa"/>
            <w:gridSpan w:val="3"/>
          </w:tcPr>
          <w:p w14:paraId="19BE3B37" w14:textId="77777777" w:rsidR="00A910F1" w:rsidRDefault="00C34027">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14:paraId="31F27776" w14:textId="77777777" w:rsidR="00A910F1" w:rsidRDefault="00A910F1">
            <w:pPr>
              <w:snapToGrid w:val="0"/>
              <w:rPr>
                <w:rFonts w:cs="Arial"/>
                <w:snapToGrid w:val="0"/>
                <w:sz w:val="20"/>
                <w:szCs w:val="20"/>
              </w:rPr>
            </w:pPr>
          </w:p>
          <w:p w14:paraId="3DDDB279" w14:textId="77777777" w:rsidR="00A910F1" w:rsidRDefault="00C34027">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14:paraId="7D14A62B" w14:textId="77777777" w:rsidR="00A910F1" w:rsidRDefault="00A910F1">
            <w:pPr>
              <w:snapToGrid w:val="0"/>
              <w:rPr>
                <w:rFonts w:cs="Arial"/>
                <w:b/>
                <w:bCs/>
                <w:snapToGrid w:val="0"/>
                <w:sz w:val="20"/>
                <w:szCs w:val="20"/>
              </w:rPr>
            </w:pPr>
          </w:p>
        </w:tc>
      </w:tr>
      <w:tr w:rsidR="00A910F1" w14:paraId="3D2EE199" w14:textId="77777777">
        <w:tc>
          <w:tcPr>
            <w:tcW w:w="1555" w:type="dxa"/>
          </w:tcPr>
          <w:p w14:paraId="20066794"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30C04978" w14:textId="57A92ED5" w:rsidR="00A910F1" w:rsidRDefault="00C34027">
            <w:pPr>
              <w:snapToGrid w:val="0"/>
              <w:rPr>
                <w:rFonts w:cs="Arial"/>
                <w:b/>
                <w:bCs/>
                <w:snapToGrid w:val="0"/>
                <w:sz w:val="20"/>
                <w:szCs w:val="20"/>
              </w:rPr>
            </w:pPr>
            <w:r>
              <w:rPr>
                <w:rFonts w:cs="Arial"/>
                <w:b/>
                <w:bCs/>
                <w:snapToGrid w:val="0"/>
                <w:sz w:val="20"/>
                <w:szCs w:val="20"/>
              </w:rPr>
              <w:t>Yes / No (</w:t>
            </w:r>
            <w:r w:rsidR="006E605C">
              <w:rPr>
                <w:rFonts w:cs="Arial"/>
                <w:b/>
                <w:bCs/>
                <w:snapToGrid w:val="0"/>
                <w:sz w:val="20"/>
                <w:szCs w:val="20"/>
              </w:rPr>
              <w:t xml:space="preserve">if No, </w:t>
            </w:r>
            <w:r>
              <w:rPr>
                <w:rFonts w:cs="Arial"/>
                <w:b/>
                <w:bCs/>
                <w:snapToGrid w:val="0"/>
                <w:sz w:val="20"/>
                <w:szCs w:val="20"/>
              </w:rPr>
              <w:t>explain</w:t>
            </w:r>
            <w:r w:rsidR="006E605C">
              <w:rPr>
                <w:rFonts w:cs="Arial"/>
                <w:b/>
                <w:bCs/>
                <w:snapToGrid w:val="0"/>
                <w:sz w:val="20"/>
                <w:szCs w:val="20"/>
              </w:rPr>
              <w:t xml:space="preserve"> then how to enable the multiple UL and DL packets without moving to connected</w:t>
            </w:r>
            <w:r>
              <w:rPr>
                <w:rFonts w:cs="Arial"/>
                <w:b/>
                <w:bCs/>
                <w:snapToGrid w:val="0"/>
                <w:sz w:val="20"/>
                <w:szCs w:val="20"/>
              </w:rPr>
              <w:t>)</w:t>
            </w:r>
          </w:p>
        </w:tc>
        <w:tc>
          <w:tcPr>
            <w:tcW w:w="4814" w:type="dxa"/>
          </w:tcPr>
          <w:p w14:paraId="5BCF5CFB"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66C31495" w14:textId="77777777">
        <w:tc>
          <w:tcPr>
            <w:tcW w:w="1555" w:type="dxa"/>
          </w:tcPr>
          <w:p w14:paraId="4A91914F" w14:textId="77777777" w:rsidR="00A910F1" w:rsidRDefault="00A910F1">
            <w:pPr>
              <w:snapToGrid w:val="0"/>
              <w:rPr>
                <w:rFonts w:cs="Arial"/>
                <w:snapToGrid w:val="0"/>
                <w:sz w:val="20"/>
                <w:szCs w:val="20"/>
              </w:rPr>
            </w:pPr>
          </w:p>
        </w:tc>
        <w:tc>
          <w:tcPr>
            <w:tcW w:w="9497" w:type="dxa"/>
          </w:tcPr>
          <w:p w14:paraId="4D805EA9" w14:textId="77777777" w:rsidR="00A910F1" w:rsidRDefault="00A910F1">
            <w:pPr>
              <w:snapToGrid w:val="0"/>
              <w:rPr>
                <w:rFonts w:cs="Arial"/>
                <w:b/>
                <w:bCs/>
                <w:snapToGrid w:val="0"/>
                <w:sz w:val="20"/>
                <w:szCs w:val="20"/>
              </w:rPr>
            </w:pPr>
          </w:p>
        </w:tc>
        <w:tc>
          <w:tcPr>
            <w:tcW w:w="4814" w:type="dxa"/>
          </w:tcPr>
          <w:p w14:paraId="50BC66DD" w14:textId="77777777" w:rsidR="00A910F1" w:rsidRDefault="00A910F1">
            <w:pPr>
              <w:snapToGrid w:val="0"/>
              <w:rPr>
                <w:rFonts w:cs="Arial"/>
                <w:b/>
                <w:bCs/>
                <w:snapToGrid w:val="0"/>
                <w:sz w:val="20"/>
                <w:szCs w:val="20"/>
              </w:rPr>
            </w:pPr>
          </w:p>
        </w:tc>
      </w:tr>
      <w:tr w:rsidR="00A910F1" w14:paraId="50458D0A" w14:textId="77777777">
        <w:tc>
          <w:tcPr>
            <w:tcW w:w="1555" w:type="dxa"/>
          </w:tcPr>
          <w:p w14:paraId="64F99256" w14:textId="77777777" w:rsidR="00A910F1" w:rsidRDefault="00A910F1">
            <w:pPr>
              <w:snapToGrid w:val="0"/>
              <w:rPr>
                <w:rFonts w:cs="Arial"/>
                <w:snapToGrid w:val="0"/>
                <w:sz w:val="20"/>
                <w:szCs w:val="20"/>
              </w:rPr>
            </w:pPr>
          </w:p>
        </w:tc>
        <w:tc>
          <w:tcPr>
            <w:tcW w:w="9497" w:type="dxa"/>
          </w:tcPr>
          <w:p w14:paraId="556FD0E5" w14:textId="77777777" w:rsidR="00A910F1" w:rsidRDefault="00A910F1">
            <w:pPr>
              <w:snapToGrid w:val="0"/>
              <w:rPr>
                <w:rFonts w:cs="Arial"/>
                <w:b/>
                <w:bCs/>
                <w:snapToGrid w:val="0"/>
                <w:sz w:val="20"/>
                <w:szCs w:val="20"/>
              </w:rPr>
            </w:pPr>
          </w:p>
        </w:tc>
        <w:tc>
          <w:tcPr>
            <w:tcW w:w="4814" w:type="dxa"/>
          </w:tcPr>
          <w:p w14:paraId="3DADD15C" w14:textId="77777777" w:rsidR="00A910F1" w:rsidRDefault="00A910F1">
            <w:pPr>
              <w:snapToGrid w:val="0"/>
              <w:rPr>
                <w:rFonts w:cs="Arial"/>
                <w:b/>
                <w:bCs/>
                <w:snapToGrid w:val="0"/>
                <w:sz w:val="20"/>
                <w:szCs w:val="20"/>
              </w:rPr>
            </w:pPr>
          </w:p>
        </w:tc>
      </w:tr>
      <w:tr w:rsidR="00A910F1" w14:paraId="7B05DD87" w14:textId="77777777">
        <w:tc>
          <w:tcPr>
            <w:tcW w:w="1555" w:type="dxa"/>
          </w:tcPr>
          <w:p w14:paraId="17409193" w14:textId="77777777" w:rsidR="00A910F1" w:rsidRDefault="00A910F1">
            <w:pPr>
              <w:snapToGrid w:val="0"/>
              <w:rPr>
                <w:rFonts w:cs="Arial"/>
                <w:snapToGrid w:val="0"/>
                <w:sz w:val="20"/>
                <w:szCs w:val="20"/>
              </w:rPr>
            </w:pPr>
          </w:p>
        </w:tc>
        <w:tc>
          <w:tcPr>
            <w:tcW w:w="9497" w:type="dxa"/>
          </w:tcPr>
          <w:p w14:paraId="231D7F2F" w14:textId="77777777" w:rsidR="00A910F1" w:rsidRDefault="00A910F1">
            <w:pPr>
              <w:snapToGrid w:val="0"/>
              <w:rPr>
                <w:rFonts w:cs="Arial"/>
                <w:b/>
                <w:bCs/>
                <w:snapToGrid w:val="0"/>
                <w:sz w:val="20"/>
                <w:szCs w:val="20"/>
              </w:rPr>
            </w:pPr>
          </w:p>
        </w:tc>
        <w:tc>
          <w:tcPr>
            <w:tcW w:w="4814" w:type="dxa"/>
          </w:tcPr>
          <w:p w14:paraId="3DA4EC31" w14:textId="77777777" w:rsidR="00A910F1" w:rsidRDefault="00A910F1">
            <w:pPr>
              <w:snapToGrid w:val="0"/>
              <w:rPr>
                <w:rFonts w:cs="Arial"/>
                <w:b/>
                <w:bCs/>
                <w:snapToGrid w:val="0"/>
                <w:sz w:val="20"/>
                <w:szCs w:val="20"/>
              </w:rPr>
            </w:pPr>
          </w:p>
        </w:tc>
      </w:tr>
      <w:tr w:rsidR="00A910F1" w14:paraId="3679D725" w14:textId="77777777">
        <w:tc>
          <w:tcPr>
            <w:tcW w:w="1555" w:type="dxa"/>
          </w:tcPr>
          <w:p w14:paraId="2B107A0E" w14:textId="77777777" w:rsidR="00A910F1" w:rsidRDefault="00A910F1">
            <w:pPr>
              <w:snapToGrid w:val="0"/>
              <w:rPr>
                <w:rFonts w:cs="Arial"/>
                <w:snapToGrid w:val="0"/>
                <w:sz w:val="20"/>
                <w:szCs w:val="20"/>
              </w:rPr>
            </w:pPr>
          </w:p>
        </w:tc>
        <w:tc>
          <w:tcPr>
            <w:tcW w:w="9497" w:type="dxa"/>
          </w:tcPr>
          <w:p w14:paraId="32274839" w14:textId="77777777" w:rsidR="00A910F1" w:rsidRDefault="00A910F1">
            <w:pPr>
              <w:snapToGrid w:val="0"/>
              <w:rPr>
                <w:rFonts w:cs="Arial"/>
                <w:b/>
                <w:bCs/>
                <w:snapToGrid w:val="0"/>
                <w:sz w:val="20"/>
                <w:szCs w:val="20"/>
              </w:rPr>
            </w:pPr>
          </w:p>
        </w:tc>
        <w:tc>
          <w:tcPr>
            <w:tcW w:w="4814" w:type="dxa"/>
          </w:tcPr>
          <w:p w14:paraId="280A8415" w14:textId="77777777" w:rsidR="00A910F1" w:rsidRDefault="00A910F1">
            <w:pPr>
              <w:snapToGrid w:val="0"/>
              <w:rPr>
                <w:rFonts w:cs="Arial"/>
                <w:b/>
                <w:bCs/>
                <w:snapToGrid w:val="0"/>
                <w:sz w:val="20"/>
                <w:szCs w:val="20"/>
              </w:rPr>
            </w:pPr>
          </w:p>
        </w:tc>
      </w:tr>
    </w:tbl>
    <w:p w14:paraId="7B3F8526" w14:textId="77777777" w:rsidR="00A910F1" w:rsidRDefault="00A910F1">
      <w:pPr>
        <w:rPr>
          <w:sz w:val="20"/>
          <w:szCs w:val="20"/>
          <w:lang w:val="en-GB" w:eastAsia="zh-CN"/>
        </w:rPr>
      </w:pPr>
    </w:p>
    <w:p w14:paraId="4EE3F36C" w14:textId="77777777" w:rsidR="00A910F1" w:rsidRDefault="00C34027">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19FE5060" w14:textId="77777777" w:rsidR="00A910F1" w:rsidRDefault="00A910F1">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778DE4C7" w14:textId="77777777">
        <w:tc>
          <w:tcPr>
            <w:tcW w:w="15866" w:type="dxa"/>
            <w:gridSpan w:val="3"/>
          </w:tcPr>
          <w:p w14:paraId="4C5E3A0E" w14:textId="77777777" w:rsidR="00A910F1" w:rsidRDefault="00C34027">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14:paraId="55E61A5A" w14:textId="77777777" w:rsidR="00A910F1" w:rsidRDefault="00A910F1">
            <w:pPr>
              <w:snapToGrid w:val="0"/>
              <w:rPr>
                <w:rFonts w:cs="Arial"/>
                <w:b/>
                <w:bCs/>
                <w:snapToGrid w:val="0"/>
                <w:sz w:val="20"/>
                <w:szCs w:val="20"/>
              </w:rPr>
            </w:pPr>
          </w:p>
        </w:tc>
      </w:tr>
      <w:tr w:rsidR="00A910F1" w14:paraId="2587B98D" w14:textId="77777777">
        <w:tc>
          <w:tcPr>
            <w:tcW w:w="1555" w:type="dxa"/>
          </w:tcPr>
          <w:p w14:paraId="198EB0B0"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121D164C" w14:textId="77777777" w:rsidR="00A910F1" w:rsidRDefault="00C34027">
            <w:pPr>
              <w:snapToGrid w:val="0"/>
              <w:rPr>
                <w:rFonts w:cs="Arial"/>
                <w:b/>
                <w:bCs/>
                <w:snapToGrid w:val="0"/>
                <w:sz w:val="20"/>
                <w:szCs w:val="20"/>
              </w:rPr>
            </w:pPr>
            <w:r>
              <w:rPr>
                <w:rFonts w:cs="Arial"/>
                <w:b/>
                <w:bCs/>
                <w:snapToGrid w:val="0"/>
                <w:sz w:val="20"/>
                <w:szCs w:val="20"/>
              </w:rPr>
              <w:t>Yes / No (explain)</w:t>
            </w:r>
          </w:p>
        </w:tc>
        <w:tc>
          <w:tcPr>
            <w:tcW w:w="4814" w:type="dxa"/>
          </w:tcPr>
          <w:p w14:paraId="00ED2A98"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092792AD" w14:textId="77777777">
        <w:tc>
          <w:tcPr>
            <w:tcW w:w="1555" w:type="dxa"/>
          </w:tcPr>
          <w:p w14:paraId="62E60FC4" w14:textId="77777777" w:rsidR="00A910F1" w:rsidRDefault="00A910F1">
            <w:pPr>
              <w:snapToGrid w:val="0"/>
              <w:rPr>
                <w:rFonts w:cs="Arial"/>
                <w:snapToGrid w:val="0"/>
                <w:sz w:val="20"/>
                <w:szCs w:val="20"/>
              </w:rPr>
            </w:pPr>
          </w:p>
        </w:tc>
        <w:tc>
          <w:tcPr>
            <w:tcW w:w="9497" w:type="dxa"/>
          </w:tcPr>
          <w:p w14:paraId="2EF7CABA" w14:textId="77777777" w:rsidR="00A910F1" w:rsidRDefault="00A910F1">
            <w:pPr>
              <w:snapToGrid w:val="0"/>
              <w:rPr>
                <w:rFonts w:cs="Arial"/>
                <w:b/>
                <w:bCs/>
                <w:snapToGrid w:val="0"/>
                <w:sz w:val="20"/>
                <w:szCs w:val="20"/>
              </w:rPr>
            </w:pPr>
          </w:p>
        </w:tc>
        <w:tc>
          <w:tcPr>
            <w:tcW w:w="4814" w:type="dxa"/>
          </w:tcPr>
          <w:p w14:paraId="73290EBE" w14:textId="77777777" w:rsidR="00A910F1" w:rsidRDefault="00A910F1">
            <w:pPr>
              <w:snapToGrid w:val="0"/>
              <w:rPr>
                <w:rFonts w:cs="Arial"/>
                <w:b/>
                <w:bCs/>
                <w:snapToGrid w:val="0"/>
                <w:sz w:val="20"/>
                <w:szCs w:val="20"/>
              </w:rPr>
            </w:pPr>
          </w:p>
        </w:tc>
      </w:tr>
      <w:tr w:rsidR="00A910F1" w14:paraId="2CB3963A" w14:textId="77777777">
        <w:tc>
          <w:tcPr>
            <w:tcW w:w="1555" w:type="dxa"/>
          </w:tcPr>
          <w:p w14:paraId="4E32AFDE" w14:textId="77777777" w:rsidR="00A910F1" w:rsidRDefault="00A910F1">
            <w:pPr>
              <w:snapToGrid w:val="0"/>
              <w:rPr>
                <w:rFonts w:cs="Arial"/>
                <w:snapToGrid w:val="0"/>
                <w:sz w:val="20"/>
                <w:szCs w:val="20"/>
              </w:rPr>
            </w:pPr>
          </w:p>
        </w:tc>
        <w:tc>
          <w:tcPr>
            <w:tcW w:w="9497" w:type="dxa"/>
          </w:tcPr>
          <w:p w14:paraId="0991BA42" w14:textId="77777777" w:rsidR="00A910F1" w:rsidRDefault="00A910F1">
            <w:pPr>
              <w:snapToGrid w:val="0"/>
              <w:rPr>
                <w:rFonts w:cs="Arial"/>
                <w:b/>
                <w:bCs/>
                <w:snapToGrid w:val="0"/>
                <w:sz w:val="20"/>
                <w:szCs w:val="20"/>
              </w:rPr>
            </w:pPr>
          </w:p>
        </w:tc>
        <w:tc>
          <w:tcPr>
            <w:tcW w:w="4814" w:type="dxa"/>
          </w:tcPr>
          <w:p w14:paraId="36A32AF4" w14:textId="77777777" w:rsidR="00A910F1" w:rsidRDefault="00A910F1">
            <w:pPr>
              <w:snapToGrid w:val="0"/>
              <w:rPr>
                <w:rFonts w:cs="Arial"/>
                <w:b/>
                <w:bCs/>
                <w:snapToGrid w:val="0"/>
                <w:sz w:val="20"/>
                <w:szCs w:val="20"/>
              </w:rPr>
            </w:pPr>
          </w:p>
        </w:tc>
      </w:tr>
      <w:tr w:rsidR="00A910F1" w14:paraId="0DAFCAFE" w14:textId="77777777">
        <w:tc>
          <w:tcPr>
            <w:tcW w:w="1555" w:type="dxa"/>
          </w:tcPr>
          <w:p w14:paraId="009702C5" w14:textId="77777777" w:rsidR="00A910F1" w:rsidRDefault="00A910F1">
            <w:pPr>
              <w:snapToGrid w:val="0"/>
              <w:rPr>
                <w:rFonts w:cs="Arial"/>
                <w:snapToGrid w:val="0"/>
                <w:sz w:val="20"/>
                <w:szCs w:val="20"/>
              </w:rPr>
            </w:pPr>
          </w:p>
        </w:tc>
        <w:tc>
          <w:tcPr>
            <w:tcW w:w="9497" w:type="dxa"/>
          </w:tcPr>
          <w:p w14:paraId="3C51EEEC" w14:textId="77777777" w:rsidR="00A910F1" w:rsidRDefault="00A910F1">
            <w:pPr>
              <w:snapToGrid w:val="0"/>
              <w:rPr>
                <w:rFonts w:cs="Arial"/>
                <w:b/>
                <w:bCs/>
                <w:snapToGrid w:val="0"/>
                <w:sz w:val="20"/>
                <w:szCs w:val="20"/>
              </w:rPr>
            </w:pPr>
          </w:p>
        </w:tc>
        <w:tc>
          <w:tcPr>
            <w:tcW w:w="4814" w:type="dxa"/>
          </w:tcPr>
          <w:p w14:paraId="2E47A5C9" w14:textId="77777777" w:rsidR="00A910F1" w:rsidRDefault="00A910F1">
            <w:pPr>
              <w:snapToGrid w:val="0"/>
              <w:rPr>
                <w:rFonts w:cs="Arial"/>
                <w:b/>
                <w:bCs/>
                <w:snapToGrid w:val="0"/>
                <w:sz w:val="20"/>
                <w:szCs w:val="20"/>
              </w:rPr>
            </w:pPr>
          </w:p>
        </w:tc>
      </w:tr>
      <w:tr w:rsidR="00A910F1" w14:paraId="32AF2348" w14:textId="77777777">
        <w:tc>
          <w:tcPr>
            <w:tcW w:w="1555" w:type="dxa"/>
          </w:tcPr>
          <w:p w14:paraId="2C0B23E1" w14:textId="77777777" w:rsidR="00A910F1" w:rsidRDefault="00A910F1">
            <w:pPr>
              <w:snapToGrid w:val="0"/>
              <w:rPr>
                <w:rFonts w:cs="Arial"/>
                <w:snapToGrid w:val="0"/>
                <w:sz w:val="20"/>
                <w:szCs w:val="20"/>
              </w:rPr>
            </w:pPr>
          </w:p>
        </w:tc>
        <w:tc>
          <w:tcPr>
            <w:tcW w:w="9497" w:type="dxa"/>
          </w:tcPr>
          <w:p w14:paraId="426C2BA8" w14:textId="77777777" w:rsidR="00A910F1" w:rsidRDefault="00A910F1">
            <w:pPr>
              <w:snapToGrid w:val="0"/>
              <w:rPr>
                <w:rFonts w:cs="Arial"/>
                <w:b/>
                <w:bCs/>
                <w:snapToGrid w:val="0"/>
                <w:sz w:val="20"/>
                <w:szCs w:val="20"/>
              </w:rPr>
            </w:pPr>
          </w:p>
        </w:tc>
        <w:tc>
          <w:tcPr>
            <w:tcW w:w="4814" w:type="dxa"/>
          </w:tcPr>
          <w:p w14:paraId="4AD3995B" w14:textId="77777777" w:rsidR="00A910F1" w:rsidRDefault="00A910F1">
            <w:pPr>
              <w:snapToGrid w:val="0"/>
              <w:rPr>
                <w:rFonts w:cs="Arial"/>
                <w:b/>
                <w:bCs/>
                <w:snapToGrid w:val="0"/>
                <w:sz w:val="20"/>
                <w:szCs w:val="20"/>
              </w:rPr>
            </w:pPr>
          </w:p>
        </w:tc>
      </w:tr>
    </w:tbl>
    <w:p w14:paraId="03E9583A" w14:textId="77777777" w:rsidR="00A910F1" w:rsidRDefault="00A910F1">
      <w:pPr>
        <w:rPr>
          <w:sz w:val="20"/>
          <w:szCs w:val="20"/>
          <w:lang w:val="en-GB" w:eastAsia="zh-CN"/>
        </w:rPr>
      </w:pPr>
    </w:p>
    <w:p w14:paraId="29EA5F18" w14:textId="77777777" w:rsidR="00A910F1" w:rsidRDefault="00A910F1">
      <w:pPr>
        <w:rPr>
          <w:sz w:val="20"/>
          <w:szCs w:val="20"/>
          <w:lang w:val="en-GB" w:eastAsia="zh-CN"/>
        </w:rPr>
      </w:pPr>
    </w:p>
    <w:p w14:paraId="1F4EF423" w14:textId="77777777" w:rsidR="00A910F1" w:rsidRDefault="00C34027">
      <w:pPr>
        <w:rPr>
          <w:sz w:val="20"/>
          <w:szCs w:val="20"/>
          <w:lang w:val="en-GB" w:eastAsia="zh-CN"/>
        </w:rPr>
      </w:pPr>
      <w:r>
        <w:rPr>
          <w:sz w:val="20"/>
          <w:szCs w:val="20"/>
          <w:lang w:val="en-GB" w:eastAsia="zh-CN"/>
        </w:rPr>
        <w:lastRenderedPageBreak/>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32F8A314" w14:textId="77777777" w:rsidR="00A910F1" w:rsidRDefault="00A910F1">
      <w:pPr>
        <w:rPr>
          <w:sz w:val="20"/>
          <w:szCs w:val="20"/>
          <w:lang w:val="en-GB" w:eastAsia="zh-CN"/>
        </w:rPr>
      </w:pPr>
    </w:p>
    <w:p w14:paraId="0795113B" w14:textId="77777777" w:rsidR="00A910F1" w:rsidRDefault="00A910F1">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2C65572C" w14:textId="77777777">
        <w:tc>
          <w:tcPr>
            <w:tcW w:w="15866" w:type="dxa"/>
            <w:gridSpan w:val="3"/>
          </w:tcPr>
          <w:p w14:paraId="7CC2CB8A" w14:textId="77777777" w:rsidR="00A910F1" w:rsidRDefault="00C34027">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14:paraId="5807556F" w14:textId="77777777" w:rsidR="00A910F1" w:rsidRDefault="00A910F1">
            <w:pPr>
              <w:snapToGrid w:val="0"/>
              <w:rPr>
                <w:rFonts w:cs="Arial"/>
                <w:b/>
                <w:bCs/>
                <w:snapToGrid w:val="0"/>
                <w:sz w:val="20"/>
                <w:szCs w:val="20"/>
              </w:rPr>
            </w:pPr>
          </w:p>
        </w:tc>
      </w:tr>
      <w:tr w:rsidR="00A910F1" w14:paraId="3F8DF678" w14:textId="77777777">
        <w:tc>
          <w:tcPr>
            <w:tcW w:w="1555" w:type="dxa"/>
          </w:tcPr>
          <w:p w14:paraId="46CDF047"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65879D98" w14:textId="77777777" w:rsidR="00A910F1" w:rsidRDefault="00C34027">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1EB5CD34"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3CF7FC03" w14:textId="77777777">
        <w:tc>
          <w:tcPr>
            <w:tcW w:w="1555" w:type="dxa"/>
          </w:tcPr>
          <w:p w14:paraId="4435245F" w14:textId="77777777" w:rsidR="00A910F1" w:rsidRDefault="00A910F1">
            <w:pPr>
              <w:snapToGrid w:val="0"/>
              <w:rPr>
                <w:rFonts w:cs="Arial"/>
                <w:snapToGrid w:val="0"/>
                <w:sz w:val="20"/>
                <w:szCs w:val="20"/>
              </w:rPr>
            </w:pPr>
          </w:p>
        </w:tc>
        <w:tc>
          <w:tcPr>
            <w:tcW w:w="9497" w:type="dxa"/>
          </w:tcPr>
          <w:p w14:paraId="45C134FE" w14:textId="77777777" w:rsidR="00A910F1" w:rsidRDefault="00A910F1">
            <w:pPr>
              <w:snapToGrid w:val="0"/>
              <w:rPr>
                <w:rFonts w:cs="Arial"/>
                <w:b/>
                <w:bCs/>
                <w:snapToGrid w:val="0"/>
                <w:sz w:val="20"/>
                <w:szCs w:val="20"/>
              </w:rPr>
            </w:pPr>
          </w:p>
        </w:tc>
        <w:tc>
          <w:tcPr>
            <w:tcW w:w="4814" w:type="dxa"/>
          </w:tcPr>
          <w:p w14:paraId="201ABE01" w14:textId="77777777" w:rsidR="00A910F1" w:rsidRDefault="00A910F1">
            <w:pPr>
              <w:snapToGrid w:val="0"/>
              <w:rPr>
                <w:rFonts w:cs="Arial"/>
                <w:b/>
                <w:bCs/>
                <w:snapToGrid w:val="0"/>
                <w:sz w:val="20"/>
                <w:szCs w:val="20"/>
              </w:rPr>
            </w:pPr>
          </w:p>
        </w:tc>
      </w:tr>
      <w:tr w:rsidR="00A910F1" w14:paraId="6C5DE0F7" w14:textId="77777777">
        <w:tc>
          <w:tcPr>
            <w:tcW w:w="1555" w:type="dxa"/>
          </w:tcPr>
          <w:p w14:paraId="108BDC27" w14:textId="77777777" w:rsidR="00A910F1" w:rsidRDefault="00A910F1">
            <w:pPr>
              <w:snapToGrid w:val="0"/>
              <w:rPr>
                <w:rFonts w:cs="Arial"/>
                <w:snapToGrid w:val="0"/>
                <w:sz w:val="20"/>
                <w:szCs w:val="20"/>
              </w:rPr>
            </w:pPr>
          </w:p>
        </w:tc>
        <w:tc>
          <w:tcPr>
            <w:tcW w:w="9497" w:type="dxa"/>
          </w:tcPr>
          <w:p w14:paraId="60898E92" w14:textId="77777777" w:rsidR="00A910F1" w:rsidRDefault="00A910F1">
            <w:pPr>
              <w:snapToGrid w:val="0"/>
              <w:rPr>
                <w:rFonts w:cs="Arial"/>
                <w:b/>
                <w:bCs/>
                <w:snapToGrid w:val="0"/>
                <w:sz w:val="20"/>
                <w:szCs w:val="20"/>
              </w:rPr>
            </w:pPr>
          </w:p>
        </w:tc>
        <w:tc>
          <w:tcPr>
            <w:tcW w:w="4814" w:type="dxa"/>
          </w:tcPr>
          <w:p w14:paraId="182F5F0B" w14:textId="77777777" w:rsidR="00A910F1" w:rsidRDefault="00A910F1">
            <w:pPr>
              <w:snapToGrid w:val="0"/>
              <w:rPr>
                <w:rFonts w:cs="Arial"/>
                <w:b/>
                <w:bCs/>
                <w:snapToGrid w:val="0"/>
                <w:sz w:val="20"/>
                <w:szCs w:val="20"/>
              </w:rPr>
            </w:pPr>
          </w:p>
        </w:tc>
      </w:tr>
      <w:tr w:rsidR="00A910F1" w14:paraId="6A894A8D" w14:textId="77777777">
        <w:tc>
          <w:tcPr>
            <w:tcW w:w="1555" w:type="dxa"/>
          </w:tcPr>
          <w:p w14:paraId="688C57DE" w14:textId="77777777" w:rsidR="00A910F1" w:rsidRDefault="00A910F1">
            <w:pPr>
              <w:snapToGrid w:val="0"/>
              <w:rPr>
                <w:rFonts w:cs="Arial"/>
                <w:snapToGrid w:val="0"/>
                <w:sz w:val="20"/>
                <w:szCs w:val="20"/>
              </w:rPr>
            </w:pPr>
          </w:p>
        </w:tc>
        <w:tc>
          <w:tcPr>
            <w:tcW w:w="9497" w:type="dxa"/>
          </w:tcPr>
          <w:p w14:paraId="6B13CE77" w14:textId="77777777" w:rsidR="00A910F1" w:rsidRDefault="00A910F1">
            <w:pPr>
              <w:snapToGrid w:val="0"/>
              <w:rPr>
                <w:rFonts w:cs="Arial"/>
                <w:b/>
                <w:bCs/>
                <w:snapToGrid w:val="0"/>
                <w:sz w:val="20"/>
                <w:szCs w:val="20"/>
              </w:rPr>
            </w:pPr>
          </w:p>
        </w:tc>
        <w:tc>
          <w:tcPr>
            <w:tcW w:w="4814" w:type="dxa"/>
          </w:tcPr>
          <w:p w14:paraId="71E49DDE" w14:textId="77777777" w:rsidR="00A910F1" w:rsidRDefault="00A910F1">
            <w:pPr>
              <w:snapToGrid w:val="0"/>
              <w:rPr>
                <w:rFonts w:cs="Arial"/>
                <w:b/>
                <w:bCs/>
                <w:snapToGrid w:val="0"/>
                <w:sz w:val="20"/>
                <w:szCs w:val="20"/>
              </w:rPr>
            </w:pPr>
          </w:p>
        </w:tc>
      </w:tr>
      <w:tr w:rsidR="00A910F1" w14:paraId="50A6DFA4" w14:textId="77777777">
        <w:tc>
          <w:tcPr>
            <w:tcW w:w="1555" w:type="dxa"/>
          </w:tcPr>
          <w:p w14:paraId="2FFDFBA2" w14:textId="77777777" w:rsidR="00A910F1" w:rsidRDefault="00A910F1">
            <w:pPr>
              <w:snapToGrid w:val="0"/>
              <w:rPr>
                <w:rFonts w:cs="Arial"/>
                <w:snapToGrid w:val="0"/>
                <w:sz w:val="20"/>
                <w:szCs w:val="20"/>
              </w:rPr>
            </w:pPr>
          </w:p>
        </w:tc>
        <w:tc>
          <w:tcPr>
            <w:tcW w:w="9497" w:type="dxa"/>
          </w:tcPr>
          <w:p w14:paraId="3DAB4BB8" w14:textId="77777777" w:rsidR="00A910F1" w:rsidRDefault="00A910F1">
            <w:pPr>
              <w:snapToGrid w:val="0"/>
              <w:rPr>
                <w:rFonts w:cs="Arial"/>
                <w:b/>
                <w:bCs/>
                <w:snapToGrid w:val="0"/>
                <w:sz w:val="20"/>
                <w:szCs w:val="20"/>
              </w:rPr>
            </w:pPr>
          </w:p>
        </w:tc>
        <w:tc>
          <w:tcPr>
            <w:tcW w:w="4814" w:type="dxa"/>
          </w:tcPr>
          <w:p w14:paraId="6F84B1D3" w14:textId="77777777" w:rsidR="00A910F1" w:rsidRDefault="00A910F1">
            <w:pPr>
              <w:snapToGrid w:val="0"/>
              <w:rPr>
                <w:rFonts w:cs="Arial"/>
                <w:b/>
                <w:bCs/>
                <w:snapToGrid w:val="0"/>
                <w:sz w:val="20"/>
                <w:szCs w:val="20"/>
              </w:rPr>
            </w:pPr>
          </w:p>
        </w:tc>
      </w:tr>
    </w:tbl>
    <w:p w14:paraId="1710C2C7" w14:textId="720251A5" w:rsidR="00705BA5" w:rsidRDefault="00705BA5">
      <w:pPr>
        <w:rPr>
          <w:sz w:val="20"/>
          <w:szCs w:val="20"/>
          <w:lang w:val="en-GB" w:eastAsia="zh-CN"/>
        </w:rPr>
      </w:pPr>
    </w:p>
    <w:p w14:paraId="65F72E9C" w14:textId="77777777" w:rsidR="00A910F1" w:rsidRDefault="00A910F1">
      <w:pPr>
        <w:rPr>
          <w:sz w:val="20"/>
          <w:szCs w:val="20"/>
          <w:lang w:val="en-GB" w:eastAsia="zh-CN"/>
        </w:rPr>
      </w:pPr>
    </w:p>
    <w:p w14:paraId="56C3FCE0" w14:textId="77777777" w:rsidR="00A910F1" w:rsidRDefault="00C34027">
      <w:pPr>
        <w:pStyle w:val="Heading1"/>
        <w:rPr>
          <w:snapToGrid w:val="0"/>
        </w:rPr>
      </w:pPr>
      <w:r>
        <w:rPr>
          <w:snapToGrid w:val="0"/>
        </w:rPr>
        <w:t>Other aspects with potential impact to other WGs</w:t>
      </w:r>
    </w:p>
    <w:p w14:paraId="37C8F963" w14:textId="77777777" w:rsidR="00A910F1" w:rsidRDefault="00C34027">
      <w:pPr>
        <w:pStyle w:val="Heading2"/>
        <w:rPr>
          <w:snapToGrid w:val="0"/>
          <w:lang w:val="en-GB"/>
        </w:rPr>
      </w:pPr>
      <w:r>
        <w:rPr>
          <w:snapToGrid w:val="0"/>
          <w:lang w:val="en-GB"/>
        </w:rPr>
        <w:t>Resource configuration</w:t>
      </w:r>
    </w:p>
    <w:p w14:paraId="341426E7" w14:textId="73F0103A" w:rsidR="00A910F1" w:rsidRDefault="00C34027">
      <w:pPr>
        <w:rPr>
          <w:lang w:val="en-GB" w:eastAsia="zh-CN"/>
        </w:rPr>
      </w:pPr>
      <w:r>
        <w:rPr>
          <w:lang w:val="en-GB" w:eastAsia="zh-CN"/>
        </w:rPr>
        <w:t>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w:t>
      </w:r>
      <w:r w:rsidR="006E605C">
        <w:rPr>
          <w:lang w:val="en-GB" w:eastAsia="zh-CN"/>
        </w:rPr>
        <w:t xml:space="preserve"> if any</w:t>
      </w:r>
      <w:r>
        <w:rPr>
          <w:lang w:val="en-GB" w:eastAsia="zh-CN"/>
        </w:rPr>
        <w:t xml:space="preserve">. </w:t>
      </w:r>
    </w:p>
    <w:p w14:paraId="042540E4" w14:textId="77777777" w:rsidR="00A910F1" w:rsidRDefault="00A910F1">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5CFFE48F" w14:textId="77777777">
        <w:tc>
          <w:tcPr>
            <w:tcW w:w="15866" w:type="dxa"/>
            <w:gridSpan w:val="3"/>
          </w:tcPr>
          <w:p w14:paraId="24371D8E" w14:textId="5BAB8159" w:rsidR="00A910F1" w:rsidRDefault="00C34027">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14:paraId="7175A94C" w14:textId="77777777" w:rsidR="00A910F1" w:rsidRDefault="00C34027">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14:paraId="49ECCB36" w14:textId="77777777" w:rsidR="00A910F1" w:rsidRDefault="00C34027">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14:paraId="1C3CA12C" w14:textId="77777777" w:rsidR="00A910F1" w:rsidRDefault="00A910F1">
            <w:pPr>
              <w:snapToGrid w:val="0"/>
              <w:rPr>
                <w:rFonts w:cs="Arial"/>
                <w:b/>
                <w:bCs/>
                <w:snapToGrid w:val="0"/>
                <w:sz w:val="20"/>
                <w:szCs w:val="20"/>
              </w:rPr>
            </w:pPr>
          </w:p>
        </w:tc>
      </w:tr>
      <w:tr w:rsidR="00A910F1" w14:paraId="0629EC69" w14:textId="77777777">
        <w:tc>
          <w:tcPr>
            <w:tcW w:w="1555" w:type="dxa"/>
          </w:tcPr>
          <w:p w14:paraId="5FF0180A"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18D72C86" w14:textId="77777777" w:rsidR="00A910F1" w:rsidRDefault="00C34027">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11D3D1F2"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672604D2" w14:textId="77777777">
        <w:tc>
          <w:tcPr>
            <w:tcW w:w="1555" w:type="dxa"/>
          </w:tcPr>
          <w:p w14:paraId="115F342A" w14:textId="77777777" w:rsidR="00A910F1" w:rsidRDefault="00A910F1">
            <w:pPr>
              <w:snapToGrid w:val="0"/>
              <w:rPr>
                <w:rFonts w:cs="Arial"/>
                <w:snapToGrid w:val="0"/>
                <w:sz w:val="20"/>
                <w:szCs w:val="20"/>
              </w:rPr>
            </w:pPr>
          </w:p>
        </w:tc>
        <w:tc>
          <w:tcPr>
            <w:tcW w:w="9497" w:type="dxa"/>
          </w:tcPr>
          <w:p w14:paraId="0C60F5B2" w14:textId="77777777" w:rsidR="00A910F1" w:rsidRDefault="00A910F1">
            <w:pPr>
              <w:snapToGrid w:val="0"/>
              <w:rPr>
                <w:rFonts w:cs="Arial"/>
                <w:b/>
                <w:bCs/>
                <w:snapToGrid w:val="0"/>
                <w:sz w:val="20"/>
                <w:szCs w:val="20"/>
              </w:rPr>
            </w:pPr>
          </w:p>
        </w:tc>
        <w:tc>
          <w:tcPr>
            <w:tcW w:w="4814" w:type="dxa"/>
          </w:tcPr>
          <w:p w14:paraId="7EBE573F" w14:textId="77777777" w:rsidR="00A910F1" w:rsidRDefault="00A910F1">
            <w:pPr>
              <w:snapToGrid w:val="0"/>
              <w:rPr>
                <w:rFonts w:cs="Arial"/>
                <w:b/>
                <w:bCs/>
                <w:snapToGrid w:val="0"/>
                <w:sz w:val="20"/>
                <w:szCs w:val="20"/>
              </w:rPr>
            </w:pPr>
          </w:p>
        </w:tc>
      </w:tr>
      <w:tr w:rsidR="00A910F1" w14:paraId="5F487416" w14:textId="77777777">
        <w:tc>
          <w:tcPr>
            <w:tcW w:w="1555" w:type="dxa"/>
          </w:tcPr>
          <w:p w14:paraId="3893CCB9" w14:textId="77777777" w:rsidR="00A910F1" w:rsidRDefault="00A910F1">
            <w:pPr>
              <w:snapToGrid w:val="0"/>
              <w:rPr>
                <w:rFonts w:cs="Arial"/>
                <w:snapToGrid w:val="0"/>
                <w:sz w:val="20"/>
                <w:szCs w:val="20"/>
              </w:rPr>
            </w:pPr>
          </w:p>
        </w:tc>
        <w:tc>
          <w:tcPr>
            <w:tcW w:w="9497" w:type="dxa"/>
          </w:tcPr>
          <w:p w14:paraId="1921A648" w14:textId="77777777" w:rsidR="00A910F1" w:rsidRDefault="00A910F1">
            <w:pPr>
              <w:snapToGrid w:val="0"/>
              <w:rPr>
                <w:rFonts w:cs="Arial"/>
                <w:b/>
                <w:bCs/>
                <w:snapToGrid w:val="0"/>
                <w:sz w:val="20"/>
                <w:szCs w:val="20"/>
              </w:rPr>
            </w:pPr>
          </w:p>
        </w:tc>
        <w:tc>
          <w:tcPr>
            <w:tcW w:w="4814" w:type="dxa"/>
          </w:tcPr>
          <w:p w14:paraId="3AF4E02A" w14:textId="77777777" w:rsidR="00A910F1" w:rsidRDefault="00A910F1">
            <w:pPr>
              <w:snapToGrid w:val="0"/>
              <w:rPr>
                <w:rFonts w:cs="Arial"/>
                <w:b/>
                <w:bCs/>
                <w:snapToGrid w:val="0"/>
                <w:sz w:val="20"/>
                <w:szCs w:val="20"/>
              </w:rPr>
            </w:pPr>
          </w:p>
        </w:tc>
      </w:tr>
      <w:tr w:rsidR="00A910F1" w14:paraId="3F1CCE16" w14:textId="77777777">
        <w:tc>
          <w:tcPr>
            <w:tcW w:w="1555" w:type="dxa"/>
          </w:tcPr>
          <w:p w14:paraId="799A5F1C" w14:textId="77777777" w:rsidR="00A910F1" w:rsidRDefault="00A910F1">
            <w:pPr>
              <w:snapToGrid w:val="0"/>
              <w:rPr>
                <w:rFonts w:cs="Arial"/>
                <w:snapToGrid w:val="0"/>
                <w:sz w:val="20"/>
                <w:szCs w:val="20"/>
              </w:rPr>
            </w:pPr>
          </w:p>
        </w:tc>
        <w:tc>
          <w:tcPr>
            <w:tcW w:w="9497" w:type="dxa"/>
          </w:tcPr>
          <w:p w14:paraId="323F9D53" w14:textId="77777777" w:rsidR="00A910F1" w:rsidRDefault="00A910F1">
            <w:pPr>
              <w:snapToGrid w:val="0"/>
              <w:rPr>
                <w:rFonts w:cs="Arial"/>
                <w:b/>
                <w:bCs/>
                <w:snapToGrid w:val="0"/>
                <w:sz w:val="20"/>
                <w:szCs w:val="20"/>
              </w:rPr>
            </w:pPr>
          </w:p>
        </w:tc>
        <w:tc>
          <w:tcPr>
            <w:tcW w:w="4814" w:type="dxa"/>
          </w:tcPr>
          <w:p w14:paraId="4D833F36" w14:textId="77777777" w:rsidR="00A910F1" w:rsidRDefault="00A910F1">
            <w:pPr>
              <w:snapToGrid w:val="0"/>
              <w:rPr>
                <w:rFonts w:cs="Arial"/>
                <w:b/>
                <w:bCs/>
                <w:snapToGrid w:val="0"/>
                <w:sz w:val="20"/>
                <w:szCs w:val="20"/>
              </w:rPr>
            </w:pPr>
          </w:p>
        </w:tc>
      </w:tr>
      <w:tr w:rsidR="00A910F1" w14:paraId="4E1152DA" w14:textId="77777777">
        <w:tc>
          <w:tcPr>
            <w:tcW w:w="1555" w:type="dxa"/>
          </w:tcPr>
          <w:p w14:paraId="4F1B092B" w14:textId="77777777" w:rsidR="00A910F1" w:rsidRDefault="00A910F1">
            <w:pPr>
              <w:snapToGrid w:val="0"/>
              <w:rPr>
                <w:rFonts w:cs="Arial"/>
                <w:snapToGrid w:val="0"/>
                <w:sz w:val="20"/>
                <w:szCs w:val="20"/>
              </w:rPr>
            </w:pPr>
          </w:p>
        </w:tc>
        <w:tc>
          <w:tcPr>
            <w:tcW w:w="9497" w:type="dxa"/>
          </w:tcPr>
          <w:p w14:paraId="5B3B9508" w14:textId="77777777" w:rsidR="00A910F1" w:rsidRDefault="00A910F1">
            <w:pPr>
              <w:snapToGrid w:val="0"/>
              <w:rPr>
                <w:rFonts w:cs="Arial"/>
                <w:b/>
                <w:bCs/>
                <w:snapToGrid w:val="0"/>
                <w:sz w:val="20"/>
                <w:szCs w:val="20"/>
              </w:rPr>
            </w:pPr>
          </w:p>
        </w:tc>
        <w:tc>
          <w:tcPr>
            <w:tcW w:w="4814" w:type="dxa"/>
          </w:tcPr>
          <w:p w14:paraId="17D128A7" w14:textId="77777777" w:rsidR="00A910F1" w:rsidRDefault="00A910F1">
            <w:pPr>
              <w:snapToGrid w:val="0"/>
              <w:rPr>
                <w:rFonts w:cs="Arial"/>
                <w:b/>
                <w:bCs/>
                <w:snapToGrid w:val="0"/>
                <w:sz w:val="20"/>
                <w:szCs w:val="20"/>
              </w:rPr>
            </w:pPr>
          </w:p>
        </w:tc>
      </w:tr>
    </w:tbl>
    <w:p w14:paraId="09A45A47" w14:textId="77777777" w:rsidR="00A910F1" w:rsidRDefault="00A910F1">
      <w:pPr>
        <w:rPr>
          <w:lang w:val="en-GB" w:eastAsia="zh-CN"/>
        </w:rPr>
      </w:pPr>
    </w:p>
    <w:p w14:paraId="01280A8C" w14:textId="77777777" w:rsidR="00A910F1" w:rsidRDefault="00A910F1">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3B23B0EF" w14:textId="77777777">
        <w:tc>
          <w:tcPr>
            <w:tcW w:w="15866" w:type="dxa"/>
            <w:gridSpan w:val="3"/>
          </w:tcPr>
          <w:p w14:paraId="78294B89" w14:textId="77777777" w:rsidR="00A910F1" w:rsidRDefault="00C34027">
            <w:pPr>
              <w:snapToGrid w:val="0"/>
              <w:rPr>
                <w:rFonts w:eastAsia="SimSun" w:cs="Arial"/>
                <w:b/>
                <w:bCs/>
                <w:snapToGrid w:val="0"/>
                <w:sz w:val="20"/>
                <w:szCs w:val="20"/>
                <w:lang w:eastAsia="zh-CN"/>
              </w:rPr>
            </w:pPr>
            <w:r>
              <w:rPr>
                <w:rFonts w:cs="Arial"/>
                <w:b/>
                <w:bCs/>
                <w:snapToGrid w:val="0"/>
                <w:sz w:val="20"/>
                <w:szCs w:val="20"/>
              </w:rPr>
              <w:lastRenderedPageBreak/>
              <w:t xml:space="preserve">Q 3.1.2: Do companies agree that the MSG2/MSGB for SDT needs to be distinguished from the normal MSG2/MSGB? If the answer is yes, please also explain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14:paraId="6343CD31" w14:textId="77777777" w:rsidR="00A910F1" w:rsidRDefault="00A910F1">
            <w:pPr>
              <w:snapToGrid w:val="0"/>
              <w:rPr>
                <w:rFonts w:cs="Arial"/>
                <w:b/>
                <w:bCs/>
                <w:snapToGrid w:val="0"/>
                <w:sz w:val="20"/>
                <w:szCs w:val="20"/>
              </w:rPr>
            </w:pPr>
          </w:p>
        </w:tc>
      </w:tr>
      <w:tr w:rsidR="00A910F1" w14:paraId="75614595" w14:textId="77777777">
        <w:tc>
          <w:tcPr>
            <w:tcW w:w="1555" w:type="dxa"/>
          </w:tcPr>
          <w:p w14:paraId="63479C62"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4D475A74" w14:textId="77777777" w:rsidR="00A910F1" w:rsidRDefault="00C34027">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456601D6"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417FB05D" w14:textId="77777777">
        <w:tc>
          <w:tcPr>
            <w:tcW w:w="1555" w:type="dxa"/>
          </w:tcPr>
          <w:p w14:paraId="2FB752FA" w14:textId="77777777" w:rsidR="00A910F1" w:rsidRDefault="00A910F1">
            <w:pPr>
              <w:snapToGrid w:val="0"/>
              <w:rPr>
                <w:rFonts w:cs="Arial"/>
                <w:snapToGrid w:val="0"/>
                <w:sz w:val="20"/>
                <w:szCs w:val="20"/>
              </w:rPr>
            </w:pPr>
          </w:p>
        </w:tc>
        <w:tc>
          <w:tcPr>
            <w:tcW w:w="9497" w:type="dxa"/>
          </w:tcPr>
          <w:p w14:paraId="26F6FF63" w14:textId="77777777" w:rsidR="00A910F1" w:rsidRDefault="00A910F1">
            <w:pPr>
              <w:snapToGrid w:val="0"/>
              <w:rPr>
                <w:rFonts w:cs="Arial"/>
                <w:b/>
                <w:bCs/>
                <w:snapToGrid w:val="0"/>
                <w:sz w:val="20"/>
                <w:szCs w:val="20"/>
              </w:rPr>
            </w:pPr>
          </w:p>
        </w:tc>
        <w:tc>
          <w:tcPr>
            <w:tcW w:w="4814" w:type="dxa"/>
          </w:tcPr>
          <w:p w14:paraId="6CB04623" w14:textId="77777777" w:rsidR="00A910F1" w:rsidRDefault="00A910F1">
            <w:pPr>
              <w:snapToGrid w:val="0"/>
              <w:rPr>
                <w:rFonts w:cs="Arial"/>
                <w:b/>
                <w:bCs/>
                <w:snapToGrid w:val="0"/>
                <w:sz w:val="20"/>
                <w:szCs w:val="20"/>
              </w:rPr>
            </w:pPr>
          </w:p>
        </w:tc>
      </w:tr>
      <w:tr w:rsidR="00A910F1" w14:paraId="47360ACE" w14:textId="77777777">
        <w:tc>
          <w:tcPr>
            <w:tcW w:w="1555" w:type="dxa"/>
          </w:tcPr>
          <w:p w14:paraId="5A9DBF2B" w14:textId="77777777" w:rsidR="00A910F1" w:rsidRDefault="00A910F1">
            <w:pPr>
              <w:snapToGrid w:val="0"/>
              <w:rPr>
                <w:rFonts w:cs="Arial"/>
                <w:snapToGrid w:val="0"/>
                <w:sz w:val="20"/>
                <w:szCs w:val="20"/>
              </w:rPr>
            </w:pPr>
          </w:p>
        </w:tc>
        <w:tc>
          <w:tcPr>
            <w:tcW w:w="9497" w:type="dxa"/>
          </w:tcPr>
          <w:p w14:paraId="70BBB739" w14:textId="77777777" w:rsidR="00A910F1" w:rsidRDefault="00A910F1">
            <w:pPr>
              <w:snapToGrid w:val="0"/>
              <w:rPr>
                <w:rFonts w:cs="Arial"/>
                <w:b/>
                <w:bCs/>
                <w:snapToGrid w:val="0"/>
                <w:sz w:val="20"/>
                <w:szCs w:val="20"/>
              </w:rPr>
            </w:pPr>
          </w:p>
        </w:tc>
        <w:tc>
          <w:tcPr>
            <w:tcW w:w="4814" w:type="dxa"/>
          </w:tcPr>
          <w:p w14:paraId="6C710768" w14:textId="77777777" w:rsidR="00A910F1" w:rsidRDefault="00A910F1">
            <w:pPr>
              <w:snapToGrid w:val="0"/>
              <w:rPr>
                <w:rFonts w:cs="Arial"/>
                <w:b/>
                <w:bCs/>
                <w:snapToGrid w:val="0"/>
                <w:sz w:val="20"/>
                <w:szCs w:val="20"/>
              </w:rPr>
            </w:pPr>
          </w:p>
        </w:tc>
      </w:tr>
      <w:tr w:rsidR="00A910F1" w14:paraId="21A3AB28" w14:textId="77777777">
        <w:tc>
          <w:tcPr>
            <w:tcW w:w="1555" w:type="dxa"/>
          </w:tcPr>
          <w:p w14:paraId="7F495B92" w14:textId="77777777" w:rsidR="00A910F1" w:rsidRDefault="00A910F1">
            <w:pPr>
              <w:snapToGrid w:val="0"/>
              <w:rPr>
                <w:rFonts w:cs="Arial"/>
                <w:snapToGrid w:val="0"/>
                <w:sz w:val="20"/>
                <w:szCs w:val="20"/>
              </w:rPr>
            </w:pPr>
          </w:p>
        </w:tc>
        <w:tc>
          <w:tcPr>
            <w:tcW w:w="9497" w:type="dxa"/>
          </w:tcPr>
          <w:p w14:paraId="3C4AEEF8" w14:textId="77777777" w:rsidR="00A910F1" w:rsidRDefault="00A910F1">
            <w:pPr>
              <w:snapToGrid w:val="0"/>
              <w:rPr>
                <w:rFonts w:cs="Arial"/>
                <w:b/>
                <w:bCs/>
                <w:snapToGrid w:val="0"/>
                <w:sz w:val="20"/>
                <w:szCs w:val="20"/>
              </w:rPr>
            </w:pPr>
          </w:p>
        </w:tc>
        <w:tc>
          <w:tcPr>
            <w:tcW w:w="4814" w:type="dxa"/>
          </w:tcPr>
          <w:p w14:paraId="21BE6E8C" w14:textId="77777777" w:rsidR="00A910F1" w:rsidRDefault="00A910F1">
            <w:pPr>
              <w:snapToGrid w:val="0"/>
              <w:rPr>
                <w:rFonts w:cs="Arial"/>
                <w:b/>
                <w:bCs/>
                <w:snapToGrid w:val="0"/>
                <w:sz w:val="20"/>
                <w:szCs w:val="20"/>
              </w:rPr>
            </w:pPr>
          </w:p>
        </w:tc>
      </w:tr>
      <w:tr w:rsidR="00A910F1" w14:paraId="0EF8A17E" w14:textId="77777777">
        <w:tc>
          <w:tcPr>
            <w:tcW w:w="1555" w:type="dxa"/>
          </w:tcPr>
          <w:p w14:paraId="1EE9DD26" w14:textId="77777777" w:rsidR="00A910F1" w:rsidRDefault="00A910F1">
            <w:pPr>
              <w:snapToGrid w:val="0"/>
              <w:rPr>
                <w:rFonts w:cs="Arial"/>
                <w:snapToGrid w:val="0"/>
                <w:sz w:val="20"/>
                <w:szCs w:val="20"/>
              </w:rPr>
            </w:pPr>
          </w:p>
        </w:tc>
        <w:tc>
          <w:tcPr>
            <w:tcW w:w="9497" w:type="dxa"/>
          </w:tcPr>
          <w:p w14:paraId="0CD5B673" w14:textId="77777777" w:rsidR="00A910F1" w:rsidRDefault="00A910F1">
            <w:pPr>
              <w:snapToGrid w:val="0"/>
              <w:rPr>
                <w:rFonts w:cs="Arial"/>
                <w:b/>
                <w:bCs/>
                <w:snapToGrid w:val="0"/>
                <w:sz w:val="20"/>
                <w:szCs w:val="20"/>
              </w:rPr>
            </w:pPr>
          </w:p>
        </w:tc>
        <w:tc>
          <w:tcPr>
            <w:tcW w:w="4814" w:type="dxa"/>
          </w:tcPr>
          <w:p w14:paraId="7DC523BA" w14:textId="77777777" w:rsidR="00A910F1" w:rsidRDefault="00A910F1">
            <w:pPr>
              <w:snapToGrid w:val="0"/>
              <w:rPr>
                <w:rFonts w:cs="Arial"/>
                <w:b/>
                <w:bCs/>
                <w:snapToGrid w:val="0"/>
                <w:sz w:val="20"/>
                <w:szCs w:val="20"/>
              </w:rPr>
            </w:pPr>
          </w:p>
        </w:tc>
      </w:tr>
    </w:tbl>
    <w:p w14:paraId="73580941" w14:textId="77777777" w:rsidR="00A910F1" w:rsidRDefault="00A910F1">
      <w:pPr>
        <w:rPr>
          <w:lang w:val="en-GB" w:eastAsia="zh-CN"/>
        </w:rPr>
      </w:pPr>
    </w:p>
    <w:p w14:paraId="18327E66" w14:textId="77777777" w:rsidR="00A910F1" w:rsidRDefault="00C34027">
      <w:pPr>
        <w:pStyle w:val="Heading2"/>
        <w:rPr>
          <w:snapToGrid w:val="0"/>
          <w:lang w:val="en-GB"/>
        </w:rPr>
      </w:pPr>
      <w:r>
        <w:rPr>
          <w:snapToGrid w:val="0"/>
          <w:lang w:val="en-GB"/>
        </w:rPr>
        <w:t>Cell reselection and failure handling</w:t>
      </w:r>
    </w:p>
    <w:p w14:paraId="6427BE42" w14:textId="77777777" w:rsidR="00A910F1" w:rsidRDefault="00C34027">
      <w:pPr>
        <w:rPr>
          <w:lang w:val="en-GB" w:eastAsia="zh-CN"/>
        </w:rPr>
      </w:pPr>
      <w:r>
        <w:rPr>
          <w:lang w:val="en-GB" w:eastAsia="zh-CN"/>
        </w:rPr>
        <w:t xml:space="preserve">Currently, RLM and beam failure detection are not applicable before </w:t>
      </w:r>
      <w:proofErr w:type="spellStart"/>
      <w:r w:rsidRPr="006E605C">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63BAD473" w14:textId="77777777" w:rsidR="00A910F1" w:rsidRDefault="00A910F1">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3F3EE3B2" w14:textId="77777777">
        <w:tc>
          <w:tcPr>
            <w:tcW w:w="15866" w:type="dxa"/>
            <w:gridSpan w:val="3"/>
          </w:tcPr>
          <w:p w14:paraId="11751DE4" w14:textId="77777777" w:rsidR="00A910F1" w:rsidRDefault="00C34027">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55086CB3" w14:textId="77777777" w:rsidR="00A910F1" w:rsidRDefault="00A910F1">
            <w:pPr>
              <w:snapToGrid w:val="0"/>
              <w:rPr>
                <w:rFonts w:cs="Arial"/>
                <w:b/>
                <w:bCs/>
                <w:snapToGrid w:val="0"/>
                <w:sz w:val="20"/>
                <w:szCs w:val="20"/>
              </w:rPr>
            </w:pPr>
          </w:p>
        </w:tc>
      </w:tr>
      <w:tr w:rsidR="00A910F1" w14:paraId="23C7B17B" w14:textId="77777777">
        <w:tc>
          <w:tcPr>
            <w:tcW w:w="1555" w:type="dxa"/>
          </w:tcPr>
          <w:p w14:paraId="6AB2073E"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4ACCBEB9" w14:textId="77777777" w:rsidR="00A910F1" w:rsidRDefault="00C34027">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2BBD99F2"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0F3A97FF" w14:textId="77777777">
        <w:tc>
          <w:tcPr>
            <w:tcW w:w="1555" w:type="dxa"/>
          </w:tcPr>
          <w:p w14:paraId="3EF089FC" w14:textId="77777777" w:rsidR="00A910F1" w:rsidRDefault="00A910F1">
            <w:pPr>
              <w:snapToGrid w:val="0"/>
              <w:rPr>
                <w:rFonts w:cs="Arial"/>
                <w:snapToGrid w:val="0"/>
                <w:sz w:val="20"/>
                <w:szCs w:val="20"/>
              </w:rPr>
            </w:pPr>
          </w:p>
        </w:tc>
        <w:tc>
          <w:tcPr>
            <w:tcW w:w="9497" w:type="dxa"/>
          </w:tcPr>
          <w:p w14:paraId="2CEA5B45" w14:textId="77777777" w:rsidR="00A910F1" w:rsidRDefault="00A910F1">
            <w:pPr>
              <w:snapToGrid w:val="0"/>
              <w:rPr>
                <w:rFonts w:cs="Arial"/>
                <w:b/>
                <w:bCs/>
                <w:snapToGrid w:val="0"/>
                <w:sz w:val="20"/>
                <w:szCs w:val="20"/>
              </w:rPr>
            </w:pPr>
          </w:p>
        </w:tc>
        <w:tc>
          <w:tcPr>
            <w:tcW w:w="4814" w:type="dxa"/>
          </w:tcPr>
          <w:p w14:paraId="35BC2DEC" w14:textId="77777777" w:rsidR="00A910F1" w:rsidRDefault="00A910F1">
            <w:pPr>
              <w:snapToGrid w:val="0"/>
              <w:rPr>
                <w:rFonts w:cs="Arial"/>
                <w:b/>
                <w:bCs/>
                <w:snapToGrid w:val="0"/>
                <w:sz w:val="20"/>
                <w:szCs w:val="20"/>
              </w:rPr>
            </w:pPr>
          </w:p>
        </w:tc>
      </w:tr>
      <w:tr w:rsidR="00A910F1" w14:paraId="5362C53D" w14:textId="77777777">
        <w:tc>
          <w:tcPr>
            <w:tcW w:w="1555" w:type="dxa"/>
          </w:tcPr>
          <w:p w14:paraId="55E5BC45" w14:textId="77777777" w:rsidR="00A910F1" w:rsidRDefault="00A910F1">
            <w:pPr>
              <w:snapToGrid w:val="0"/>
              <w:rPr>
                <w:rFonts w:cs="Arial"/>
                <w:snapToGrid w:val="0"/>
                <w:sz w:val="20"/>
                <w:szCs w:val="20"/>
              </w:rPr>
            </w:pPr>
          </w:p>
        </w:tc>
        <w:tc>
          <w:tcPr>
            <w:tcW w:w="9497" w:type="dxa"/>
          </w:tcPr>
          <w:p w14:paraId="69748A77" w14:textId="77777777" w:rsidR="00A910F1" w:rsidRDefault="00A910F1">
            <w:pPr>
              <w:snapToGrid w:val="0"/>
              <w:rPr>
                <w:rFonts w:cs="Arial"/>
                <w:b/>
                <w:bCs/>
                <w:snapToGrid w:val="0"/>
                <w:sz w:val="20"/>
                <w:szCs w:val="20"/>
              </w:rPr>
            </w:pPr>
          </w:p>
        </w:tc>
        <w:tc>
          <w:tcPr>
            <w:tcW w:w="4814" w:type="dxa"/>
          </w:tcPr>
          <w:p w14:paraId="36F0EA8C" w14:textId="77777777" w:rsidR="00A910F1" w:rsidRDefault="00A910F1">
            <w:pPr>
              <w:snapToGrid w:val="0"/>
              <w:rPr>
                <w:rFonts w:cs="Arial"/>
                <w:b/>
                <w:bCs/>
                <w:snapToGrid w:val="0"/>
                <w:sz w:val="20"/>
                <w:szCs w:val="20"/>
              </w:rPr>
            </w:pPr>
          </w:p>
        </w:tc>
      </w:tr>
      <w:tr w:rsidR="00A910F1" w14:paraId="67E396DB" w14:textId="77777777">
        <w:tc>
          <w:tcPr>
            <w:tcW w:w="1555" w:type="dxa"/>
          </w:tcPr>
          <w:p w14:paraId="0F35A0D6" w14:textId="77777777" w:rsidR="00A910F1" w:rsidRDefault="00A910F1">
            <w:pPr>
              <w:snapToGrid w:val="0"/>
              <w:rPr>
                <w:rFonts w:cs="Arial"/>
                <w:snapToGrid w:val="0"/>
                <w:sz w:val="20"/>
                <w:szCs w:val="20"/>
              </w:rPr>
            </w:pPr>
          </w:p>
        </w:tc>
        <w:tc>
          <w:tcPr>
            <w:tcW w:w="9497" w:type="dxa"/>
          </w:tcPr>
          <w:p w14:paraId="1767E5E5" w14:textId="77777777" w:rsidR="00A910F1" w:rsidRDefault="00A910F1">
            <w:pPr>
              <w:snapToGrid w:val="0"/>
              <w:rPr>
                <w:rFonts w:cs="Arial"/>
                <w:b/>
                <w:bCs/>
                <w:snapToGrid w:val="0"/>
                <w:sz w:val="20"/>
                <w:szCs w:val="20"/>
              </w:rPr>
            </w:pPr>
          </w:p>
        </w:tc>
        <w:tc>
          <w:tcPr>
            <w:tcW w:w="4814" w:type="dxa"/>
          </w:tcPr>
          <w:p w14:paraId="07EB45DB" w14:textId="77777777" w:rsidR="00A910F1" w:rsidRDefault="00A910F1">
            <w:pPr>
              <w:snapToGrid w:val="0"/>
              <w:rPr>
                <w:rFonts w:cs="Arial"/>
                <w:b/>
                <w:bCs/>
                <w:snapToGrid w:val="0"/>
                <w:sz w:val="20"/>
                <w:szCs w:val="20"/>
              </w:rPr>
            </w:pPr>
          </w:p>
        </w:tc>
      </w:tr>
      <w:tr w:rsidR="00A910F1" w14:paraId="6908AC1A" w14:textId="77777777">
        <w:tc>
          <w:tcPr>
            <w:tcW w:w="1555" w:type="dxa"/>
          </w:tcPr>
          <w:p w14:paraId="211F4785" w14:textId="77777777" w:rsidR="00A910F1" w:rsidRDefault="00A910F1">
            <w:pPr>
              <w:snapToGrid w:val="0"/>
              <w:rPr>
                <w:rFonts w:cs="Arial"/>
                <w:snapToGrid w:val="0"/>
                <w:sz w:val="20"/>
                <w:szCs w:val="20"/>
              </w:rPr>
            </w:pPr>
          </w:p>
        </w:tc>
        <w:tc>
          <w:tcPr>
            <w:tcW w:w="9497" w:type="dxa"/>
          </w:tcPr>
          <w:p w14:paraId="48078BBD" w14:textId="77777777" w:rsidR="00A910F1" w:rsidRDefault="00A910F1">
            <w:pPr>
              <w:snapToGrid w:val="0"/>
              <w:rPr>
                <w:rFonts w:cs="Arial"/>
                <w:b/>
                <w:bCs/>
                <w:snapToGrid w:val="0"/>
                <w:sz w:val="20"/>
                <w:szCs w:val="20"/>
              </w:rPr>
            </w:pPr>
          </w:p>
        </w:tc>
        <w:tc>
          <w:tcPr>
            <w:tcW w:w="4814" w:type="dxa"/>
          </w:tcPr>
          <w:p w14:paraId="6488A401" w14:textId="77777777" w:rsidR="00A910F1" w:rsidRDefault="00A910F1">
            <w:pPr>
              <w:snapToGrid w:val="0"/>
              <w:rPr>
                <w:rFonts w:cs="Arial"/>
                <w:b/>
                <w:bCs/>
                <w:snapToGrid w:val="0"/>
                <w:sz w:val="20"/>
                <w:szCs w:val="20"/>
              </w:rPr>
            </w:pPr>
          </w:p>
        </w:tc>
      </w:tr>
    </w:tbl>
    <w:p w14:paraId="0CBF5750" w14:textId="77777777" w:rsidR="00A910F1" w:rsidRDefault="00A910F1">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16E297DD" w14:textId="77777777">
        <w:tc>
          <w:tcPr>
            <w:tcW w:w="15866" w:type="dxa"/>
            <w:gridSpan w:val="3"/>
          </w:tcPr>
          <w:p w14:paraId="238540D3" w14:textId="77777777" w:rsidR="00A910F1" w:rsidRDefault="00C34027">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14:paraId="4A14B14C" w14:textId="77777777" w:rsidR="00A910F1" w:rsidRDefault="00A910F1">
            <w:pPr>
              <w:snapToGrid w:val="0"/>
              <w:rPr>
                <w:rFonts w:cs="Arial"/>
                <w:b/>
                <w:bCs/>
                <w:snapToGrid w:val="0"/>
                <w:sz w:val="20"/>
                <w:szCs w:val="20"/>
              </w:rPr>
            </w:pPr>
          </w:p>
        </w:tc>
      </w:tr>
      <w:tr w:rsidR="00A910F1" w14:paraId="675232A2" w14:textId="77777777">
        <w:tc>
          <w:tcPr>
            <w:tcW w:w="1555" w:type="dxa"/>
          </w:tcPr>
          <w:p w14:paraId="0DE8B84E" w14:textId="77777777" w:rsidR="00A910F1" w:rsidRDefault="00C34027">
            <w:pPr>
              <w:snapToGrid w:val="0"/>
              <w:rPr>
                <w:rFonts w:cs="Arial"/>
                <w:b/>
                <w:bCs/>
                <w:snapToGrid w:val="0"/>
                <w:sz w:val="20"/>
                <w:szCs w:val="20"/>
              </w:rPr>
            </w:pPr>
            <w:r>
              <w:rPr>
                <w:rFonts w:cs="Arial"/>
                <w:b/>
                <w:bCs/>
                <w:snapToGrid w:val="0"/>
                <w:sz w:val="20"/>
                <w:szCs w:val="20"/>
              </w:rPr>
              <w:t>Company</w:t>
            </w:r>
          </w:p>
        </w:tc>
        <w:tc>
          <w:tcPr>
            <w:tcW w:w="9497" w:type="dxa"/>
          </w:tcPr>
          <w:p w14:paraId="33F33299" w14:textId="77777777" w:rsidR="00A910F1" w:rsidRDefault="00C34027">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13E8DC25"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0F448C90" w14:textId="77777777">
        <w:tc>
          <w:tcPr>
            <w:tcW w:w="1555" w:type="dxa"/>
          </w:tcPr>
          <w:p w14:paraId="576D5DB9" w14:textId="77777777" w:rsidR="00A910F1" w:rsidRDefault="00A910F1">
            <w:pPr>
              <w:snapToGrid w:val="0"/>
              <w:rPr>
                <w:rFonts w:cs="Arial"/>
                <w:snapToGrid w:val="0"/>
                <w:sz w:val="20"/>
                <w:szCs w:val="20"/>
              </w:rPr>
            </w:pPr>
          </w:p>
        </w:tc>
        <w:tc>
          <w:tcPr>
            <w:tcW w:w="9497" w:type="dxa"/>
          </w:tcPr>
          <w:p w14:paraId="19B15920" w14:textId="77777777" w:rsidR="00A910F1" w:rsidRDefault="00A910F1">
            <w:pPr>
              <w:snapToGrid w:val="0"/>
              <w:rPr>
                <w:rFonts w:cs="Arial"/>
                <w:b/>
                <w:bCs/>
                <w:snapToGrid w:val="0"/>
                <w:sz w:val="20"/>
                <w:szCs w:val="20"/>
              </w:rPr>
            </w:pPr>
          </w:p>
        </w:tc>
        <w:tc>
          <w:tcPr>
            <w:tcW w:w="4814" w:type="dxa"/>
          </w:tcPr>
          <w:p w14:paraId="43B4EF13" w14:textId="77777777" w:rsidR="00A910F1" w:rsidRDefault="00A910F1">
            <w:pPr>
              <w:snapToGrid w:val="0"/>
              <w:rPr>
                <w:rFonts w:cs="Arial"/>
                <w:b/>
                <w:bCs/>
                <w:snapToGrid w:val="0"/>
                <w:sz w:val="20"/>
                <w:szCs w:val="20"/>
              </w:rPr>
            </w:pPr>
          </w:p>
        </w:tc>
      </w:tr>
      <w:tr w:rsidR="00A910F1" w14:paraId="6B017F64" w14:textId="77777777">
        <w:tc>
          <w:tcPr>
            <w:tcW w:w="1555" w:type="dxa"/>
          </w:tcPr>
          <w:p w14:paraId="53D12FED" w14:textId="77777777" w:rsidR="00A910F1" w:rsidRDefault="00A910F1">
            <w:pPr>
              <w:snapToGrid w:val="0"/>
              <w:rPr>
                <w:rFonts w:cs="Arial"/>
                <w:snapToGrid w:val="0"/>
                <w:sz w:val="20"/>
                <w:szCs w:val="20"/>
              </w:rPr>
            </w:pPr>
          </w:p>
        </w:tc>
        <w:tc>
          <w:tcPr>
            <w:tcW w:w="9497" w:type="dxa"/>
          </w:tcPr>
          <w:p w14:paraId="1B28791B" w14:textId="77777777" w:rsidR="00A910F1" w:rsidRDefault="00A910F1">
            <w:pPr>
              <w:snapToGrid w:val="0"/>
              <w:rPr>
                <w:rFonts w:cs="Arial"/>
                <w:b/>
                <w:bCs/>
                <w:snapToGrid w:val="0"/>
                <w:sz w:val="20"/>
                <w:szCs w:val="20"/>
              </w:rPr>
            </w:pPr>
          </w:p>
        </w:tc>
        <w:tc>
          <w:tcPr>
            <w:tcW w:w="4814" w:type="dxa"/>
          </w:tcPr>
          <w:p w14:paraId="7ABACAC2" w14:textId="77777777" w:rsidR="00A910F1" w:rsidRDefault="00A910F1">
            <w:pPr>
              <w:snapToGrid w:val="0"/>
              <w:rPr>
                <w:rFonts w:cs="Arial"/>
                <w:b/>
                <w:bCs/>
                <w:snapToGrid w:val="0"/>
                <w:sz w:val="20"/>
                <w:szCs w:val="20"/>
              </w:rPr>
            </w:pPr>
          </w:p>
        </w:tc>
      </w:tr>
      <w:tr w:rsidR="00A910F1" w14:paraId="77EDEAF6" w14:textId="77777777">
        <w:tc>
          <w:tcPr>
            <w:tcW w:w="1555" w:type="dxa"/>
          </w:tcPr>
          <w:p w14:paraId="3381168A" w14:textId="77777777" w:rsidR="00A910F1" w:rsidRDefault="00A910F1">
            <w:pPr>
              <w:snapToGrid w:val="0"/>
              <w:rPr>
                <w:rFonts w:cs="Arial"/>
                <w:snapToGrid w:val="0"/>
                <w:sz w:val="20"/>
                <w:szCs w:val="20"/>
              </w:rPr>
            </w:pPr>
          </w:p>
        </w:tc>
        <w:tc>
          <w:tcPr>
            <w:tcW w:w="9497" w:type="dxa"/>
          </w:tcPr>
          <w:p w14:paraId="7A4A85AB" w14:textId="77777777" w:rsidR="00A910F1" w:rsidRDefault="00A910F1">
            <w:pPr>
              <w:snapToGrid w:val="0"/>
              <w:rPr>
                <w:rFonts w:cs="Arial"/>
                <w:b/>
                <w:bCs/>
                <w:snapToGrid w:val="0"/>
                <w:sz w:val="20"/>
                <w:szCs w:val="20"/>
              </w:rPr>
            </w:pPr>
          </w:p>
        </w:tc>
        <w:tc>
          <w:tcPr>
            <w:tcW w:w="4814" w:type="dxa"/>
          </w:tcPr>
          <w:p w14:paraId="17F6F3A6" w14:textId="77777777" w:rsidR="00A910F1" w:rsidRDefault="00A910F1">
            <w:pPr>
              <w:snapToGrid w:val="0"/>
              <w:rPr>
                <w:rFonts w:cs="Arial"/>
                <w:b/>
                <w:bCs/>
                <w:snapToGrid w:val="0"/>
                <w:sz w:val="20"/>
                <w:szCs w:val="20"/>
              </w:rPr>
            </w:pPr>
          </w:p>
        </w:tc>
      </w:tr>
      <w:tr w:rsidR="00A910F1" w14:paraId="2DCFCF56" w14:textId="77777777">
        <w:tc>
          <w:tcPr>
            <w:tcW w:w="1555" w:type="dxa"/>
          </w:tcPr>
          <w:p w14:paraId="7D5BE064" w14:textId="77777777" w:rsidR="00A910F1" w:rsidRDefault="00A910F1">
            <w:pPr>
              <w:snapToGrid w:val="0"/>
              <w:rPr>
                <w:rFonts w:cs="Arial"/>
                <w:snapToGrid w:val="0"/>
                <w:sz w:val="20"/>
                <w:szCs w:val="20"/>
              </w:rPr>
            </w:pPr>
          </w:p>
        </w:tc>
        <w:tc>
          <w:tcPr>
            <w:tcW w:w="9497" w:type="dxa"/>
          </w:tcPr>
          <w:p w14:paraId="48BC5470" w14:textId="77777777" w:rsidR="00A910F1" w:rsidRDefault="00A910F1">
            <w:pPr>
              <w:snapToGrid w:val="0"/>
              <w:rPr>
                <w:rFonts w:cs="Arial"/>
                <w:b/>
                <w:bCs/>
                <w:snapToGrid w:val="0"/>
                <w:sz w:val="20"/>
                <w:szCs w:val="20"/>
              </w:rPr>
            </w:pPr>
          </w:p>
        </w:tc>
        <w:tc>
          <w:tcPr>
            <w:tcW w:w="4814" w:type="dxa"/>
          </w:tcPr>
          <w:p w14:paraId="7C002D1E" w14:textId="77777777" w:rsidR="00A910F1" w:rsidRDefault="00A910F1">
            <w:pPr>
              <w:snapToGrid w:val="0"/>
              <w:rPr>
                <w:rFonts w:cs="Arial"/>
                <w:b/>
                <w:bCs/>
                <w:snapToGrid w:val="0"/>
                <w:sz w:val="20"/>
                <w:szCs w:val="20"/>
              </w:rPr>
            </w:pPr>
          </w:p>
        </w:tc>
      </w:tr>
    </w:tbl>
    <w:p w14:paraId="1851DE67" w14:textId="77777777" w:rsidR="00A910F1" w:rsidRDefault="00A910F1">
      <w:pPr>
        <w:rPr>
          <w:sz w:val="20"/>
          <w:szCs w:val="20"/>
          <w:lang w:val="en-GB" w:eastAsia="zh-CN"/>
        </w:rPr>
      </w:pPr>
    </w:p>
    <w:p w14:paraId="17CDC5D3" w14:textId="77777777" w:rsidR="00A910F1" w:rsidRDefault="00C34027">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4C2AF02A" w14:textId="77777777" w:rsidR="00A910F1" w:rsidRDefault="00A910F1">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A910F1" w14:paraId="56CBF046" w14:textId="77777777">
        <w:tc>
          <w:tcPr>
            <w:tcW w:w="15866" w:type="dxa"/>
            <w:gridSpan w:val="3"/>
          </w:tcPr>
          <w:p w14:paraId="264C6429" w14:textId="77777777" w:rsidR="00A910F1" w:rsidRDefault="00C34027">
            <w:pPr>
              <w:snapToGrid w:val="0"/>
              <w:rPr>
                <w:rFonts w:cs="Arial"/>
                <w:b/>
                <w:bCs/>
                <w:snapToGrid w:val="0"/>
                <w:sz w:val="20"/>
                <w:szCs w:val="20"/>
              </w:rPr>
            </w:pPr>
            <w:r>
              <w:rPr>
                <w:rFonts w:cs="Arial"/>
                <w:b/>
                <w:bCs/>
                <w:snapToGrid w:val="0"/>
                <w:sz w:val="20"/>
                <w:szCs w:val="20"/>
              </w:rPr>
              <w:t>Q 3.2.3: How to handle cell reselection during T319 for the case of SDT</w:t>
            </w:r>
          </w:p>
          <w:p w14:paraId="5BAB37C2" w14:textId="77777777" w:rsidR="00A910F1" w:rsidRDefault="00C34027">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14:paraId="5286F686" w14:textId="77777777" w:rsidR="00A910F1" w:rsidRDefault="00C34027">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14:paraId="1EAC65D9" w14:textId="77777777" w:rsidR="00A910F1" w:rsidRDefault="00A910F1">
            <w:pPr>
              <w:snapToGrid w:val="0"/>
              <w:rPr>
                <w:rFonts w:cs="Arial"/>
                <w:b/>
                <w:bCs/>
                <w:snapToGrid w:val="0"/>
                <w:sz w:val="20"/>
                <w:szCs w:val="20"/>
              </w:rPr>
            </w:pPr>
          </w:p>
        </w:tc>
      </w:tr>
      <w:tr w:rsidR="00A910F1" w14:paraId="297ACE83" w14:textId="77777777">
        <w:tc>
          <w:tcPr>
            <w:tcW w:w="1555" w:type="dxa"/>
          </w:tcPr>
          <w:p w14:paraId="68CDA157" w14:textId="77777777" w:rsidR="00A910F1" w:rsidRDefault="00C34027">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33B386BC" w14:textId="77777777" w:rsidR="00A910F1" w:rsidRDefault="00C34027">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0944A501" w14:textId="77777777" w:rsidR="00A910F1" w:rsidRDefault="00C34027">
            <w:pPr>
              <w:snapToGrid w:val="0"/>
              <w:rPr>
                <w:rFonts w:cs="Arial"/>
                <w:b/>
                <w:bCs/>
                <w:snapToGrid w:val="0"/>
                <w:sz w:val="20"/>
                <w:szCs w:val="20"/>
              </w:rPr>
            </w:pPr>
            <w:r>
              <w:rPr>
                <w:rFonts w:cs="Arial"/>
                <w:b/>
                <w:bCs/>
                <w:snapToGrid w:val="0"/>
                <w:sz w:val="20"/>
                <w:szCs w:val="20"/>
              </w:rPr>
              <w:t>Rapporteur summary</w:t>
            </w:r>
          </w:p>
        </w:tc>
      </w:tr>
      <w:tr w:rsidR="00A910F1" w14:paraId="1859A24F" w14:textId="77777777">
        <w:tc>
          <w:tcPr>
            <w:tcW w:w="1555" w:type="dxa"/>
          </w:tcPr>
          <w:p w14:paraId="67514570" w14:textId="77777777" w:rsidR="00A910F1" w:rsidRDefault="00A910F1">
            <w:pPr>
              <w:snapToGrid w:val="0"/>
              <w:rPr>
                <w:rFonts w:cs="Arial"/>
                <w:snapToGrid w:val="0"/>
                <w:sz w:val="20"/>
                <w:szCs w:val="20"/>
              </w:rPr>
            </w:pPr>
          </w:p>
        </w:tc>
        <w:tc>
          <w:tcPr>
            <w:tcW w:w="9497" w:type="dxa"/>
          </w:tcPr>
          <w:p w14:paraId="33E1CF53" w14:textId="77777777" w:rsidR="00A910F1" w:rsidRDefault="00A910F1">
            <w:pPr>
              <w:snapToGrid w:val="0"/>
              <w:rPr>
                <w:rFonts w:cs="Arial"/>
                <w:b/>
                <w:bCs/>
                <w:snapToGrid w:val="0"/>
                <w:sz w:val="20"/>
                <w:szCs w:val="20"/>
              </w:rPr>
            </w:pPr>
          </w:p>
        </w:tc>
        <w:tc>
          <w:tcPr>
            <w:tcW w:w="4814" w:type="dxa"/>
          </w:tcPr>
          <w:p w14:paraId="78DB83BB" w14:textId="77777777" w:rsidR="00A910F1" w:rsidRDefault="00A910F1">
            <w:pPr>
              <w:snapToGrid w:val="0"/>
              <w:rPr>
                <w:rFonts w:cs="Arial"/>
                <w:b/>
                <w:bCs/>
                <w:snapToGrid w:val="0"/>
                <w:sz w:val="20"/>
                <w:szCs w:val="20"/>
              </w:rPr>
            </w:pPr>
          </w:p>
        </w:tc>
      </w:tr>
      <w:tr w:rsidR="00A910F1" w14:paraId="56F0B9BB" w14:textId="77777777">
        <w:tc>
          <w:tcPr>
            <w:tcW w:w="1555" w:type="dxa"/>
          </w:tcPr>
          <w:p w14:paraId="41B47077" w14:textId="77777777" w:rsidR="00A910F1" w:rsidRDefault="00A910F1">
            <w:pPr>
              <w:snapToGrid w:val="0"/>
              <w:rPr>
                <w:rFonts w:cs="Arial"/>
                <w:snapToGrid w:val="0"/>
                <w:sz w:val="20"/>
                <w:szCs w:val="20"/>
              </w:rPr>
            </w:pPr>
          </w:p>
        </w:tc>
        <w:tc>
          <w:tcPr>
            <w:tcW w:w="9497" w:type="dxa"/>
          </w:tcPr>
          <w:p w14:paraId="424B4ECF" w14:textId="77777777" w:rsidR="00A910F1" w:rsidRDefault="00A910F1">
            <w:pPr>
              <w:snapToGrid w:val="0"/>
              <w:rPr>
                <w:rFonts w:cs="Arial"/>
                <w:b/>
                <w:bCs/>
                <w:snapToGrid w:val="0"/>
                <w:sz w:val="20"/>
                <w:szCs w:val="20"/>
              </w:rPr>
            </w:pPr>
          </w:p>
        </w:tc>
        <w:tc>
          <w:tcPr>
            <w:tcW w:w="4814" w:type="dxa"/>
          </w:tcPr>
          <w:p w14:paraId="5E1B4346" w14:textId="77777777" w:rsidR="00A910F1" w:rsidRDefault="00A910F1">
            <w:pPr>
              <w:snapToGrid w:val="0"/>
              <w:rPr>
                <w:rFonts w:cs="Arial"/>
                <w:b/>
                <w:bCs/>
                <w:snapToGrid w:val="0"/>
                <w:sz w:val="20"/>
                <w:szCs w:val="20"/>
              </w:rPr>
            </w:pPr>
          </w:p>
        </w:tc>
      </w:tr>
      <w:tr w:rsidR="00A910F1" w14:paraId="4A36CF3A" w14:textId="77777777">
        <w:tc>
          <w:tcPr>
            <w:tcW w:w="1555" w:type="dxa"/>
          </w:tcPr>
          <w:p w14:paraId="6C122AF3" w14:textId="77777777" w:rsidR="00A910F1" w:rsidRDefault="00A910F1">
            <w:pPr>
              <w:snapToGrid w:val="0"/>
              <w:rPr>
                <w:rFonts w:cs="Arial"/>
                <w:snapToGrid w:val="0"/>
                <w:sz w:val="20"/>
                <w:szCs w:val="20"/>
              </w:rPr>
            </w:pPr>
          </w:p>
        </w:tc>
        <w:tc>
          <w:tcPr>
            <w:tcW w:w="9497" w:type="dxa"/>
          </w:tcPr>
          <w:p w14:paraId="10069B53" w14:textId="77777777" w:rsidR="00A910F1" w:rsidRDefault="00A910F1">
            <w:pPr>
              <w:snapToGrid w:val="0"/>
              <w:rPr>
                <w:rFonts w:cs="Arial"/>
                <w:b/>
                <w:bCs/>
                <w:snapToGrid w:val="0"/>
                <w:sz w:val="20"/>
                <w:szCs w:val="20"/>
              </w:rPr>
            </w:pPr>
          </w:p>
        </w:tc>
        <w:tc>
          <w:tcPr>
            <w:tcW w:w="4814" w:type="dxa"/>
          </w:tcPr>
          <w:p w14:paraId="68817A1E" w14:textId="77777777" w:rsidR="00A910F1" w:rsidRDefault="00A910F1">
            <w:pPr>
              <w:snapToGrid w:val="0"/>
              <w:rPr>
                <w:rFonts w:cs="Arial"/>
                <w:b/>
                <w:bCs/>
                <w:snapToGrid w:val="0"/>
                <w:sz w:val="20"/>
                <w:szCs w:val="20"/>
              </w:rPr>
            </w:pPr>
          </w:p>
        </w:tc>
      </w:tr>
      <w:tr w:rsidR="00A910F1" w14:paraId="3FC172B3" w14:textId="77777777">
        <w:tc>
          <w:tcPr>
            <w:tcW w:w="1555" w:type="dxa"/>
          </w:tcPr>
          <w:p w14:paraId="33B8C75A" w14:textId="77777777" w:rsidR="00A910F1" w:rsidRDefault="00A910F1">
            <w:pPr>
              <w:snapToGrid w:val="0"/>
              <w:rPr>
                <w:rFonts w:cs="Arial"/>
                <w:snapToGrid w:val="0"/>
                <w:sz w:val="20"/>
                <w:szCs w:val="20"/>
              </w:rPr>
            </w:pPr>
          </w:p>
        </w:tc>
        <w:tc>
          <w:tcPr>
            <w:tcW w:w="9497" w:type="dxa"/>
          </w:tcPr>
          <w:p w14:paraId="52C49505" w14:textId="77777777" w:rsidR="00A910F1" w:rsidRDefault="00A910F1">
            <w:pPr>
              <w:snapToGrid w:val="0"/>
              <w:rPr>
                <w:rFonts w:cs="Arial"/>
                <w:b/>
                <w:bCs/>
                <w:snapToGrid w:val="0"/>
                <w:sz w:val="20"/>
                <w:szCs w:val="20"/>
              </w:rPr>
            </w:pPr>
          </w:p>
        </w:tc>
        <w:tc>
          <w:tcPr>
            <w:tcW w:w="4814" w:type="dxa"/>
          </w:tcPr>
          <w:p w14:paraId="5A95CC0A" w14:textId="77777777" w:rsidR="00A910F1" w:rsidRDefault="00A910F1">
            <w:pPr>
              <w:snapToGrid w:val="0"/>
              <w:rPr>
                <w:rFonts w:cs="Arial"/>
                <w:b/>
                <w:bCs/>
                <w:snapToGrid w:val="0"/>
                <w:sz w:val="20"/>
                <w:szCs w:val="20"/>
              </w:rPr>
            </w:pPr>
          </w:p>
        </w:tc>
      </w:tr>
    </w:tbl>
    <w:p w14:paraId="7B5A1969" w14:textId="5C444178" w:rsidR="00A910F1" w:rsidRDefault="00A910F1">
      <w:pPr>
        <w:rPr>
          <w:sz w:val="20"/>
          <w:szCs w:val="20"/>
          <w:lang w:val="en-GB" w:eastAsia="zh-CN"/>
        </w:rPr>
      </w:pPr>
    </w:p>
    <w:p w14:paraId="5CD385E2" w14:textId="699DB157" w:rsidR="00DD58A5" w:rsidRDefault="00DD58A5" w:rsidP="00DD58A5">
      <w:pPr>
        <w:pStyle w:val="Heading1"/>
        <w:rPr>
          <w:snapToGrid w:val="0"/>
        </w:rPr>
      </w:pPr>
      <w:r>
        <w:rPr>
          <w:snapToGrid w:val="0"/>
        </w:rPr>
        <w:t>Conclusion and proposals</w:t>
      </w:r>
    </w:p>
    <w:p w14:paraId="61A9566E" w14:textId="3A6D14A1" w:rsidR="00DD58A5" w:rsidRPr="00DD58A5" w:rsidRDefault="00DD58A5" w:rsidP="00DD58A5">
      <w:pPr>
        <w:rPr>
          <w:lang w:val="en-GB" w:eastAsia="en-GB"/>
        </w:rPr>
      </w:pPr>
      <w:r w:rsidRPr="00DD58A5">
        <w:rPr>
          <w:highlight w:val="yellow"/>
          <w:lang w:val="en-GB" w:eastAsia="en-GB"/>
        </w:rPr>
        <w:t>TBD</w:t>
      </w:r>
    </w:p>
    <w:p w14:paraId="41906DDD" w14:textId="77777777" w:rsidR="00DD58A5" w:rsidRDefault="00DD58A5">
      <w:pPr>
        <w:rPr>
          <w:sz w:val="20"/>
          <w:szCs w:val="20"/>
          <w:lang w:val="en-GB" w:eastAsia="zh-CN"/>
        </w:rPr>
      </w:pPr>
    </w:p>
    <w:p w14:paraId="52768517" w14:textId="77777777" w:rsidR="00A910F1" w:rsidRDefault="00A910F1">
      <w:pPr>
        <w:rPr>
          <w:sz w:val="20"/>
          <w:szCs w:val="20"/>
          <w:lang w:eastAsia="zh-CN"/>
        </w:rPr>
      </w:pPr>
    </w:p>
    <w:p w14:paraId="27DCA883" w14:textId="77777777" w:rsidR="00A910F1" w:rsidRDefault="00C34027">
      <w:pPr>
        <w:pStyle w:val="Heading1"/>
        <w:rPr>
          <w:snapToGrid w:val="0"/>
        </w:rPr>
      </w:pPr>
      <w:r>
        <w:rPr>
          <w:snapToGrid w:val="0"/>
        </w:rPr>
        <w:t>References</w:t>
      </w:r>
    </w:p>
    <w:p w14:paraId="4FF0589F" w14:textId="0A114781" w:rsidR="00A910F1" w:rsidRDefault="004A5764" w:rsidP="004A5764">
      <w:pPr>
        <w:pStyle w:val="ListParagraph"/>
        <w:numPr>
          <w:ilvl w:val="0"/>
          <w:numId w:val="9"/>
        </w:numPr>
        <w:rPr>
          <w:lang w:val="en-GB" w:eastAsia="en-GB"/>
        </w:rPr>
      </w:pPr>
      <w:r w:rsidRPr="004A5764">
        <w:rPr>
          <w:lang w:val="en-GB" w:eastAsia="en-GB"/>
        </w:rPr>
        <w:t>R2-2008124</w:t>
      </w:r>
      <w:r>
        <w:rPr>
          <w:lang w:val="en-GB" w:eastAsia="en-GB"/>
        </w:rPr>
        <w:t xml:space="preserve">,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xml:space="preserve">), </w:t>
      </w:r>
      <w:r w:rsidRPr="00AE3A2C">
        <w:rPr>
          <w:lang w:val="en-GB"/>
        </w:rPr>
        <w:t>3GPP TSG-RAN WG2 Meeting #1</w:t>
      </w:r>
      <w:r>
        <w:rPr>
          <w:lang w:val="en-GB"/>
        </w:rPr>
        <w:t>11-e</w:t>
      </w:r>
    </w:p>
    <w:p w14:paraId="53F0DC8E" w14:textId="4894081C" w:rsidR="004A5764" w:rsidRDefault="004A5764" w:rsidP="004A5764">
      <w:pPr>
        <w:pStyle w:val="ListParagraph"/>
        <w:ind w:left="360"/>
        <w:rPr>
          <w:lang w:val="en-GB" w:eastAsia="en-GB"/>
        </w:rPr>
      </w:pPr>
    </w:p>
    <w:p w14:paraId="35CFCCC6" w14:textId="3AD5446A" w:rsidR="00DD58A5" w:rsidRDefault="00DD58A5" w:rsidP="00DD58A5">
      <w:pPr>
        <w:pStyle w:val="Heading1"/>
        <w:rPr>
          <w:snapToGrid w:val="0"/>
        </w:rPr>
      </w:pPr>
      <w:r>
        <w:rPr>
          <w:snapToGrid w:val="0"/>
        </w:rPr>
        <w:t>Annex (contact details for email discussions)</w:t>
      </w:r>
    </w:p>
    <w:tbl>
      <w:tblPr>
        <w:tblStyle w:val="TableGrid"/>
        <w:tblW w:w="0" w:type="auto"/>
        <w:tblLook w:val="04A0" w:firstRow="1" w:lastRow="0" w:firstColumn="1" w:lastColumn="0" w:noHBand="0" w:noVBand="1"/>
      </w:tblPr>
      <w:tblGrid>
        <w:gridCol w:w="2689"/>
        <w:gridCol w:w="7889"/>
        <w:gridCol w:w="5289"/>
      </w:tblGrid>
      <w:tr w:rsidR="00DD58A5" w14:paraId="41F771DB" w14:textId="77777777" w:rsidTr="00DD58A5">
        <w:tc>
          <w:tcPr>
            <w:tcW w:w="2689" w:type="dxa"/>
            <w:shd w:val="clear" w:color="auto" w:fill="00B0F0"/>
          </w:tcPr>
          <w:p w14:paraId="134B4B47" w14:textId="2E69D0E0" w:rsidR="00DD58A5" w:rsidRDefault="00DD58A5" w:rsidP="00DD58A5">
            <w:pPr>
              <w:jc w:val="center"/>
              <w:rPr>
                <w:lang w:val="en-GB" w:eastAsia="en-GB"/>
              </w:rPr>
            </w:pPr>
            <w:r>
              <w:rPr>
                <w:lang w:val="en-GB" w:eastAsia="en-GB"/>
              </w:rPr>
              <w:t>Company</w:t>
            </w:r>
          </w:p>
        </w:tc>
        <w:tc>
          <w:tcPr>
            <w:tcW w:w="7889" w:type="dxa"/>
            <w:shd w:val="clear" w:color="auto" w:fill="00B0F0"/>
          </w:tcPr>
          <w:p w14:paraId="4A93A57B" w14:textId="5123352C" w:rsidR="00DD58A5" w:rsidRDefault="00DD58A5" w:rsidP="00DD58A5">
            <w:pPr>
              <w:jc w:val="center"/>
              <w:rPr>
                <w:lang w:val="en-GB" w:eastAsia="en-GB"/>
              </w:rPr>
            </w:pPr>
            <w:r>
              <w:rPr>
                <w:lang w:val="en-GB" w:eastAsia="en-GB"/>
              </w:rPr>
              <w:t>Contact name</w:t>
            </w:r>
          </w:p>
        </w:tc>
        <w:tc>
          <w:tcPr>
            <w:tcW w:w="5289" w:type="dxa"/>
            <w:shd w:val="clear" w:color="auto" w:fill="00B0F0"/>
          </w:tcPr>
          <w:p w14:paraId="1D402C7D" w14:textId="76723C34" w:rsidR="00DD58A5" w:rsidRDefault="00DD58A5" w:rsidP="00DD58A5">
            <w:pPr>
              <w:jc w:val="center"/>
              <w:rPr>
                <w:lang w:val="en-GB" w:eastAsia="en-GB"/>
              </w:rPr>
            </w:pPr>
            <w:r>
              <w:rPr>
                <w:lang w:val="en-GB" w:eastAsia="en-GB"/>
              </w:rPr>
              <w:t>Contact email</w:t>
            </w:r>
          </w:p>
        </w:tc>
      </w:tr>
      <w:tr w:rsidR="00DD58A5" w14:paraId="44F597A3" w14:textId="77777777" w:rsidTr="00DD58A5">
        <w:tc>
          <w:tcPr>
            <w:tcW w:w="2689" w:type="dxa"/>
          </w:tcPr>
          <w:p w14:paraId="4B1391B2" w14:textId="77777777" w:rsidR="00DD58A5" w:rsidRDefault="00DD58A5" w:rsidP="00DD58A5">
            <w:pPr>
              <w:rPr>
                <w:lang w:val="en-GB" w:eastAsia="en-GB"/>
              </w:rPr>
            </w:pPr>
          </w:p>
        </w:tc>
        <w:tc>
          <w:tcPr>
            <w:tcW w:w="7889" w:type="dxa"/>
          </w:tcPr>
          <w:p w14:paraId="48C94484" w14:textId="77777777" w:rsidR="00DD58A5" w:rsidRDefault="00DD58A5" w:rsidP="00DD58A5">
            <w:pPr>
              <w:rPr>
                <w:lang w:val="en-GB" w:eastAsia="en-GB"/>
              </w:rPr>
            </w:pPr>
          </w:p>
        </w:tc>
        <w:tc>
          <w:tcPr>
            <w:tcW w:w="5289" w:type="dxa"/>
          </w:tcPr>
          <w:p w14:paraId="6C56472E" w14:textId="77777777" w:rsidR="00DD58A5" w:rsidRDefault="00DD58A5" w:rsidP="00DD58A5">
            <w:pPr>
              <w:rPr>
                <w:lang w:val="en-GB" w:eastAsia="en-GB"/>
              </w:rPr>
            </w:pPr>
          </w:p>
        </w:tc>
      </w:tr>
    </w:tbl>
    <w:p w14:paraId="22AE5EAA" w14:textId="77777777" w:rsidR="00DD58A5" w:rsidRPr="00DD58A5" w:rsidRDefault="00DD58A5" w:rsidP="00DD58A5">
      <w:pPr>
        <w:rPr>
          <w:lang w:val="en-GB" w:eastAsia="en-GB"/>
        </w:rPr>
      </w:pPr>
    </w:p>
    <w:p w14:paraId="7207F1AF" w14:textId="77777777" w:rsidR="00DD58A5" w:rsidRPr="004A5764" w:rsidRDefault="00DD58A5" w:rsidP="004A5764">
      <w:pPr>
        <w:pStyle w:val="ListParagraph"/>
        <w:ind w:left="360"/>
        <w:rPr>
          <w:lang w:val="en-GB" w:eastAsia="en-GB"/>
        </w:rPr>
      </w:pPr>
    </w:p>
    <w:sectPr w:rsidR="00DD58A5" w:rsidRPr="004A5764" w:rsidSect="00B401C5">
      <w:headerReference w:type="even" r:id="rId14"/>
      <w:headerReference w:type="default" r:id="rId15"/>
      <w:footerReference w:type="even" r:id="rId16"/>
      <w:footerReference w:type="default" r:id="rId17"/>
      <w:headerReference w:type="first" r:id="rId18"/>
      <w:footerReference w:type="first" r:id="rId19"/>
      <w:pgSz w:w="16839" w:h="11907" w:orient="landscape" w:code="9"/>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C59BC" w14:textId="77777777" w:rsidR="004124C3" w:rsidRDefault="004124C3">
      <w:r>
        <w:separator/>
      </w:r>
    </w:p>
  </w:endnote>
  <w:endnote w:type="continuationSeparator" w:id="0">
    <w:p w14:paraId="6ED0CD8A" w14:textId="77777777" w:rsidR="004124C3" w:rsidRDefault="00412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8EE80" w14:textId="77777777" w:rsidR="00DD58A5" w:rsidRDefault="00DD58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F9B12" w14:textId="77777777" w:rsidR="00DD58A5" w:rsidRDefault="00DD58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9FB76" w14:textId="77777777" w:rsidR="00DD58A5" w:rsidRDefault="00DD5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F7285" w14:textId="77777777" w:rsidR="004124C3" w:rsidRDefault="004124C3">
      <w:r>
        <w:separator/>
      </w:r>
    </w:p>
  </w:footnote>
  <w:footnote w:type="continuationSeparator" w:id="0">
    <w:p w14:paraId="40838C4F" w14:textId="77777777" w:rsidR="004124C3" w:rsidRDefault="004124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F75AF" w14:textId="77777777" w:rsidR="00DD58A5" w:rsidRDefault="00DD5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2D162" w14:textId="77777777" w:rsidR="00DD58A5" w:rsidRDefault="00DD5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774C7" w14:textId="77777777" w:rsidR="00DD58A5" w:rsidRDefault="00DD58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04280"/>
    <w:multiLevelType w:val="singleLevel"/>
    <w:tmpl w:val="08204280"/>
    <w:lvl w:ilvl="0">
      <w:start w:val="1"/>
      <w:numFmt w:val="bullet"/>
      <w:lvlText w:val=""/>
      <w:lvlJc w:val="left"/>
      <w:pPr>
        <w:ind w:left="420" w:hanging="420"/>
      </w:pPr>
      <w:rPr>
        <w:rFonts w:ascii="Wingdings" w:hAnsi="Wingdings" w:hint="default"/>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B98BE8F"/>
    <w:multiLevelType w:val="singleLevel"/>
    <w:tmpl w:val="1B98BE8F"/>
    <w:lvl w:ilvl="0">
      <w:start w:val="1"/>
      <w:numFmt w:val="bullet"/>
      <w:lvlText w:val=""/>
      <w:lvlJc w:val="left"/>
      <w:pPr>
        <w:ind w:left="420" w:hanging="420"/>
      </w:pPr>
      <w:rPr>
        <w:rFonts w:ascii="Wingdings" w:hAnsi="Wingdings" w:hint="default"/>
      </w:rPr>
    </w:lvl>
  </w:abstractNum>
  <w:abstractNum w:abstractNumId="3" w15:restartNumberingAfterBreak="0">
    <w:nsid w:val="23220C6D"/>
    <w:multiLevelType w:val="hybridMultilevel"/>
    <w:tmpl w:val="AEC07B92"/>
    <w:lvl w:ilvl="0" w:tplc="CC9E8268">
      <w:start w:val="1"/>
      <w:numFmt w:val="decimal"/>
      <w:lvlText w:val="[%1]"/>
      <w:lvlJc w:val="left"/>
      <w:pPr>
        <w:ind w:left="360" w:hanging="360"/>
      </w:pPr>
      <w:rPr>
        <w:rFonts w:hint="default"/>
      </w:rPr>
    </w:lvl>
    <w:lvl w:ilvl="1" w:tplc="08090019" w:tentative="1">
      <w:start w:val="1"/>
      <w:numFmt w:val="lowerLetter"/>
      <w:lvlText w:val="%2."/>
      <w:lvlJc w:val="left"/>
      <w:pPr>
        <w:ind w:left="1022" w:hanging="360"/>
      </w:pPr>
    </w:lvl>
    <w:lvl w:ilvl="2" w:tplc="0809001B" w:tentative="1">
      <w:start w:val="1"/>
      <w:numFmt w:val="lowerRoman"/>
      <w:lvlText w:val="%3."/>
      <w:lvlJc w:val="right"/>
      <w:pPr>
        <w:ind w:left="1742" w:hanging="180"/>
      </w:pPr>
    </w:lvl>
    <w:lvl w:ilvl="3" w:tplc="0809000F" w:tentative="1">
      <w:start w:val="1"/>
      <w:numFmt w:val="decimal"/>
      <w:lvlText w:val="%4."/>
      <w:lvlJc w:val="left"/>
      <w:pPr>
        <w:ind w:left="2462" w:hanging="360"/>
      </w:pPr>
    </w:lvl>
    <w:lvl w:ilvl="4" w:tplc="08090019" w:tentative="1">
      <w:start w:val="1"/>
      <w:numFmt w:val="lowerLetter"/>
      <w:lvlText w:val="%5."/>
      <w:lvlJc w:val="left"/>
      <w:pPr>
        <w:ind w:left="3182" w:hanging="360"/>
      </w:pPr>
    </w:lvl>
    <w:lvl w:ilvl="5" w:tplc="0809001B" w:tentative="1">
      <w:start w:val="1"/>
      <w:numFmt w:val="lowerRoman"/>
      <w:lvlText w:val="%6."/>
      <w:lvlJc w:val="right"/>
      <w:pPr>
        <w:ind w:left="3902" w:hanging="180"/>
      </w:pPr>
    </w:lvl>
    <w:lvl w:ilvl="6" w:tplc="0809000F" w:tentative="1">
      <w:start w:val="1"/>
      <w:numFmt w:val="decimal"/>
      <w:lvlText w:val="%7."/>
      <w:lvlJc w:val="left"/>
      <w:pPr>
        <w:ind w:left="4622" w:hanging="360"/>
      </w:pPr>
    </w:lvl>
    <w:lvl w:ilvl="7" w:tplc="08090019" w:tentative="1">
      <w:start w:val="1"/>
      <w:numFmt w:val="lowerLetter"/>
      <w:lvlText w:val="%8."/>
      <w:lvlJc w:val="left"/>
      <w:pPr>
        <w:ind w:left="5342" w:hanging="360"/>
      </w:pPr>
    </w:lvl>
    <w:lvl w:ilvl="8" w:tplc="0809001B" w:tentative="1">
      <w:start w:val="1"/>
      <w:numFmt w:val="lowerRoman"/>
      <w:lvlText w:val="%9."/>
      <w:lvlJc w:val="right"/>
      <w:pPr>
        <w:ind w:left="6062" w:hanging="180"/>
      </w:pPr>
    </w:lvl>
  </w:abstractNum>
  <w:abstractNum w:abstractNumId="4"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6C751A3"/>
    <w:multiLevelType w:val="hybridMultilevel"/>
    <w:tmpl w:val="5E58DE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7"/>
  </w:num>
  <w:num w:numId="5">
    <w:abstractNumId w:val="4"/>
  </w:num>
  <w:num w:numId="6">
    <w:abstractNumId w:val="0"/>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C97982"/>
    <w:rsid w:val="0000052B"/>
    <w:rsid w:val="0000112D"/>
    <w:rsid w:val="00001789"/>
    <w:rsid w:val="00004723"/>
    <w:rsid w:val="00030D1B"/>
    <w:rsid w:val="00031BF4"/>
    <w:rsid w:val="000445BC"/>
    <w:rsid w:val="00053F32"/>
    <w:rsid w:val="000561FC"/>
    <w:rsid w:val="0006120B"/>
    <w:rsid w:val="00061789"/>
    <w:rsid w:val="00071476"/>
    <w:rsid w:val="00072EF6"/>
    <w:rsid w:val="000730A7"/>
    <w:rsid w:val="00074936"/>
    <w:rsid w:val="0007598F"/>
    <w:rsid w:val="000764B5"/>
    <w:rsid w:val="00076D20"/>
    <w:rsid w:val="0008270A"/>
    <w:rsid w:val="00084E59"/>
    <w:rsid w:val="00086CD1"/>
    <w:rsid w:val="000A3BC4"/>
    <w:rsid w:val="000A672A"/>
    <w:rsid w:val="000B080C"/>
    <w:rsid w:val="000B28CF"/>
    <w:rsid w:val="000B70CD"/>
    <w:rsid w:val="000C1298"/>
    <w:rsid w:val="000C1393"/>
    <w:rsid w:val="000C650D"/>
    <w:rsid w:val="000C6E6A"/>
    <w:rsid w:val="000C6F27"/>
    <w:rsid w:val="000D22BC"/>
    <w:rsid w:val="000D27A4"/>
    <w:rsid w:val="000D3FBE"/>
    <w:rsid w:val="000D5E99"/>
    <w:rsid w:val="000D6449"/>
    <w:rsid w:val="000E3393"/>
    <w:rsid w:val="000E5CC2"/>
    <w:rsid w:val="000F2838"/>
    <w:rsid w:val="000F315B"/>
    <w:rsid w:val="0010005D"/>
    <w:rsid w:val="00100414"/>
    <w:rsid w:val="0010497A"/>
    <w:rsid w:val="00104B64"/>
    <w:rsid w:val="00105AC0"/>
    <w:rsid w:val="00115557"/>
    <w:rsid w:val="00122003"/>
    <w:rsid w:val="00124EE6"/>
    <w:rsid w:val="001254C0"/>
    <w:rsid w:val="001308F8"/>
    <w:rsid w:val="001322CC"/>
    <w:rsid w:val="00134B4E"/>
    <w:rsid w:val="00141F58"/>
    <w:rsid w:val="001435D3"/>
    <w:rsid w:val="00144696"/>
    <w:rsid w:val="00145B44"/>
    <w:rsid w:val="001460F9"/>
    <w:rsid w:val="001466DD"/>
    <w:rsid w:val="00150613"/>
    <w:rsid w:val="00150670"/>
    <w:rsid w:val="00151121"/>
    <w:rsid w:val="00151553"/>
    <w:rsid w:val="001527FF"/>
    <w:rsid w:val="0015342A"/>
    <w:rsid w:val="00155E97"/>
    <w:rsid w:val="00156B36"/>
    <w:rsid w:val="001607D7"/>
    <w:rsid w:val="00165E12"/>
    <w:rsid w:val="00170D4B"/>
    <w:rsid w:val="0017310B"/>
    <w:rsid w:val="00174A13"/>
    <w:rsid w:val="00181096"/>
    <w:rsid w:val="001816C8"/>
    <w:rsid w:val="00184C48"/>
    <w:rsid w:val="00187DE9"/>
    <w:rsid w:val="0019270F"/>
    <w:rsid w:val="0019386F"/>
    <w:rsid w:val="00196D10"/>
    <w:rsid w:val="0019705A"/>
    <w:rsid w:val="001A38F5"/>
    <w:rsid w:val="001A59C0"/>
    <w:rsid w:val="001A7E21"/>
    <w:rsid w:val="001B092E"/>
    <w:rsid w:val="001B215D"/>
    <w:rsid w:val="001B2F4D"/>
    <w:rsid w:val="001B6C92"/>
    <w:rsid w:val="001C2F8E"/>
    <w:rsid w:val="001D1D20"/>
    <w:rsid w:val="001E2F0E"/>
    <w:rsid w:val="001E3DBA"/>
    <w:rsid w:val="001E44DC"/>
    <w:rsid w:val="001E7C07"/>
    <w:rsid w:val="001F0A15"/>
    <w:rsid w:val="001F20CC"/>
    <w:rsid w:val="00200EEC"/>
    <w:rsid w:val="002014FF"/>
    <w:rsid w:val="00206CBF"/>
    <w:rsid w:val="00211833"/>
    <w:rsid w:val="00211E67"/>
    <w:rsid w:val="00216947"/>
    <w:rsid w:val="00222CE3"/>
    <w:rsid w:val="002245B9"/>
    <w:rsid w:val="002334C6"/>
    <w:rsid w:val="00235A60"/>
    <w:rsid w:val="002414D6"/>
    <w:rsid w:val="002419C1"/>
    <w:rsid w:val="00242ABF"/>
    <w:rsid w:val="00244B61"/>
    <w:rsid w:val="00250418"/>
    <w:rsid w:val="00257C4B"/>
    <w:rsid w:val="00257D9C"/>
    <w:rsid w:val="00257E68"/>
    <w:rsid w:val="00260622"/>
    <w:rsid w:val="0026189F"/>
    <w:rsid w:val="00262730"/>
    <w:rsid w:val="002666D2"/>
    <w:rsid w:val="002721A9"/>
    <w:rsid w:val="00276DFD"/>
    <w:rsid w:val="00283AD9"/>
    <w:rsid w:val="00286609"/>
    <w:rsid w:val="00287B47"/>
    <w:rsid w:val="00290A0D"/>
    <w:rsid w:val="00292F2C"/>
    <w:rsid w:val="00293C75"/>
    <w:rsid w:val="002960ED"/>
    <w:rsid w:val="002A0561"/>
    <w:rsid w:val="002A1E25"/>
    <w:rsid w:val="002B0B17"/>
    <w:rsid w:val="002B108F"/>
    <w:rsid w:val="002B2F73"/>
    <w:rsid w:val="002B42C1"/>
    <w:rsid w:val="002B5C50"/>
    <w:rsid w:val="002B6066"/>
    <w:rsid w:val="002B722D"/>
    <w:rsid w:val="002C3946"/>
    <w:rsid w:val="002C4857"/>
    <w:rsid w:val="002C5093"/>
    <w:rsid w:val="002D2E39"/>
    <w:rsid w:val="002D38BD"/>
    <w:rsid w:val="002D625C"/>
    <w:rsid w:val="002D6FDF"/>
    <w:rsid w:val="002E14AE"/>
    <w:rsid w:val="002E1610"/>
    <w:rsid w:val="002E413E"/>
    <w:rsid w:val="002E58C0"/>
    <w:rsid w:val="002E58F6"/>
    <w:rsid w:val="002E7297"/>
    <w:rsid w:val="002F07E9"/>
    <w:rsid w:val="002F084A"/>
    <w:rsid w:val="002F121C"/>
    <w:rsid w:val="002F41FD"/>
    <w:rsid w:val="002F4332"/>
    <w:rsid w:val="002F49A7"/>
    <w:rsid w:val="002F62D6"/>
    <w:rsid w:val="002F75D5"/>
    <w:rsid w:val="003076C9"/>
    <w:rsid w:val="00312134"/>
    <w:rsid w:val="00313875"/>
    <w:rsid w:val="00313AA1"/>
    <w:rsid w:val="003150BB"/>
    <w:rsid w:val="0032076A"/>
    <w:rsid w:val="00322CD2"/>
    <w:rsid w:val="00323F12"/>
    <w:rsid w:val="00327F5E"/>
    <w:rsid w:val="00332F20"/>
    <w:rsid w:val="00337EDC"/>
    <w:rsid w:val="003400B0"/>
    <w:rsid w:val="00340A4B"/>
    <w:rsid w:val="0034263D"/>
    <w:rsid w:val="003426AA"/>
    <w:rsid w:val="003478BE"/>
    <w:rsid w:val="00356667"/>
    <w:rsid w:val="003569DF"/>
    <w:rsid w:val="003576EF"/>
    <w:rsid w:val="003663BB"/>
    <w:rsid w:val="003677F9"/>
    <w:rsid w:val="003713DD"/>
    <w:rsid w:val="0037189A"/>
    <w:rsid w:val="00371BC1"/>
    <w:rsid w:val="003722D5"/>
    <w:rsid w:val="003752EA"/>
    <w:rsid w:val="00375742"/>
    <w:rsid w:val="00376BF5"/>
    <w:rsid w:val="003778AE"/>
    <w:rsid w:val="0038105B"/>
    <w:rsid w:val="003830EF"/>
    <w:rsid w:val="00384710"/>
    <w:rsid w:val="00384A28"/>
    <w:rsid w:val="00384E43"/>
    <w:rsid w:val="00386BC3"/>
    <w:rsid w:val="003873D7"/>
    <w:rsid w:val="00390AC4"/>
    <w:rsid w:val="00392600"/>
    <w:rsid w:val="003943C4"/>
    <w:rsid w:val="003A69C4"/>
    <w:rsid w:val="003B0FC2"/>
    <w:rsid w:val="003B40CB"/>
    <w:rsid w:val="003C6905"/>
    <w:rsid w:val="003D171C"/>
    <w:rsid w:val="003D1D9A"/>
    <w:rsid w:val="003D4A07"/>
    <w:rsid w:val="003E2C1C"/>
    <w:rsid w:val="003E726F"/>
    <w:rsid w:val="003F03C6"/>
    <w:rsid w:val="003F45A4"/>
    <w:rsid w:val="003F69D2"/>
    <w:rsid w:val="003F722F"/>
    <w:rsid w:val="00402FD8"/>
    <w:rsid w:val="00405481"/>
    <w:rsid w:val="00412431"/>
    <w:rsid w:val="004124C3"/>
    <w:rsid w:val="0041479E"/>
    <w:rsid w:val="0041551C"/>
    <w:rsid w:val="0042256E"/>
    <w:rsid w:val="004227AC"/>
    <w:rsid w:val="00423745"/>
    <w:rsid w:val="00426349"/>
    <w:rsid w:val="00426D34"/>
    <w:rsid w:val="00430487"/>
    <w:rsid w:val="0043159C"/>
    <w:rsid w:val="00432146"/>
    <w:rsid w:val="004327F8"/>
    <w:rsid w:val="00436F47"/>
    <w:rsid w:val="00442F14"/>
    <w:rsid w:val="004509AE"/>
    <w:rsid w:val="00452F99"/>
    <w:rsid w:val="0046164F"/>
    <w:rsid w:val="00464FF3"/>
    <w:rsid w:val="004653F9"/>
    <w:rsid w:val="0047085C"/>
    <w:rsid w:val="00480167"/>
    <w:rsid w:val="004876CE"/>
    <w:rsid w:val="00490ECC"/>
    <w:rsid w:val="004962AD"/>
    <w:rsid w:val="004A02DE"/>
    <w:rsid w:val="004A1623"/>
    <w:rsid w:val="004A26E6"/>
    <w:rsid w:val="004A5764"/>
    <w:rsid w:val="004B0AA0"/>
    <w:rsid w:val="004B0DD1"/>
    <w:rsid w:val="004B1261"/>
    <w:rsid w:val="004B612C"/>
    <w:rsid w:val="004B79ED"/>
    <w:rsid w:val="004C3A93"/>
    <w:rsid w:val="004C501A"/>
    <w:rsid w:val="004C571F"/>
    <w:rsid w:val="004C5B8B"/>
    <w:rsid w:val="004D2BA0"/>
    <w:rsid w:val="004D3DD7"/>
    <w:rsid w:val="004D7C8B"/>
    <w:rsid w:val="004E037A"/>
    <w:rsid w:val="004E105D"/>
    <w:rsid w:val="004E5DA6"/>
    <w:rsid w:val="004F1550"/>
    <w:rsid w:val="004F2091"/>
    <w:rsid w:val="004F4267"/>
    <w:rsid w:val="004F6BF6"/>
    <w:rsid w:val="00504AF9"/>
    <w:rsid w:val="00505E39"/>
    <w:rsid w:val="0050755B"/>
    <w:rsid w:val="00510513"/>
    <w:rsid w:val="00516027"/>
    <w:rsid w:val="00517262"/>
    <w:rsid w:val="00520279"/>
    <w:rsid w:val="00525370"/>
    <w:rsid w:val="00525A48"/>
    <w:rsid w:val="00531C93"/>
    <w:rsid w:val="00535194"/>
    <w:rsid w:val="005354D5"/>
    <w:rsid w:val="00536757"/>
    <w:rsid w:val="005425A6"/>
    <w:rsid w:val="00547EFE"/>
    <w:rsid w:val="00550BC8"/>
    <w:rsid w:val="0055520A"/>
    <w:rsid w:val="00556EF0"/>
    <w:rsid w:val="00557D76"/>
    <w:rsid w:val="00564C5A"/>
    <w:rsid w:val="005721C7"/>
    <w:rsid w:val="00573552"/>
    <w:rsid w:val="005751EA"/>
    <w:rsid w:val="005770A3"/>
    <w:rsid w:val="0058026D"/>
    <w:rsid w:val="00583221"/>
    <w:rsid w:val="00585D5F"/>
    <w:rsid w:val="00596907"/>
    <w:rsid w:val="005A0667"/>
    <w:rsid w:val="005A7E87"/>
    <w:rsid w:val="005B14E7"/>
    <w:rsid w:val="005B4D69"/>
    <w:rsid w:val="005C3460"/>
    <w:rsid w:val="005C4EE3"/>
    <w:rsid w:val="005C676F"/>
    <w:rsid w:val="005C6A6B"/>
    <w:rsid w:val="005C6BAD"/>
    <w:rsid w:val="005D08EF"/>
    <w:rsid w:val="005D1B3A"/>
    <w:rsid w:val="005D3A2A"/>
    <w:rsid w:val="005E16D0"/>
    <w:rsid w:val="005E242A"/>
    <w:rsid w:val="005E2585"/>
    <w:rsid w:val="005F0DBB"/>
    <w:rsid w:val="005F5F76"/>
    <w:rsid w:val="005F75D6"/>
    <w:rsid w:val="0060214F"/>
    <w:rsid w:val="00604B3F"/>
    <w:rsid w:val="00605904"/>
    <w:rsid w:val="0061696E"/>
    <w:rsid w:val="00620EC2"/>
    <w:rsid w:val="00625ED9"/>
    <w:rsid w:val="00634E92"/>
    <w:rsid w:val="00635FD2"/>
    <w:rsid w:val="0063646E"/>
    <w:rsid w:val="006432D8"/>
    <w:rsid w:val="0064366E"/>
    <w:rsid w:val="006448E9"/>
    <w:rsid w:val="00647BA4"/>
    <w:rsid w:val="00650080"/>
    <w:rsid w:val="006517F7"/>
    <w:rsid w:val="0065675A"/>
    <w:rsid w:val="00665E82"/>
    <w:rsid w:val="006700CC"/>
    <w:rsid w:val="006714CA"/>
    <w:rsid w:val="00672DEA"/>
    <w:rsid w:val="00673019"/>
    <w:rsid w:val="00674460"/>
    <w:rsid w:val="00675C43"/>
    <w:rsid w:val="00681284"/>
    <w:rsid w:val="006814AF"/>
    <w:rsid w:val="0068373E"/>
    <w:rsid w:val="006856BA"/>
    <w:rsid w:val="00687455"/>
    <w:rsid w:val="006944F7"/>
    <w:rsid w:val="00694CD0"/>
    <w:rsid w:val="00695B81"/>
    <w:rsid w:val="006A0961"/>
    <w:rsid w:val="006A1BD5"/>
    <w:rsid w:val="006A6B57"/>
    <w:rsid w:val="006A6E71"/>
    <w:rsid w:val="006B5724"/>
    <w:rsid w:val="006C0009"/>
    <w:rsid w:val="006C2086"/>
    <w:rsid w:val="006C3145"/>
    <w:rsid w:val="006C4187"/>
    <w:rsid w:val="006C516E"/>
    <w:rsid w:val="006C6EB6"/>
    <w:rsid w:val="006D1D23"/>
    <w:rsid w:val="006D507A"/>
    <w:rsid w:val="006D5ACF"/>
    <w:rsid w:val="006D5C59"/>
    <w:rsid w:val="006D7DF3"/>
    <w:rsid w:val="006E0982"/>
    <w:rsid w:val="006E3A90"/>
    <w:rsid w:val="006E529F"/>
    <w:rsid w:val="006E605C"/>
    <w:rsid w:val="006E6A8F"/>
    <w:rsid w:val="006F0B46"/>
    <w:rsid w:val="006F1DAD"/>
    <w:rsid w:val="006F4C2D"/>
    <w:rsid w:val="006F71C1"/>
    <w:rsid w:val="006F7A86"/>
    <w:rsid w:val="00700948"/>
    <w:rsid w:val="007048B3"/>
    <w:rsid w:val="00705BA5"/>
    <w:rsid w:val="00707943"/>
    <w:rsid w:val="0071107C"/>
    <w:rsid w:val="00711288"/>
    <w:rsid w:val="00711E4D"/>
    <w:rsid w:val="00717080"/>
    <w:rsid w:val="007205BC"/>
    <w:rsid w:val="00726B94"/>
    <w:rsid w:val="0073074E"/>
    <w:rsid w:val="00730E1A"/>
    <w:rsid w:val="00735531"/>
    <w:rsid w:val="00737FC3"/>
    <w:rsid w:val="0074059B"/>
    <w:rsid w:val="0074231C"/>
    <w:rsid w:val="0074266F"/>
    <w:rsid w:val="00742CE8"/>
    <w:rsid w:val="00744C4B"/>
    <w:rsid w:val="00745DB4"/>
    <w:rsid w:val="007464A9"/>
    <w:rsid w:val="0075247B"/>
    <w:rsid w:val="00760B0B"/>
    <w:rsid w:val="00761F41"/>
    <w:rsid w:val="00765AF0"/>
    <w:rsid w:val="00767D4C"/>
    <w:rsid w:val="0077199A"/>
    <w:rsid w:val="00771AD1"/>
    <w:rsid w:val="00772054"/>
    <w:rsid w:val="0077440A"/>
    <w:rsid w:val="00776F2A"/>
    <w:rsid w:val="00777430"/>
    <w:rsid w:val="007824A9"/>
    <w:rsid w:val="007832EE"/>
    <w:rsid w:val="00784C50"/>
    <w:rsid w:val="00784C80"/>
    <w:rsid w:val="00786C1D"/>
    <w:rsid w:val="00790F3C"/>
    <w:rsid w:val="00791736"/>
    <w:rsid w:val="007926D8"/>
    <w:rsid w:val="00793362"/>
    <w:rsid w:val="00795A80"/>
    <w:rsid w:val="007A1E57"/>
    <w:rsid w:val="007A2EFB"/>
    <w:rsid w:val="007A3C24"/>
    <w:rsid w:val="007A7B5B"/>
    <w:rsid w:val="007B0421"/>
    <w:rsid w:val="007B0A23"/>
    <w:rsid w:val="007B0E27"/>
    <w:rsid w:val="007B4BBD"/>
    <w:rsid w:val="007B54E4"/>
    <w:rsid w:val="007C1C28"/>
    <w:rsid w:val="007C45EC"/>
    <w:rsid w:val="007D10A9"/>
    <w:rsid w:val="007D5D41"/>
    <w:rsid w:val="007D6DFE"/>
    <w:rsid w:val="007E29B7"/>
    <w:rsid w:val="007E3E1C"/>
    <w:rsid w:val="007F1408"/>
    <w:rsid w:val="007F32D8"/>
    <w:rsid w:val="007F46EA"/>
    <w:rsid w:val="007F61E5"/>
    <w:rsid w:val="007F6E7B"/>
    <w:rsid w:val="00803445"/>
    <w:rsid w:val="00804377"/>
    <w:rsid w:val="00806640"/>
    <w:rsid w:val="00811262"/>
    <w:rsid w:val="00811736"/>
    <w:rsid w:val="008137FF"/>
    <w:rsid w:val="0081723E"/>
    <w:rsid w:val="00817C7F"/>
    <w:rsid w:val="00817EAC"/>
    <w:rsid w:val="0083119B"/>
    <w:rsid w:val="00833E38"/>
    <w:rsid w:val="00841ED3"/>
    <w:rsid w:val="008445A1"/>
    <w:rsid w:val="00845590"/>
    <w:rsid w:val="008456FF"/>
    <w:rsid w:val="00845A23"/>
    <w:rsid w:val="0085001C"/>
    <w:rsid w:val="00850195"/>
    <w:rsid w:val="00856750"/>
    <w:rsid w:val="00857592"/>
    <w:rsid w:val="00857866"/>
    <w:rsid w:val="00857B6E"/>
    <w:rsid w:val="00864B92"/>
    <w:rsid w:val="00866E9E"/>
    <w:rsid w:val="008675AC"/>
    <w:rsid w:val="00872744"/>
    <w:rsid w:val="0087396A"/>
    <w:rsid w:val="00877A49"/>
    <w:rsid w:val="0088127D"/>
    <w:rsid w:val="00881BDF"/>
    <w:rsid w:val="00882F5B"/>
    <w:rsid w:val="00887779"/>
    <w:rsid w:val="0089041D"/>
    <w:rsid w:val="0089218D"/>
    <w:rsid w:val="00892B16"/>
    <w:rsid w:val="0089451E"/>
    <w:rsid w:val="00894FD4"/>
    <w:rsid w:val="00897217"/>
    <w:rsid w:val="008A17F2"/>
    <w:rsid w:val="008A4C73"/>
    <w:rsid w:val="008A5F21"/>
    <w:rsid w:val="008B2AE6"/>
    <w:rsid w:val="008B6678"/>
    <w:rsid w:val="008C3425"/>
    <w:rsid w:val="008C6CF9"/>
    <w:rsid w:val="008D16DE"/>
    <w:rsid w:val="008D2563"/>
    <w:rsid w:val="008D33A4"/>
    <w:rsid w:val="008D4487"/>
    <w:rsid w:val="008D48EE"/>
    <w:rsid w:val="008D5057"/>
    <w:rsid w:val="008E02A3"/>
    <w:rsid w:val="008E1827"/>
    <w:rsid w:val="008E337E"/>
    <w:rsid w:val="008E4838"/>
    <w:rsid w:val="008E5549"/>
    <w:rsid w:val="008F04D3"/>
    <w:rsid w:val="008F1886"/>
    <w:rsid w:val="008F1E03"/>
    <w:rsid w:val="008F470A"/>
    <w:rsid w:val="0090024E"/>
    <w:rsid w:val="0090082B"/>
    <w:rsid w:val="00915A2A"/>
    <w:rsid w:val="00925989"/>
    <w:rsid w:val="009326EF"/>
    <w:rsid w:val="00934775"/>
    <w:rsid w:val="00935AD5"/>
    <w:rsid w:val="009364D0"/>
    <w:rsid w:val="00940230"/>
    <w:rsid w:val="00941DAF"/>
    <w:rsid w:val="00944307"/>
    <w:rsid w:val="00944502"/>
    <w:rsid w:val="0094506A"/>
    <w:rsid w:val="009505CF"/>
    <w:rsid w:val="00952304"/>
    <w:rsid w:val="00953A7D"/>
    <w:rsid w:val="00957F78"/>
    <w:rsid w:val="009605B6"/>
    <w:rsid w:val="009610D4"/>
    <w:rsid w:val="00961164"/>
    <w:rsid w:val="00970AD0"/>
    <w:rsid w:val="0097654C"/>
    <w:rsid w:val="00982458"/>
    <w:rsid w:val="00986F23"/>
    <w:rsid w:val="009961CF"/>
    <w:rsid w:val="009976CB"/>
    <w:rsid w:val="009A259B"/>
    <w:rsid w:val="009C11F3"/>
    <w:rsid w:val="009C3248"/>
    <w:rsid w:val="009C5F9E"/>
    <w:rsid w:val="009C63C5"/>
    <w:rsid w:val="009C7BC1"/>
    <w:rsid w:val="009D017D"/>
    <w:rsid w:val="009D1C8A"/>
    <w:rsid w:val="009D7DCB"/>
    <w:rsid w:val="009E0278"/>
    <w:rsid w:val="009E24BF"/>
    <w:rsid w:val="009E2DF5"/>
    <w:rsid w:val="009E4A53"/>
    <w:rsid w:val="009E5057"/>
    <w:rsid w:val="009F3890"/>
    <w:rsid w:val="009F68D2"/>
    <w:rsid w:val="009F7B59"/>
    <w:rsid w:val="00A014D2"/>
    <w:rsid w:val="00A020DA"/>
    <w:rsid w:val="00A0476F"/>
    <w:rsid w:val="00A063D2"/>
    <w:rsid w:val="00A1198B"/>
    <w:rsid w:val="00A12360"/>
    <w:rsid w:val="00A125BF"/>
    <w:rsid w:val="00A1431E"/>
    <w:rsid w:val="00A1468A"/>
    <w:rsid w:val="00A202BA"/>
    <w:rsid w:val="00A2364C"/>
    <w:rsid w:val="00A257B5"/>
    <w:rsid w:val="00A264D3"/>
    <w:rsid w:val="00A26695"/>
    <w:rsid w:val="00A3044B"/>
    <w:rsid w:val="00A30AFA"/>
    <w:rsid w:val="00A335F8"/>
    <w:rsid w:val="00A350CB"/>
    <w:rsid w:val="00A351E8"/>
    <w:rsid w:val="00A364B7"/>
    <w:rsid w:val="00A4392F"/>
    <w:rsid w:val="00A45D4B"/>
    <w:rsid w:val="00A54E8F"/>
    <w:rsid w:val="00A54FCC"/>
    <w:rsid w:val="00A55124"/>
    <w:rsid w:val="00A57CA5"/>
    <w:rsid w:val="00A701F8"/>
    <w:rsid w:val="00A711D1"/>
    <w:rsid w:val="00A73743"/>
    <w:rsid w:val="00A73F22"/>
    <w:rsid w:val="00A7752C"/>
    <w:rsid w:val="00A82970"/>
    <w:rsid w:val="00A8329F"/>
    <w:rsid w:val="00A832BA"/>
    <w:rsid w:val="00A85BAB"/>
    <w:rsid w:val="00A87C04"/>
    <w:rsid w:val="00A903CE"/>
    <w:rsid w:val="00A910F1"/>
    <w:rsid w:val="00A96115"/>
    <w:rsid w:val="00A96B73"/>
    <w:rsid w:val="00AA0C40"/>
    <w:rsid w:val="00AA3226"/>
    <w:rsid w:val="00AA3DE8"/>
    <w:rsid w:val="00AA7F93"/>
    <w:rsid w:val="00AB1478"/>
    <w:rsid w:val="00AB389B"/>
    <w:rsid w:val="00AB7BBC"/>
    <w:rsid w:val="00AC0046"/>
    <w:rsid w:val="00AC1829"/>
    <w:rsid w:val="00AC4D10"/>
    <w:rsid w:val="00AC6828"/>
    <w:rsid w:val="00AD295D"/>
    <w:rsid w:val="00AE5376"/>
    <w:rsid w:val="00AF0547"/>
    <w:rsid w:val="00AF083A"/>
    <w:rsid w:val="00AF2C8E"/>
    <w:rsid w:val="00AF4ED8"/>
    <w:rsid w:val="00AF6A7C"/>
    <w:rsid w:val="00AF6CB2"/>
    <w:rsid w:val="00B00639"/>
    <w:rsid w:val="00B01254"/>
    <w:rsid w:val="00B035A9"/>
    <w:rsid w:val="00B05420"/>
    <w:rsid w:val="00B062E8"/>
    <w:rsid w:val="00B1215B"/>
    <w:rsid w:val="00B14F31"/>
    <w:rsid w:val="00B15585"/>
    <w:rsid w:val="00B21985"/>
    <w:rsid w:val="00B230CD"/>
    <w:rsid w:val="00B25B99"/>
    <w:rsid w:val="00B2725F"/>
    <w:rsid w:val="00B2773C"/>
    <w:rsid w:val="00B3206A"/>
    <w:rsid w:val="00B32A79"/>
    <w:rsid w:val="00B35CC3"/>
    <w:rsid w:val="00B401C5"/>
    <w:rsid w:val="00B4066E"/>
    <w:rsid w:val="00B44144"/>
    <w:rsid w:val="00B449F2"/>
    <w:rsid w:val="00B529F8"/>
    <w:rsid w:val="00B61EEA"/>
    <w:rsid w:val="00B6284E"/>
    <w:rsid w:val="00B66D4C"/>
    <w:rsid w:val="00B730EC"/>
    <w:rsid w:val="00B7621F"/>
    <w:rsid w:val="00B83988"/>
    <w:rsid w:val="00B86C2B"/>
    <w:rsid w:val="00B961C3"/>
    <w:rsid w:val="00BA3E9C"/>
    <w:rsid w:val="00BA750E"/>
    <w:rsid w:val="00BB5223"/>
    <w:rsid w:val="00BB6B93"/>
    <w:rsid w:val="00BB74E2"/>
    <w:rsid w:val="00BC054C"/>
    <w:rsid w:val="00BC2F40"/>
    <w:rsid w:val="00BC33FC"/>
    <w:rsid w:val="00BC688B"/>
    <w:rsid w:val="00BC746E"/>
    <w:rsid w:val="00BD035A"/>
    <w:rsid w:val="00BD1B6E"/>
    <w:rsid w:val="00BD51B9"/>
    <w:rsid w:val="00BD5A0D"/>
    <w:rsid w:val="00BE2AB1"/>
    <w:rsid w:val="00BF21CA"/>
    <w:rsid w:val="00BF46CF"/>
    <w:rsid w:val="00BF46D8"/>
    <w:rsid w:val="00BF6823"/>
    <w:rsid w:val="00C01C59"/>
    <w:rsid w:val="00C029D2"/>
    <w:rsid w:val="00C0301D"/>
    <w:rsid w:val="00C0321C"/>
    <w:rsid w:val="00C034DB"/>
    <w:rsid w:val="00C06230"/>
    <w:rsid w:val="00C11434"/>
    <w:rsid w:val="00C117E1"/>
    <w:rsid w:val="00C11D9A"/>
    <w:rsid w:val="00C17568"/>
    <w:rsid w:val="00C2330B"/>
    <w:rsid w:val="00C24658"/>
    <w:rsid w:val="00C2592E"/>
    <w:rsid w:val="00C2678C"/>
    <w:rsid w:val="00C26E71"/>
    <w:rsid w:val="00C27956"/>
    <w:rsid w:val="00C31623"/>
    <w:rsid w:val="00C34027"/>
    <w:rsid w:val="00C42247"/>
    <w:rsid w:val="00C424DF"/>
    <w:rsid w:val="00C46C10"/>
    <w:rsid w:val="00C532A3"/>
    <w:rsid w:val="00C532CD"/>
    <w:rsid w:val="00C534C3"/>
    <w:rsid w:val="00C54AE2"/>
    <w:rsid w:val="00C61B3A"/>
    <w:rsid w:val="00C627EC"/>
    <w:rsid w:val="00C6291F"/>
    <w:rsid w:val="00C632E0"/>
    <w:rsid w:val="00C64D3E"/>
    <w:rsid w:val="00C663A0"/>
    <w:rsid w:val="00C72BC9"/>
    <w:rsid w:val="00C74841"/>
    <w:rsid w:val="00C751DC"/>
    <w:rsid w:val="00C75E6C"/>
    <w:rsid w:val="00C817A6"/>
    <w:rsid w:val="00C835AE"/>
    <w:rsid w:val="00C83B23"/>
    <w:rsid w:val="00C85169"/>
    <w:rsid w:val="00C91388"/>
    <w:rsid w:val="00C95167"/>
    <w:rsid w:val="00C97982"/>
    <w:rsid w:val="00CA0732"/>
    <w:rsid w:val="00CA160D"/>
    <w:rsid w:val="00CA2007"/>
    <w:rsid w:val="00CA3A68"/>
    <w:rsid w:val="00CA4D8F"/>
    <w:rsid w:val="00CA4DCD"/>
    <w:rsid w:val="00CA6EBF"/>
    <w:rsid w:val="00CA7938"/>
    <w:rsid w:val="00CA7F85"/>
    <w:rsid w:val="00CB1FA9"/>
    <w:rsid w:val="00CB2724"/>
    <w:rsid w:val="00CB2AB9"/>
    <w:rsid w:val="00CB3BB8"/>
    <w:rsid w:val="00CB3CA0"/>
    <w:rsid w:val="00CB6D7E"/>
    <w:rsid w:val="00CC1C67"/>
    <w:rsid w:val="00CC59AA"/>
    <w:rsid w:val="00CC5BAF"/>
    <w:rsid w:val="00CC6134"/>
    <w:rsid w:val="00CD2719"/>
    <w:rsid w:val="00CD3637"/>
    <w:rsid w:val="00CD366A"/>
    <w:rsid w:val="00CD3C68"/>
    <w:rsid w:val="00CD467F"/>
    <w:rsid w:val="00CD4EE0"/>
    <w:rsid w:val="00CE0B34"/>
    <w:rsid w:val="00CE2007"/>
    <w:rsid w:val="00CE6CED"/>
    <w:rsid w:val="00CE7394"/>
    <w:rsid w:val="00CF4FCB"/>
    <w:rsid w:val="00CF77D0"/>
    <w:rsid w:val="00D01E1E"/>
    <w:rsid w:val="00D04BB1"/>
    <w:rsid w:val="00D10644"/>
    <w:rsid w:val="00D12A2A"/>
    <w:rsid w:val="00D12F8F"/>
    <w:rsid w:val="00D15F40"/>
    <w:rsid w:val="00D15F8F"/>
    <w:rsid w:val="00D16D27"/>
    <w:rsid w:val="00D17C4E"/>
    <w:rsid w:val="00D20658"/>
    <w:rsid w:val="00D20AFD"/>
    <w:rsid w:val="00D2243C"/>
    <w:rsid w:val="00D2371A"/>
    <w:rsid w:val="00D23B9E"/>
    <w:rsid w:val="00D253FC"/>
    <w:rsid w:val="00D27E56"/>
    <w:rsid w:val="00D3099A"/>
    <w:rsid w:val="00D30E45"/>
    <w:rsid w:val="00D32934"/>
    <w:rsid w:val="00D3376F"/>
    <w:rsid w:val="00D36009"/>
    <w:rsid w:val="00D36C96"/>
    <w:rsid w:val="00D434DD"/>
    <w:rsid w:val="00D479A6"/>
    <w:rsid w:val="00D506CC"/>
    <w:rsid w:val="00D57F91"/>
    <w:rsid w:val="00D6181A"/>
    <w:rsid w:val="00D660AE"/>
    <w:rsid w:val="00D67BD7"/>
    <w:rsid w:val="00D74597"/>
    <w:rsid w:val="00D74CFF"/>
    <w:rsid w:val="00D77B1D"/>
    <w:rsid w:val="00D8456B"/>
    <w:rsid w:val="00D84D52"/>
    <w:rsid w:val="00D86803"/>
    <w:rsid w:val="00D958D3"/>
    <w:rsid w:val="00D97A31"/>
    <w:rsid w:val="00D97FD0"/>
    <w:rsid w:val="00DA0A83"/>
    <w:rsid w:val="00DA1EC3"/>
    <w:rsid w:val="00DA4454"/>
    <w:rsid w:val="00DA7AA7"/>
    <w:rsid w:val="00DB5048"/>
    <w:rsid w:val="00DB547F"/>
    <w:rsid w:val="00DB6A86"/>
    <w:rsid w:val="00DB6DF5"/>
    <w:rsid w:val="00DC0B2E"/>
    <w:rsid w:val="00DC22F9"/>
    <w:rsid w:val="00DC3102"/>
    <w:rsid w:val="00DC6308"/>
    <w:rsid w:val="00DD26ED"/>
    <w:rsid w:val="00DD2F2A"/>
    <w:rsid w:val="00DD58A5"/>
    <w:rsid w:val="00DD7CD8"/>
    <w:rsid w:val="00DF18D3"/>
    <w:rsid w:val="00DF1E98"/>
    <w:rsid w:val="00DF504C"/>
    <w:rsid w:val="00E00724"/>
    <w:rsid w:val="00E01E7A"/>
    <w:rsid w:val="00E025B5"/>
    <w:rsid w:val="00E0314E"/>
    <w:rsid w:val="00E050E0"/>
    <w:rsid w:val="00E111F6"/>
    <w:rsid w:val="00E12BC9"/>
    <w:rsid w:val="00E13611"/>
    <w:rsid w:val="00E14092"/>
    <w:rsid w:val="00E141AD"/>
    <w:rsid w:val="00E145D8"/>
    <w:rsid w:val="00E14AA2"/>
    <w:rsid w:val="00E1737D"/>
    <w:rsid w:val="00E176FC"/>
    <w:rsid w:val="00E20A5B"/>
    <w:rsid w:val="00E3010C"/>
    <w:rsid w:val="00E3071C"/>
    <w:rsid w:val="00E31FB4"/>
    <w:rsid w:val="00E368C1"/>
    <w:rsid w:val="00E416F3"/>
    <w:rsid w:val="00E420EC"/>
    <w:rsid w:val="00E47C28"/>
    <w:rsid w:val="00E5659E"/>
    <w:rsid w:val="00E56A59"/>
    <w:rsid w:val="00E622E7"/>
    <w:rsid w:val="00E62424"/>
    <w:rsid w:val="00E62D0D"/>
    <w:rsid w:val="00E704E1"/>
    <w:rsid w:val="00E807A8"/>
    <w:rsid w:val="00E841AA"/>
    <w:rsid w:val="00E86FBA"/>
    <w:rsid w:val="00E92BA3"/>
    <w:rsid w:val="00E95F73"/>
    <w:rsid w:val="00E97608"/>
    <w:rsid w:val="00EA1781"/>
    <w:rsid w:val="00EA624D"/>
    <w:rsid w:val="00EA62E5"/>
    <w:rsid w:val="00EA69C0"/>
    <w:rsid w:val="00EB021D"/>
    <w:rsid w:val="00EB2D1D"/>
    <w:rsid w:val="00EB34C8"/>
    <w:rsid w:val="00EB745E"/>
    <w:rsid w:val="00EB75CB"/>
    <w:rsid w:val="00EB7768"/>
    <w:rsid w:val="00EC63C1"/>
    <w:rsid w:val="00ED031D"/>
    <w:rsid w:val="00ED2707"/>
    <w:rsid w:val="00ED6723"/>
    <w:rsid w:val="00EE5C1A"/>
    <w:rsid w:val="00EF6077"/>
    <w:rsid w:val="00F0149C"/>
    <w:rsid w:val="00F020A0"/>
    <w:rsid w:val="00F03005"/>
    <w:rsid w:val="00F04F7A"/>
    <w:rsid w:val="00F073F8"/>
    <w:rsid w:val="00F16D18"/>
    <w:rsid w:val="00F216FF"/>
    <w:rsid w:val="00F22836"/>
    <w:rsid w:val="00F230BA"/>
    <w:rsid w:val="00F23EFE"/>
    <w:rsid w:val="00F27FE1"/>
    <w:rsid w:val="00F32028"/>
    <w:rsid w:val="00F40BAB"/>
    <w:rsid w:val="00F4692D"/>
    <w:rsid w:val="00F46EBB"/>
    <w:rsid w:val="00F50811"/>
    <w:rsid w:val="00F54480"/>
    <w:rsid w:val="00F546C2"/>
    <w:rsid w:val="00F5633C"/>
    <w:rsid w:val="00F6691B"/>
    <w:rsid w:val="00F712D9"/>
    <w:rsid w:val="00F75839"/>
    <w:rsid w:val="00F76FFB"/>
    <w:rsid w:val="00F80337"/>
    <w:rsid w:val="00F81854"/>
    <w:rsid w:val="00F81DC7"/>
    <w:rsid w:val="00F91967"/>
    <w:rsid w:val="00F940D9"/>
    <w:rsid w:val="00F9560B"/>
    <w:rsid w:val="00FA02BF"/>
    <w:rsid w:val="00FA3207"/>
    <w:rsid w:val="00FA7A73"/>
    <w:rsid w:val="00FB0B32"/>
    <w:rsid w:val="00FB175A"/>
    <w:rsid w:val="00FC1C4E"/>
    <w:rsid w:val="00FD1ABA"/>
    <w:rsid w:val="00FD1EC2"/>
    <w:rsid w:val="00FD3873"/>
    <w:rsid w:val="00FD3E3A"/>
    <w:rsid w:val="00FD72D1"/>
    <w:rsid w:val="00FE4D21"/>
    <w:rsid w:val="00FE6B12"/>
    <w:rsid w:val="00FE74FA"/>
    <w:rsid w:val="00FF4ED4"/>
    <w:rsid w:val="00FF5D6F"/>
    <w:rsid w:val="023B4D9E"/>
    <w:rsid w:val="088850B7"/>
    <w:rsid w:val="125D4311"/>
    <w:rsid w:val="15DB43CD"/>
    <w:rsid w:val="1B0F5599"/>
    <w:rsid w:val="1C6F2E89"/>
    <w:rsid w:val="1F7F5E48"/>
    <w:rsid w:val="2AFF44DB"/>
    <w:rsid w:val="30CB5A1C"/>
    <w:rsid w:val="325C38B4"/>
    <w:rsid w:val="3442519C"/>
    <w:rsid w:val="3D303666"/>
    <w:rsid w:val="3D303B51"/>
    <w:rsid w:val="3DCF1509"/>
    <w:rsid w:val="411304EF"/>
    <w:rsid w:val="454725AF"/>
    <w:rsid w:val="486C5B3A"/>
    <w:rsid w:val="498438DC"/>
    <w:rsid w:val="4A653E3B"/>
    <w:rsid w:val="52296DBA"/>
    <w:rsid w:val="53921B8B"/>
    <w:rsid w:val="5547384A"/>
    <w:rsid w:val="558260B6"/>
    <w:rsid w:val="5A5A7766"/>
    <w:rsid w:val="5BBD3A41"/>
    <w:rsid w:val="5C0D1CA6"/>
    <w:rsid w:val="60095396"/>
    <w:rsid w:val="639369C7"/>
    <w:rsid w:val="65203315"/>
    <w:rsid w:val="67FA42F2"/>
    <w:rsid w:val="6F8D264E"/>
    <w:rsid w:val="72CD7118"/>
    <w:rsid w:val="73256D86"/>
    <w:rsid w:val="789A1B4D"/>
    <w:rsid w:val="7DD040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DA7BD"/>
  <w15:docId w15:val="{0C851B05-95F8-4333-B22E-1B15EB754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styleId="FootnoteReference">
    <w:name w:val="footnote reference"/>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rPr>
      <w:rFonts w:eastAsia="Times New Roman"/>
      <w:b/>
      <w:kern w:val="0"/>
      <w:sz w:val="18"/>
      <w:szCs w:val="20"/>
      <w:lang w:eastAsia="en-GB"/>
    </w:rPr>
  </w:style>
  <w:style w:type="character" w:customStyle="1" w:styleId="FooterChar">
    <w:name w:val="Footer Char"/>
    <w:link w:val="Footer"/>
    <w:rPr>
      <w:rFonts w:eastAsia="Times New Roman"/>
      <w:b/>
      <w:i/>
      <w:kern w:val="0"/>
      <w:sz w:val="18"/>
      <w:szCs w:val="20"/>
      <w:lang w:val="zh-CN" w:eastAsia="zh-CN"/>
    </w:rPr>
  </w:style>
  <w:style w:type="character" w:customStyle="1" w:styleId="FootnoteTextChar">
    <w:name w:val="Footnote Text Char"/>
    <w:link w:val="FootnoteText"/>
    <w:rPr>
      <w:rFonts w:ascii="Times New Roman" w:eastAsia="Times New Roman" w:hAnsi="Times New Roman"/>
      <w:kern w:val="0"/>
      <w:sz w:val="16"/>
      <w:szCs w:val="20"/>
      <w:lang w:val="zh-CN" w:eastAsia="zh-CN"/>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pPr>
      <w:framePr w:wrap="notBeside" w:y="16161"/>
    </w:p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rFonts w:eastAsiaTheme="minorEastAsia"/>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3.xml><?xml version="1.0" encoding="utf-8"?>
<ds:datastoreItem xmlns:ds="http://schemas.openxmlformats.org/officeDocument/2006/customXml" ds:itemID="{3F51576D-041A-43FD-BD73-73A42C83E5C7}">
  <ds:schemaRefs>
    <ds:schemaRef ds:uri="http://schemas.openxmlformats.org/officeDocument/2006/bibliography"/>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6.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8</Pages>
  <Words>1931</Words>
  <Characters>1101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TE(EV)</cp:lastModifiedBy>
  <cp:revision>8</cp:revision>
  <dcterms:created xsi:type="dcterms:W3CDTF">2020-09-21T12:24:00Z</dcterms:created>
  <dcterms:modified xsi:type="dcterms:W3CDTF">2020-09-2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